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278"/>
        <w:gridCol w:w="7442"/>
      </w:tblGrid>
      <w:tr w:rsidR="0047440E" w:rsidRPr="00752C1F" w14:paraId="1FC8B938" w14:textId="77777777" w:rsidTr="0047440E">
        <w:tc>
          <w:tcPr>
            <w:tcW w:w="1278" w:type="dxa"/>
            <w:shd w:val="clear" w:color="auto" w:fill="auto"/>
          </w:tcPr>
          <w:p w14:paraId="32154F9A" w14:textId="77777777" w:rsidR="0047440E" w:rsidRPr="00752C1F" w:rsidRDefault="0047440E" w:rsidP="0047440E">
            <w:pPr>
              <w:suppressAutoHyphens/>
              <w:spacing w:after="0" w:line="240" w:lineRule="auto"/>
              <w:rPr>
                <w:rFonts w:ascii="Arial" w:hAnsi="Arial" w:cs="Arial"/>
              </w:rPr>
            </w:pPr>
            <w:r w:rsidRPr="00752C1F">
              <w:rPr>
                <w:rFonts w:ascii="Arial" w:hAnsi="Arial" w:cs="Arial"/>
                <w:color w:val="0000FF"/>
                <w:sz w:val="27"/>
                <w:szCs w:val="27"/>
                <w:shd w:val="clear" w:color="auto" w:fill="CCCCCC"/>
                <w:lang w:eastAsia="en-GB"/>
              </w:rPr>
              <w:drawing>
                <wp:inline distT="0" distB="0" distL="0" distR="0" wp14:anchorId="03680D11" wp14:editId="49C9F6A1">
                  <wp:extent cx="733425" cy="733425"/>
                  <wp:effectExtent l="19050" t="0" r="9525" b="0"/>
                  <wp:docPr id="1" name="Picture 2" descr="https://encrypted-tbn0.gstatic.com/images?q=tbn:ANd9GcQ4LR3vfU-uLgWM9GhnkmBTw9IEPzR2etHa-YOioT11qq1EyAFH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encrypted-tbn0.gstatic.com/images?q=tbn:ANd9GcQ4LR3vfU-uLgWM9GhnkmBTw9IEPzR2etHa-YOioT11qq1EyAFH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733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42" w:type="dxa"/>
            <w:shd w:val="clear" w:color="auto" w:fill="auto"/>
          </w:tcPr>
          <w:p w14:paraId="769B8B47" w14:textId="77777777" w:rsidR="0047440E" w:rsidRPr="00752C1F" w:rsidRDefault="0047440E" w:rsidP="0047440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83B15CF" w14:textId="77777777" w:rsidR="0047440E" w:rsidRPr="00752C1F" w:rsidRDefault="0047440E" w:rsidP="0047440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DC07926" w14:textId="77777777" w:rsidR="0047440E" w:rsidRPr="00752C1F" w:rsidRDefault="0047440E" w:rsidP="0047440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8A868C8" w14:textId="0E84C768" w:rsidR="00C92A6F" w:rsidRPr="00752C1F" w:rsidRDefault="00C92A6F" w:rsidP="00C27BCE">
            <w:pPr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40B0EB4A" w14:textId="77777777" w:rsidR="0047440E" w:rsidRPr="00752C1F" w:rsidRDefault="0047440E" w:rsidP="0047440E">
      <w:pPr>
        <w:suppressAutoHyphens/>
        <w:spacing w:after="0" w:line="240" w:lineRule="auto"/>
        <w:rPr>
          <w:rFonts w:ascii="Arial" w:hAnsi="Arial" w:cs="Arial"/>
        </w:rPr>
      </w:pPr>
    </w:p>
    <w:p w14:paraId="5E745E2D" w14:textId="272D4D14" w:rsidR="0047440E" w:rsidRPr="00752C1F" w:rsidRDefault="000E199F" w:rsidP="0047440E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Group Coursework </w:t>
      </w:r>
      <w:r w:rsidR="0047440E" w:rsidRPr="00752C1F">
        <w:rPr>
          <w:rFonts w:ascii="Arial" w:hAnsi="Arial" w:cs="Arial"/>
          <w:b/>
          <w:sz w:val="28"/>
          <w:szCs w:val="28"/>
        </w:rPr>
        <w:t>Peer Assessment</w:t>
      </w:r>
      <w:r>
        <w:rPr>
          <w:rFonts w:ascii="Arial" w:hAnsi="Arial" w:cs="Arial"/>
          <w:b/>
          <w:sz w:val="28"/>
          <w:szCs w:val="28"/>
        </w:rPr>
        <w:t xml:space="preserve"> Sheet</w:t>
      </w:r>
    </w:p>
    <w:p w14:paraId="314DD4AB" w14:textId="77777777" w:rsidR="0043349A" w:rsidRPr="00752C1F" w:rsidRDefault="0043349A" w:rsidP="0047440E">
      <w:pPr>
        <w:spacing w:after="0" w:line="240" w:lineRule="auto"/>
        <w:rPr>
          <w:rFonts w:ascii="Arial" w:hAnsi="Arial" w:cs="Arial"/>
          <w:b/>
          <w:sz w:val="28"/>
          <w:szCs w:val="28"/>
          <w:u w:val="single"/>
        </w:rPr>
      </w:pPr>
    </w:p>
    <w:p w14:paraId="11E46251" w14:textId="77777777" w:rsidR="0047440E" w:rsidRPr="00396FF8" w:rsidRDefault="00A436A2" w:rsidP="0047440E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396FF8">
        <w:rPr>
          <w:rFonts w:ascii="Arial" w:hAnsi="Arial" w:cs="Arial"/>
          <w:b/>
          <w:sz w:val="24"/>
          <w:szCs w:val="24"/>
          <w:u w:val="single"/>
        </w:rPr>
        <w:t>Group Opinion</w:t>
      </w:r>
      <w:r w:rsidR="0047440E" w:rsidRPr="00396FF8">
        <w:rPr>
          <w:rFonts w:ascii="Arial" w:hAnsi="Arial" w:cs="Arial"/>
          <w:b/>
          <w:sz w:val="24"/>
          <w:szCs w:val="24"/>
          <w:u w:val="single"/>
        </w:rPr>
        <w:t>:</w:t>
      </w:r>
    </w:p>
    <w:p w14:paraId="4ACE4696" w14:textId="2E70D783" w:rsidR="0047440E" w:rsidRDefault="00C44615" w:rsidP="0047440E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se</w:t>
      </w:r>
      <w:r w:rsidR="0047440E" w:rsidRPr="00752C1F">
        <w:rPr>
          <w:rFonts w:ascii="Arial" w:hAnsi="Arial" w:cs="Arial"/>
        </w:rPr>
        <w:t xml:space="preserve"> a </w:t>
      </w:r>
      <w:r w:rsidR="00133EF3" w:rsidRPr="00752C1F">
        <w:rPr>
          <w:rFonts w:ascii="Arial" w:hAnsi="Arial" w:cs="Arial"/>
        </w:rPr>
        <w:t xml:space="preserve">percentage </w:t>
      </w:r>
      <w:r w:rsidR="0047440E" w:rsidRPr="00752C1F">
        <w:rPr>
          <w:rFonts w:ascii="Arial" w:hAnsi="Arial" w:cs="Arial"/>
        </w:rPr>
        <w:t>score</w:t>
      </w:r>
      <w:r w:rsidR="001479C3">
        <w:rPr>
          <w:rFonts w:ascii="Arial" w:hAnsi="Arial" w:cs="Arial"/>
        </w:rPr>
        <w:t xml:space="preserve"> (a total of 100%)</w:t>
      </w:r>
      <w:r w:rsidR="0047440E" w:rsidRPr="00752C1F">
        <w:rPr>
          <w:rFonts w:ascii="Arial" w:hAnsi="Arial" w:cs="Arial"/>
        </w:rPr>
        <w:t xml:space="preserve"> </w:t>
      </w:r>
      <w:r w:rsidR="00000631" w:rsidRPr="00752C1F">
        <w:rPr>
          <w:rFonts w:ascii="Arial" w:hAnsi="Arial" w:cs="Arial"/>
        </w:rPr>
        <w:t xml:space="preserve">to </w:t>
      </w:r>
      <w:r w:rsidR="0047440E" w:rsidRPr="00752C1F">
        <w:rPr>
          <w:rFonts w:ascii="Arial" w:hAnsi="Arial" w:cs="Arial"/>
        </w:rPr>
        <w:t xml:space="preserve">give your </w:t>
      </w:r>
      <w:r w:rsidR="00A436A2" w:rsidRPr="00752C1F">
        <w:rPr>
          <w:rFonts w:ascii="Arial" w:hAnsi="Arial" w:cs="Arial"/>
        </w:rPr>
        <w:t>group</w:t>
      </w:r>
      <w:r w:rsidR="0047440E" w:rsidRPr="00752C1F">
        <w:rPr>
          <w:rFonts w:ascii="Arial" w:hAnsi="Arial" w:cs="Arial"/>
        </w:rPr>
        <w:t xml:space="preserve"> opinion of the contribution made by each member of you</w:t>
      </w:r>
      <w:r w:rsidR="002006A5" w:rsidRPr="00752C1F">
        <w:rPr>
          <w:rFonts w:ascii="Arial" w:hAnsi="Arial" w:cs="Arial"/>
        </w:rPr>
        <w:t>r</w:t>
      </w:r>
      <w:r w:rsidR="0047440E" w:rsidRPr="00752C1F">
        <w:rPr>
          <w:rFonts w:ascii="Arial" w:hAnsi="Arial" w:cs="Arial"/>
        </w:rPr>
        <w:t xml:space="preserve"> group</w:t>
      </w:r>
      <w:r w:rsidR="00A436A2" w:rsidRPr="00752C1F">
        <w:rPr>
          <w:rFonts w:ascii="Arial" w:hAnsi="Arial" w:cs="Arial"/>
        </w:rPr>
        <w:t xml:space="preserve"> </w:t>
      </w:r>
      <w:r w:rsidR="0047440E" w:rsidRPr="00752C1F">
        <w:rPr>
          <w:rFonts w:ascii="Arial" w:hAnsi="Arial" w:cs="Arial"/>
        </w:rPr>
        <w:t xml:space="preserve">to the success of the </w:t>
      </w:r>
      <w:r w:rsidR="00571791">
        <w:rPr>
          <w:rFonts w:ascii="Arial" w:hAnsi="Arial" w:cs="Arial"/>
        </w:rPr>
        <w:t>coursework</w:t>
      </w:r>
      <w:r w:rsidR="0047440E" w:rsidRPr="00752C1F">
        <w:rPr>
          <w:rFonts w:ascii="Arial" w:hAnsi="Arial" w:cs="Arial"/>
        </w:rPr>
        <w:t>.</w:t>
      </w:r>
    </w:p>
    <w:p w14:paraId="1FB6BE6B" w14:textId="77777777" w:rsidR="00396FF8" w:rsidRDefault="00396FF8" w:rsidP="0047440E">
      <w:pPr>
        <w:spacing w:after="0" w:line="240" w:lineRule="auto"/>
        <w:rPr>
          <w:rFonts w:ascii="Arial" w:hAnsi="Arial" w:cs="Arial"/>
        </w:rPr>
      </w:pPr>
    </w:p>
    <w:p w14:paraId="795A7D16" w14:textId="2BD83BF7" w:rsidR="000D3C6E" w:rsidRPr="00571791" w:rsidRDefault="00396FF8" w:rsidP="0047440E">
      <w:pPr>
        <w:spacing w:after="0" w:line="240" w:lineRule="auto"/>
        <w:rPr>
          <w:rFonts w:ascii="Arial" w:hAnsi="Arial" w:cs="Arial"/>
          <w:b/>
          <w:bCs/>
          <w:color w:val="FF0000"/>
          <w:u w:val="single"/>
        </w:rPr>
      </w:pPr>
      <w:r w:rsidRPr="00571791">
        <w:rPr>
          <w:rFonts w:ascii="Arial" w:hAnsi="Arial" w:cs="Arial"/>
          <w:b/>
          <w:bCs/>
          <w:color w:val="FF0000"/>
          <w:u w:val="single"/>
        </w:rPr>
        <w:t>NOTE:</w:t>
      </w:r>
      <w:r w:rsidR="00571791">
        <w:rPr>
          <w:rFonts w:ascii="Arial" w:hAnsi="Arial" w:cs="Arial"/>
          <w:b/>
          <w:bCs/>
          <w:color w:val="FF0000"/>
          <w:u w:val="single"/>
        </w:rPr>
        <w:t xml:space="preserve"> </w:t>
      </w:r>
      <w:r w:rsidR="0097667F">
        <w:rPr>
          <w:rFonts w:ascii="Arial" w:hAnsi="Arial" w:cs="Arial"/>
          <w:b/>
          <w:bCs/>
          <w:color w:val="FF0000"/>
          <w:u w:val="single"/>
        </w:rPr>
        <w:t>This form is only valid if all group members have signed off</w:t>
      </w:r>
      <w:r w:rsidR="004E1DD3">
        <w:rPr>
          <w:rFonts w:ascii="Arial" w:hAnsi="Arial" w:cs="Arial"/>
          <w:b/>
          <w:bCs/>
          <w:color w:val="FF0000"/>
          <w:u w:val="single"/>
        </w:rPr>
        <w:t xml:space="preserve">. Electronic signatures can be used or </w:t>
      </w:r>
      <w:r w:rsidR="009F18CA">
        <w:rPr>
          <w:rFonts w:ascii="Arial" w:hAnsi="Arial" w:cs="Arial"/>
          <w:b/>
          <w:bCs/>
          <w:color w:val="FF0000"/>
          <w:u w:val="single"/>
        </w:rPr>
        <w:t xml:space="preserve">the form can be printed, signed and scanned. No print signatures </w:t>
      </w:r>
      <w:r w:rsidR="000D3C6E">
        <w:rPr>
          <w:rFonts w:ascii="Arial" w:hAnsi="Arial" w:cs="Arial"/>
          <w:b/>
          <w:bCs/>
          <w:color w:val="FF0000"/>
          <w:u w:val="single"/>
        </w:rPr>
        <w:t xml:space="preserve">are </w:t>
      </w:r>
      <w:r w:rsidR="009F18CA">
        <w:rPr>
          <w:rFonts w:ascii="Arial" w:hAnsi="Arial" w:cs="Arial"/>
          <w:b/>
          <w:bCs/>
          <w:color w:val="FF0000"/>
          <w:u w:val="single"/>
        </w:rPr>
        <w:t>allowed.</w:t>
      </w:r>
      <w:r w:rsidR="000D3C6E">
        <w:rPr>
          <w:rFonts w:ascii="Arial" w:hAnsi="Arial" w:cs="Arial"/>
          <w:b/>
          <w:bCs/>
          <w:color w:val="FF0000"/>
          <w:u w:val="single"/>
        </w:rPr>
        <w:t xml:space="preserve"> Inactive group members should be reported as early as possible. </w:t>
      </w:r>
    </w:p>
    <w:p w14:paraId="6676BAD6" w14:textId="77777777" w:rsidR="0043349A" w:rsidRPr="00752C1F" w:rsidRDefault="0043349A" w:rsidP="0047440E">
      <w:pPr>
        <w:spacing w:after="0" w:line="240" w:lineRule="auto"/>
        <w:rPr>
          <w:rFonts w:ascii="Arial" w:hAnsi="Arial" w:cs="Arial"/>
        </w:rPr>
      </w:pPr>
    </w:p>
    <w:p w14:paraId="73EA957B" w14:textId="77777777" w:rsidR="0047440E" w:rsidRPr="00752C1F" w:rsidRDefault="0047440E" w:rsidP="0047440E">
      <w:pPr>
        <w:spacing w:after="0" w:line="240" w:lineRule="auto"/>
        <w:rPr>
          <w:rFonts w:ascii="Arial" w:hAnsi="Arial" w:cs="Arial"/>
        </w:rPr>
      </w:pPr>
    </w:p>
    <w:tbl>
      <w:tblPr>
        <w:tblW w:w="921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43"/>
        <w:gridCol w:w="4961"/>
        <w:gridCol w:w="2414"/>
      </w:tblGrid>
      <w:tr w:rsidR="0047440E" w:rsidRPr="00752C1F" w14:paraId="411E90F1" w14:textId="77777777" w:rsidTr="000733A4">
        <w:trPr>
          <w:trHeight w:val="600"/>
        </w:trPr>
        <w:tc>
          <w:tcPr>
            <w:tcW w:w="1843" w:type="dxa"/>
            <w:vAlign w:val="center"/>
          </w:tcPr>
          <w:p w14:paraId="0975858D" w14:textId="77777777" w:rsidR="0047440E" w:rsidRPr="00752C1F" w:rsidRDefault="0047440E" w:rsidP="0047440E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52C1F">
              <w:rPr>
                <w:rFonts w:ascii="Arial" w:hAnsi="Arial" w:cs="Arial"/>
                <w:b/>
              </w:rPr>
              <w:t>Module No</w:t>
            </w:r>
            <w:r w:rsidR="00593A11" w:rsidRPr="00752C1F">
              <w:rPr>
                <w:rFonts w:ascii="Arial" w:hAnsi="Arial" w:cs="Arial"/>
                <w:b/>
              </w:rPr>
              <w:t>.</w:t>
            </w:r>
          </w:p>
        </w:tc>
        <w:tc>
          <w:tcPr>
            <w:tcW w:w="4961" w:type="dxa"/>
            <w:vAlign w:val="center"/>
          </w:tcPr>
          <w:p w14:paraId="7C911B0E" w14:textId="77777777" w:rsidR="0047440E" w:rsidRPr="00752C1F" w:rsidRDefault="0047440E" w:rsidP="0047440E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52C1F">
              <w:rPr>
                <w:rFonts w:ascii="Arial" w:hAnsi="Arial" w:cs="Arial"/>
                <w:b/>
              </w:rPr>
              <w:t>Module title</w:t>
            </w:r>
          </w:p>
        </w:tc>
        <w:tc>
          <w:tcPr>
            <w:tcW w:w="2414" w:type="dxa"/>
            <w:vAlign w:val="center"/>
          </w:tcPr>
          <w:p w14:paraId="65C7E810" w14:textId="77777777" w:rsidR="0047440E" w:rsidRPr="00752C1F" w:rsidRDefault="0047440E" w:rsidP="0047440E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52C1F">
              <w:rPr>
                <w:rFonts w:ascii="Arial" w:hAnsi="Arial" w:cs="Arial"/>
                <w:b/>
              </w:rPr>
              <w:t>Module leader</w:t>
            </w:r>
          </w:p>
        </w:tc>
      </w:tr>
      <w:tr w:rsidR="0047440E" w:rsidRPr="00752C1F" w14:paraId="391D90CB" w14:textId="77777777" w:rsidTr="000733A4">
        <w:trPr>
          <w:trHeight w:val="605"/>
        </w:trPr>
        <w:tc>
          <w:tcPr>
            <w:tcW w:w="1843" w:type="dxa"/>
            <w:vAlign w:val="center"/>
          </w:tcPr>
          <w:p w14:paraId="4CAB534E" w14:textId="3C1DC67F" w:rsidR="0047440E" w:rsidRPr="00752C1F" w:rsidRDefault="00A436A2" w:rsidP="000D3FB4">
            <w:pPr>
              <w:spacing w:after="0" w:line="240" w:lineRule="auto"/>
              <w:rPr>
                <w:rFonts w:ascii="Arial" w:hAnsi="Arial" w:cs="Arial"/>
              </w:rPr>
            </w:pPr>
            <w:r w:rsidRPr="00752C1F">
              <w:rPr>
                <w:rFonts w:ascii="Arial" w:hAnsi="Arial" w:cs="Arial"/>
              </w:rPr>
              <w:t>EG40</w:t>
            </w:r>
            <w:r w:rsidR="002B496C" w:rsidRPr="00752C1F">
              <w:rPr>
                <w:rFonts w:ascii="Arial" w:hAnsi="Arial" w:cs="Arial"/>
              </w:rPr>
              <w:t>23</w:t>
            </w:r>
          </w:p>
        </w:tc>
        <w:tc>
          <w:tcPr>
            <w:tcW w:w="4961" w:type="dxa"/>
            <w:vAlign w:val="center"/>
          </w:tcPr>
          <w:p w14:paraId="63A7A46F" w14:textId="2963F563" w:rsidR="0047440E" w:rsidRPr="00752C1F" w:rsidRDefault="002B496C" w:rsidP="000E6AA8">
            <w:pPr>
              <w:pStyle w:val="Heading1"/>
              <w:jc w:val="left"/>
              <w:rPr>
                <w:rFonts w:ascii="Arial" w:hAnsi="Arial" w:cs="Arial"/>
                <w:b w:val="0"/>
                <w:sz w:val="22"/>
                <w:szCs w:val="22"/>
                <w:u w:val="none"/>
              </w:rPr>
            </w:pPr>
            <w:r w:rsidRPr="00752C1F">
              <w:rPr>
                <w:rFonts w:ascii="Arial" w:hAnsi="Arial" w:cs="Arial"/>
                <w:b w:val="0"/>
                <w:sz w:val="22"/>
                <w:szCs w:val="22"/>
                <w:u w:val="none"/>
              </w:rPr>
              <w:t xml:space="preserve">Introduction to </w:t>
            </w:r>
            <w:r w:rsidR="00593A11" w:rsidRPr="00752C1F">
              <w:rPr>
                <w:rFonts w:ascii="Arial" w:hAnsi="Arial" w:cs="Arial"/>
                <w:b w:val="0"/>
                <w:sz w:val="22"/>
                <w:szCs w:val="22"/>
                <w:u w:val="none"/>
              </w:rPr>
              <w:t xml:space="preserve">Engineering Design and </w:t>
            </w:r>
            <w:r w:rsidRPr="00752C1F">
              <w:rPr>
                <w:rFonts w:ascii="Arial" w:hAnsi="Arial" w:cs="Arial"/>
                <w:b w:val="0"/>
                <w:sz w:val="22"/>
                <w:szCs w:val="22"/>
                <w:u w:val="none"/>
              </w:rPr>
              <w:t>Manufacture</w:t>
            </w:r>
          </w:p>
        </w:tc>
        <w:tc>
          <w:tcPr>
            <w:tcW w:w="2414" w:type="dxa"/>
            <w:vAlign w:val="center"/>
          </w:tcPr>
          <w:p w14:paraId="315C3302" w14:textId="0A30C1E1" w:rsidR="0047440E" w:rsidRPr="00752C1F" w:rsidRDefault="002F4B88" w:rsidP="002C4AB7">
            <w:pPr>
              <w:spacing w:after="0" w:line="240" w:lineRule="auto"/>
              <w:rPr>
                <w:rFonts w:ascii="Arial" w:hAnsi="Arial" w:cs="Arial"/>
              </w:rPr>
            </w:pPr>
            <w:r w:rsidRPr="00752C1F">
              <w:rPr>
                <w:rFonts w:ascii="Arial" w:hAnsi="Arial" w:cs="Arial"/>
              </w:rPr>
              <w:t>D</w:t>
            </w:r>
            <w:r w:rsidR="002C4AB7" w:rsidRPr="00752C1F">
              <w:rPr>
                <w:rFonts w:ascii="Arial" w:hAnsi="Arial" w:cs="Arial"/>
              </w:rPr>
              <w:t xml:space="preserve">r </w:t>
            </w:r>
            <w:r w:rsidR="0032532F" w:rsidRPr="00752C1F">
              <w:rPr>
                <w:rFonts w:ascii="Arial" w:hAnsi="Arial" w:cs="Arial"/>
              </w:rPr>
              <w:t>Andy Curley</w:t>
            </w:r>
          </w:p>
        </w:tc>
      </w:tr>
    </w:tbl>
    <w:p w14:paraId="3E489702" w14:textId="77777777" w:rsidR="0047440E" w:rsidRPr="00752C1F" w:rsidRDefault="0047440E" w:rsidP="0047440E">
      <w:pPr>
        <w:spacing w:after="0" w:line="240" w:lineRule="auto"/>
        <w:rPr>
          <w:rFonts w:ascii="Arial" w:hAnsi="Arial" w:cs="Arial"/>
        </w:rPr>
      </w:pPr>
    </w:p>
    <w:tbl>
      <w:tblPr>
        <w:tblW w:w="9218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6"/>
        <w:gridCol w:w="7092"/>
      </w:tblGrid>
      <w:tr w:rsidR="0047440E" w:rsidRPr="00752C1F" w14:paraId="53C14B62" w14:textId="77777777" w:rsidTr="00FE0736">
        <w:trPr>
          <w:trHeight w:val="600"/>
        </w:trPr>
        <w:tc>
          <w:tcPr>
            <w:tcW w:w="2126" w:type="dxa"/>
            <w:vAlign w:val="center"/>
          </w:tcPr>
          <w:p w14:paraId="01D60AB6" w14:textId="77777777" w:rsidR="0047440E" w:rsidRPr="00752C1F" w:rsidRDefault="0047440E" w:rsidP="009C15D8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52C1F">
              <w:rPr>
                <w:rFonts w:ascii="Arial" w:hAnsi="Arial" w:cs="Arial"/>
                <w:b/>
              </w:rPr>
              <w:t>Assignment Title:</w:t>
            </w:r>
          </w:p>
        </w:tc>
        <w:tc>
          <w:tcPr>
            <w:tcW w:w="7092" w:type="dxa"/>
            <w:vAlign w:val="center"/>
          </w:tcPr>
          <w:p w14:paraId="0B659993" w14:textId="775700CE" w:rsidR="0047440E" w:rsidRPr="00752C1F" w:rsidRDefault="0047440E" w:rsidP="00593A11">
            <w:pPr>
              <w:spacing w:after="0" w:line="240" w:lineRule="auto"/>
              <w:ind w:right="-330"/>
              <w:rPr>
                <w:rFonts w:ascii="Arial" w:hAnsi="Arial" w:cs="Arial"/>
              </w:rPr>
            </w:pPr>
          </w:p>
        </w:tc>
      </w:tr>
    </w:tbl>
    <w:p w14:paraId="3975DB2A" w14:textId="77777777" w:rsidR="006B1CEB" w:rsidRPr="00752C1F" w:rsidRDefault="006B1CEB" w:rsidP="0047440E">
      <w:pPr>
        <w:spacing w:after="0" w:line="240" w:lineRule="auto"/>
      </w:pPr>
    </w:p>
    <w:p w14:paraId="7965AC60" w14:textId="77777777" w:rsidR="0043349A" w:rsidRPr="00752C1F" w:rsidRDefault="0043349A" w:rsidP="0047440E">
      <w:pPr>
        <w:spacing w:after="0" w:line="240" w:lineRule="auto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7"/>
        <w:gridCol w:w="1787"/>
        <w:gridCol w:w="4152"/>
        <w:gridCol w:w="1665"/>
        <w:gridCol w:w="1231"/>
      </w:tblGrid>
      <w:tr w:rsidR="001706E0" w:rsidRPr="00752C1F" w14:paraId="72C6E312" w14:textId="01543E9D" w:rsidTr="001706E0">
        <w:trPr>
          <w:trHeight w:val="605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14E3B84A" w14:textId="77777777" w:rsidR="001706E0" w:rsidRPr="00752C1F" w:rsidRDefault="001706E0" w:rsidP="001706E0">
            <w:pPr>
              <w:jc w:val="center"/>
              <w:rPr>
                <w:rFonts w:ascii="Arial" w:hAnsi="Arial" w:cs="Arial"/>
                <w:b/>
              </w:rPr>
            </w:pPr>
            <w:r w:rsidRPr="00752C1F">
              <w:rPr>
                <w:rFonts w:ascii="Arial" w:hAnsi="Arial" w:cs="Arial"/>
                <w:b/>
              </w:rPr>
              <w:t>Group Members</w:t>
            </w:r>
          </w:p>
          <w:p w14:paraId="17F2CEE6" w14:textId="77777777" w:rsidR="001706E0" w:rsidRPr="00752C1F" w:rsidRDefault="001706E0" w:rsidP="0043349A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1706E0" w:rsidRPr="00752C1F" w14:paraId="6BA7BB53" w14:textId="3F3FB947" w:rsidTr="001050FB">
        <w:trPr>
          <w:trHeight w:val="605"/>
        </w:trPr>
        <w:tc>
          <w:tcPr>
            <w:tcW w:w="220" w:type="pct"/>
            <w:vAlign w:val="center"/>
          </w:tcPr>
          <w:p w14:paraId="530228FE" w14:textId="77777777" w:rsidR="009C7B4A" w:rsidRPr="00752C1F" w:rsidRDefault="009C7B4A" w:rsidP="009032D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967" w:type="pct"/>
            <w:vAlign w:val="center"/>
          </w:tcPr>
          <w:p w14:paraId="14EB7111" w14:textId="77777777" w:rsidR="009C7B4A" w:rsidRPr="00752C1F" w:rsidRDefault="009C7B4A" w:rsidP="009C7B4A">
            <w:pPr>
              <w:jc w:val="center"/>
              <w:rPr>
                <w:rFonts w:ascii="Arial" w:hAnsi="Arial" w:cs="Arial"/>
                <w:b/>
              </w:rPr>
            </w:pPr>
            <w:r w:rsidRPr="00752C1F">
              <w:rPr>
                <w:rFonts w:ascii="Arial" w:hAnsi="Arial" w:cs="Arial"/>
                <w:b/>
              </w:rPr>
              <w:t>K. Number</w:t>
            </w:r>
          </w:p>
        </w:tc>
        <w:tc>
          <w:tcPr>
            <w:tcW w:w="2246" w:type="pct"/>
            <w:vAlign w:val="center"/>
          </w:tcPr>
          <w:p w14:paraId="275D5605" w14:textId="77777777" w:rsidR="009C7B4A" w:rsidRPr="00752C1F" w:rsidRDefault="009C7B4A" w:rsidP="009C7B4A">
            <w:pPr>
              <w:jc w:val="center"/>
              <w:rPr>
                <w:rFonts w:ascii="Arial" w:hAnsi="Arial" w:cs="Arial"/>
                <w:b/>
              </w:rPr>
            </w:pPr>
            <w:r w:rsidRPr="00752C1F">
              <w:rPr>
                <w:rFonts w:ascii="Arial" w:hAnsi="Arial" w:cs="Arial"/>
                <w:b/>
              </w:rPr>
              <w:t>Student Name</w:t>
            </w:r>
          </w:p>
        </w:tc>
        <w:tc>
          <w:tcPr>
            <w:tcW w:w="901" w:type="pct"/>
            <w:vAlign w:val="center"/>
          </w:tcPr>
          <w:p w14:paraId="2DCC9617" w14:textId="77777777" w:rsidR="009C7B4A" w:rsidRPr="00752C1F" w:rsidRDefault="009C7B4A" w:rsidP="009C7B4A">
            <w:pPr>
              <w:jc w:val="center"/>
              <w:rPr>
                <w:rFonts w:ascii="Arial" w:hAnsi="Arial" w:cs="Arial"/>
                <w:b/>
              </w:rPr>
            </w:pPr>
            <w:r w:rsidRPr="00752C1F">
              <w:rPr>
                <w:rFonts w:ascii="Arial" w:hAnsi="Arial" w:cs="Arial"/>
                <w:b/>
              </w:rPr>
              <w:t>Score %</w:t>
            </w:r>
          </w:p>
          <w:p w14:paraId="42B9C42D" w14:textId="3D9526E3" w:rsidR="009C7B4A" w:rsidRPr="00752C1F" w:rsidRDefault="009C7B4A" w:rsidP="009C7B4A">
            <w:pPr>
              <w:jc w:val="center"/>
              <w:rPr>
                <w:rFonts w:ascii="Arial" w:hAnsi="Arial" w:cs="Arial"/>
                <w:b/>
              </w:rPr>
            </w:pPr>
            <w:r w:rsidRPr="00752C1F">
              <w:rPr>
                <w:rFonts w:ascii="Arial" w:hAnsi="Arial" w:cs="Arial"/>
                <w:b/>
              </w:rPr>
              <w:t>(Should be a total of 100%)</w:t>
            </w:r>
          </w:p>
        </w:tc>
        <w:tc>
          <w:tcPr>
            <w:tcW w:w="666" w:type="pct"/>
            <w:vAlign w:val="center"/>
          </w:tcPr>
          <w:p w14:paraId="0AB3A3A6" w14:textId="2A05941F" w:rsidR="009C7B4A" w:rsidRPr="00752C1F" w:rsidRDefault="009C7B4A" w:rsidP="009C7B4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gnature</w:t>
            </w:r>
          </w:p>
        </w:tc>
      </w:tr>
      <w:tr w:rsidR="001706E0" w:rsidRPr="00752C1F" w14:paraId="1BB2BFB3" w14:textId="2F25A036" w:rsidTr="001050FB">
        <w:trPr>
          <w:trHeight w:val="605"/>
        </w:trPr>
        <w:tc>
          <w:tcPr>
            <w:tcW w:w="220" w:type="pct"/>
            <w:vAlign w:val="center"/>
          </w:tcPr>
          <w:p w14:paraId="1CCA5C36" w14:textId="77777777" w:rsidR="009C7B4A" w:rsidRPr="00752C1F" w:rsidRDefault="009C7B4A" w:rsidP="009032DA">
            <w:pPr>
              <w:jc w:val="center"/>
              <w:rPr>
                <w:rFonts w:ascii="Arial" w:hAnsi="Arial" w:cs="Arial"/>
              </w:rPr>
            </w:pPr>
            <w:r w:rsidRPr="00752C1F">
              <w:rPr>
                <w:rFonts w:ascii="Arial" w:hAnsi="Arial" w:cs="Arial"/>
              </w:rPr>
              <w:t>1.</w:t>
            </w:r>
          </w:p>
        </w:tc>
        <w:tc>
          <w:tcPr>
            <w:tcW w:w="967" w:type="pct"/>
            <w:vAlign w:val="center"/>
          </w:tcPr>
          <w:p w14:paraId="1A403D3D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2246" w:type="pct"/>
            <w:vAlign w:val="center"/>
          </w:tcPr>
          <w:p w14:paraId="2D7A1ACA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901" w:type="pct"/>
            <w:vAlign w:val="center"/>
          </w:tcPr>
          <w:p w14:paraId="406271C1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666" w:type="pct"/>
          </w:tcPr>
          <w:p w14:paraId="51801128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</w:tr>
      <w:tr w:rsidR="001706E0" w:rsidRPr="00752C1F" w14:paraId="7C0345F0" w14:textId="4D8EBA13" w:rsidTr="001050FB">
        <w:trPr>
          <w:trHeight w:val="605"/>
        </w:trPr>
        <w:tc>
          <w:tcPr>
            <w:tcW w:w="220" w:type="pct"/>
            <w:vAlign w:val="center"/>
          </w:tcPr>
          <w:p w14:paraId="3370ED8D" w14:textId="77777777" w:rsidR="009C7B4A" w:rsidRPr="00752C1F" w:rsidRDefault="009C7B4A" w:rsidP="009032DA">
            <w:pPr>
              <w:jc w:val="center"/>
              <w:rPr>
                <w:rFonts w:ascii="Arial" w:hAnsi="Arial" w:cs="Arial"/>
              </w:rPr>
            </w:pPr>
            <w:r w:rsidRPr="00752C1F">
              <w:rPr>
                <w:rFonts w:ascii="Arial" w:hAnsi="Arial" w:cs="Arial"/>
              </w:rPr>
              <w:t>2.</w:t>
            </w:r>
          </w:p>
        </w:tc>
        <w:tc>
          <w:tcPr>
            <w:tcW w:w="967" w:type="pct"/>
            <w:vAlign w:val="center"/>
          </w:tcPr>
          <w:p w14:paraId="0E56048E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2246" w:type="pct"/>
            <w:vAlign w:val="center"/>
          </w:tcPr>
          <w:p w14:paraId="14F97642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901" w:type="pct"/>
            <w:vAlign w:val="center"/>
          </w:tcPr>
          <w:p w14:paraId="413A7E12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666" w:type="pct"/>
          </w:tcPr>
          <w:p w14:paraId="778544BD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</w:tr>
      <w:tr w:rsidR="001706E0" w:rsidRPr="00752C1F" w14:paraId="498D2957" w14:textId="5A1BC30D" w:rsidTr="001050FB">
        <w:trPr>
          <w:trHeight w:val="605"/>
        </w:trPr>
        <w:tc>
          <w:tcPr>
            <w:tcW w:w="220" w:type="pct"/>
            <w:vAlign w:val="center"/>
          </w:tcPr>
          <w:p w14:paraId="249EFA61" w14:textId="77777777" w:rsidR="009C7B4A" w:rsidRPr="00752C1F" w:rsidRDefault="009C7B4A" w:rsidP="009032DA">
            <w:pPr>
              <w:jc w:val="center"/>
              <w:rPr>
                <w:rFonts w:ascii="Arial" w:hAnsi="Arial" w:cs="Arial"/>
              </w:rPr>
            </w:pPr>
            <w:r w:rsidRPr="00752C1F">
              <w:rPr>
                <w:rFonts w:ascii="Arial" w:hAnsi="Arial" w:cs="Arial"/>
              </w:rPr>
              <w:t>3.</w:t>
            </w:r>
          </w:p>
        </w:tc>
        <w:tc>
          <w:tcPr>
            <w:tcW w:w="967" w:type="pct"/>
            <w:vAlign w:val="center"/>
          </w:tcPr>
          <w:p w14:paraId="01F82E30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2246" w:type="pct"/>
            <w:vAlign w:val="center"/>
          </w:tcPr>
          <w:p w14:paraId="29109DD6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901" w:type="pct"/>
            <w:vAlign w:val="center"/>
          </w:tcPr>
          <w:p w14:paraId="7D83EFA3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666" w:type="pct"/>
          </w:tcPr>
          <w:p w14:paraId="7616B398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</w:tr>
      <w:tr w:rsidR="001706E0" w:rsidRPr="00752C1F" w14:paraId="0FC18440" w14:textId="25E1F8CE" w:rsidTr="001050FB">
        <w:trPr>
          <w:trHeight w:val="605"/>
        </w:trPr>
        <w:tc>
          <w:tcPr>
            <w:tcW w:w="220" w:type="pct"/>
            <w:vAlign w:val="center"/>
          </w:tcPr>
          <w:p w14:paraId="4777C273" w14:textId="77777777" w:rsidR="009C7B4A" w:rsidRPr="00752C1F" w:rsidRDefault="009C7B4A" w:rsidP="009032DA">
            <w:pPr>
              <w:jc w:val="center"/>
              <w:rPr>
                <w:rFonts w:ascii="Arial" w:hAnsi="Arial" w:cs="Arial"/>
              </w:rPr>
            </w:pPr>
            <w:r w:rsidRPr="00752C1F">
              <w:rPr>
                <w:rFonts w:ascii="Arial" w:hAnsi="Arial" w:cs="Arial"/>
              </w:rPr>
              <w:t>4.</w:t>
            </w:r>
          </w:p>
        </w:tc>
        <w:tc>
          <w:tcPr>
            <w:tcW w:w="967" w:type="pct"/>
            <w:vAlign w:val="center"/>
          </w:tcPr>
          <w:p w14:paraId="586B996E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2246" w:type="pct"/>
            <w:vAlign w:val="center"/>
          </w:tcPr>
          <w:p w14:paraId="32EA0121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901" w:type="pct"/>
            <w:vAlign w:val="center"/>
          </w:tcPr>
          <w:p w14:paraId="563A259B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666" w:type="pct"/>
          </w:tcPr>
          <w:p w14:paraId="6912D039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</w:tr>
      <w:tr w:rsidR="001706E0" w:rsidRPr="00752C1F" w14:paraId="5254FE4E" w14:textId="1D5F95C4" w:rsidTr="001050FB">
        <w:trPr>
          <w:trHeight w:val="605"/>
        </w:trPr>
        <w:tc>
          <w:tcPr>
            <w:tcW w:w="220" w:type="pct"/>
            <w:vAlign w:val="center"/>
          </w:tcPr>
          <w:p w14:paraId="0DFB5608" w14:textId="77777777" w:rsidR="009C7B4A" w:rsidRPr="00752C1F" w:rsidRDefault="009C7B4A" w:rsidP="009032DA">
            <w:pPr>
              <w:jc w:val="center"/>
              <w:rPr>
                <w:rFonts w:ascii="Arial" w:hAnsi="Arial" w:cs="Arial"/>
              </w:rPr>
            </w:pPr>
            <w:r w:rsidRPr="00752C1F">
              <w:rPr>
                <w:rFonts w:ascii="Arial" w:hAnsi="Arial" w:cs="Arial"/>
              </w:rPr>
              <w:t>5.</w:t>
            </w:r>
          </w:p>
        </w:tc>
        <w:tc>
          <w:tcPr>
            <w:tcW w:w="967" w:type="pct"/>
            <w:vAlign w:val="center"/>
          </w:tcPr>
          <w:p w14:paraId="7E202F05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2246" w:type="pct"/>
            <w:vAlign w:val="center"/>
          </w:tcPr>
          <w:p w14:paraId="33B8C2E9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901" w:type="pct"/>
            <w:vAlign w:val="center"/>
          </w:tcPr>
          <w:p w14:paraId="521A344B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666" w:type="pct"/>
          </w:tcPr>
          <w:p w14:paraId="77013AB8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</w:tr>
      <w:tr w:rsidR="001706E0" w:rsidRPr="00752C1F" w14:paraId="14C194F7" w14:textId="1002A110" w:rsidTr="001050FB">
        <w:trPr>
          <w:trHeight w:val="605"/>
        </w:trPr>
        <w:tc>
          <w:tcPr>
            <w:tcW w:w="220" w:type="pct"/>
            <w:vAlign w:val="center"/>
          </w:tcPr>
          <w:p w14:paraId="2F41D974" w14:textId="022A53ED" w:rsidR="009C7B4A" w:rsidRPr="00752C1F" w:rsidRDefault="009C7B4A" w:rsidP="009032D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</w:t>
            </w:r>
          </w:p>
        </w:tc>
        <w:tc>
          <w:tcPr>
            <w:tcW w:w="967" w:type="pct"/>
            <w:vAlign w:val="center"/>
          </w:tcPr>
          <w:p w14:paraId="0C3FF21D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2246" w:type="pct"/>
            <w:vAlign w:val="center"/>
          </w:tcPr>
          <w:p w14:paraId="0C37F424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901" w:type="pct"/>
            <w:vAlign w:val="center"/>
          </w:tcPr>
          <w:p w14:paraId="599DC5FE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  <w:tc>
          <w:tcPr>
            <w:tcW w:w="666" w:type="pct"/>
          </w:tcPr>
          <w:p w14:paraId="4FE99670" w14:textId="77777777" w:rsidR="009C7B4A" w:rsidRPr="00752C1F" w:rsidRDefault="009C7B4A" w:rsidP="009032DA">
            <w:pPr>
              <w:rPr>
                <w:rFonts w:ascii="Arial" w:hAnsi="Arial" w:cs="Arial"/>
              </w:rPr>
            </w:pPr>
          </w:p>
        </w:tc>
      </w:tr>
    </w:tbl>
    <w:p w14:paraId="21ACE71B" w14:textId="77777777" w:rsidR="009032DA" w:rsidRPr="00752C1F" w:rsidRDefault="009032DA" w:rsidP="009032DA">
      <w:pPr>
        <w:spacing w:after="0" w:line="240" w:lineRule="auto"/>
      </w:pPr>
    </w:p>
    <w:p w14:paraId="012AB873" w14:textId="77777777" w:rsidR="009D3FFD" w:rsidRPr="00752C1F" w:rsidRDefault="009D3FFD" w:rsidP="009032DA">
      <w:pPr>
        <w:spacing w:after="0" w:line="240" w:lineRule="auto"/>
      </w:pPr>
    </w:p>
    <w:p w14:paraId="70D633C9" w14:textId="461C2BDA" w:rsidR="003E61CD" w:rsidRPr="009D3FFD" w:rsidRDefault="003E61CD" w:rsidP="009032DA">
      <w:pPr>
        <w:spacing w:after="0" w:line="240" w:lineRule="auto"/>
        <w:rPr>
          <w:rFonts w:ascii="Arial" w:hAnsi="Arial" w:cs="Arial"/>
          <w:b/>
          <w:u w:val="single"/>
        </w:rPr>
      </w:pPr>
      <w:r w:rsidRPr="003E61CD">
        <w:rPr>
          <w:rFonts w:ascii="Arial" w:hAnsi="Arial" w:cs="Arial"/>
          <w:b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7C4753E" wp14:editId="359426D8">
                <wp:simplePos x="0" y="0"/>
                <wp:positionH relativeFrom="column">
                  <wp:posOffset>0</wp:posOffset>
                </wp:positionH>
                <wp:positionV relativeFrom="paragraph">
                  <wp:posOffset>344805</wp:posOffset>
                </wp:positionV>
                <wp:extent cx="5683885" cy="1350645"/>
                <wp:effectExtent l="0" t="0" r="12065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3885" cy="1350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B0C836" w14:textId="6D5E2EA1" w:rsidR="003E61CD" w:rsidRDefault="003E61C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C475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7.15pt;width:447.55pt;height:106.3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">
                <v:textbox>
                  <w:txbxContent>
                    <w:p w14:paraId="4EB0C836" w14:textId="6D5E2EA1" w:rsidR="003E61CD" w:rsidRDefault="003E61CD"/>
                  </w:txbxContent>
                </v:textbox>
                <w10:wrap type="square"/>
              </v:shape>
            </w:pict>
          </mc:Fallback>
        </mc:AlternateContent>
      </w:r>
      <w:r w:rsidR="009D3FFD" w:rsidRPr="00752C1F">
        <w:rPr>
          <w:rFonts w:ascii="Arial" w:hAnsi="Arial" w:cs="Arial"/>
          <w:b/>
          <w:u w:val="single"/>
        </w:rPr>
        <w:t>Add any comments</w:t>
      </w:r>
    </w:p>
    <w:sectPr w:rsidR="003E61CD" w:rsidRPr="009D3FFD" w:rsidSect="0047440E">
      <w:pgSz w:w="11906" w:h="16838"/>
      <w:pgMar w:top="63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3803F" w14:textId="77777777" w:rsidR="00060884" w:rsidRPr="00752C1F" w:rsidRDefault="00060884" w:rsidP="002F4B88">
      <w:pPr>
        <w:spacing w:after="0" w:line="240" w:lineRule="auto"/>
      </w:pPr>
      <w:r w:rsidRPr="00752C1F">
        <w:separator/>
      </w:r>
    </w:p>
  </w:endnote>
  <w:endnote w:type="continuationSeparator" w:id="0">
    <w:p w14:paraId="691BE52C" w14:textId="77777777" w:rsidR="00060884" w:rsidRPr="00752C1F" w:rsidRDefault="00060884" w:rsidP="002F4B88">
      <w:pPr>
        <w:spacing w:after="0" w:line="240" w:lineRule="auto"/>
      </w:pPr>
      <w:r w:rsidRPr="00752C1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F5287" w14:textId="77777777" w:rsidR="00060884" w:rsidRPr="00752C1F" w:rsidRDefault="00060884" w:rsidP="002F4B88">
      <w:pPr>
        <w:spacing w:after="0" w:line="240" w:lineRule="auto"/>
      </w:pPr>
      <w:r w:rsidRPr="00752C1F">
        <w:separator/>
      </w:r>
    </w:p>
  </w:footnote>
  <w:footnote w:type="continuationSeparator" w:id="0">
    <w:p w14:paraId="668DD8D0" w14:textId="77777777" w:rsidR="00060884" w:rsidRPr="00752C1F" w:rsidRDefault="00060884" w:rsidP="002F4B88">
      <w:pPr>
        <w:spacing w:after="0" w:line="240" w:lineRule="auto"/>
      </w:pPr>
      <w:r w:rsidRPr="00752C1F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GB" w:vendorID="64" w:dllVersion="0" w:nlCheck="1" w:checkStyle="0"/>
  <w:proofState w:spelling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tzCxtLAwNDM1NDNT0lEKTi0uzszPAykwqgUAuqhXqSwAAAA="/>
  </w:docVars>
  <w:rsids>
    <w:rsidRoot w:val="0047440E"/>
    <w:rsid w:val="00000631"/>
    <w:rsid w:val="000013E9"/>
    <w:rsid w:val="000016A6"/>
    <w:rsid w:val="00001C6B"/>
    <w:rsid w:val="00002377"/>
    <w:rsid w:val="0000267B"/>
    <w:rsid w:val="00002D42"/>
    <w:rsid w:val="00003F98"/>
    <w:rsid w:val="00005B54"/>
    <w:rsid w:val="00006B6B"/>
    <w:rsid w:val="00010185"/>
    <w:rsid w:val="00010E81"/>
    <w:rsid w:val="0001208A"/>
    <w:rsid w:val="00014412"/>
    <w:rsid w:val="00015679"/>
    <w:rsid w:val="00015A19"/>
    <w:rsid w:val="00015FD1"/>
    <w:rsid w:val="00016952"/>
    <w:rsid w:val="0002051D"/>
    <w:rsid w:val="0002093B"/>
    <w:rsid w:val="00021C24"/>
    <w:rsid w:val="00022F7F"/>
    <w:rsid w:val="00023375"/>
    <w:rsid w:val="00024910"/>
    <w:rsid w:val="00024B90"/>
    <w:rsid w:val="00024EE4"/>
    <w:rsid w:val="00024F73"/>
    <w:rsid w:val="000250C0"/>
    <w:rsid w:val="00025788"/>
    <w:rsid w:val="00025A84"/>
    <w:rsid w:val="000261D4"/>
    <w:rsid w:val="000263C8"/>
    <w:rsid w:val="00026C90"/>
    <w:rsid w:val="000270FC"/>
    <w:rsid w:val="00027BDA"/>
    <w:rsid w:val="00027D78"/>
    <w:rsid w:val="00030B6A"/>
    <w:rsid w:val="000328F8"/>
    <w:rsid w:val="00032F01"/>
    <w:rsid w:val="0003387D"/>
    <w:rsid w:val="000338E8"/>
    <w:rsid w:val="00033AA3"/>
    <w:rsid w:val="0003543F"/>
    <w:rsid w:val="00035BF1"/>
    <w:rsid w:val="00037C67"/>
    <w:rsid w:val="00041FA6"/>
    <w:rsid w:val="000432FE"/>
    <w:rsid w:val="00044002"/>
    <w:rsid w:val="000456A6"/>
    <w:rsid w:val="000457BF"/>
    <w:rsid w:val="000457E5"/>
    <w:rsid w:val="00046676"/>
    <w:rsid w:val="0004667E"/>
    <w:rsid w:val="000474CC"/>
    <w:rsid w:val="00047966"/>
    <w:rsid w:val="000506CB"/>
    <w:rsid w:val="00050DBC"/>
    <w:rsid w:val="00050E46"/>
    <w:rsid w:val="000514B9"/>
    <w:rsid w:val="00051BF3"/>
    <w:rsid w:val="000524C4"/>
    <w:rsid w:val="00054D12"/>
    <w:rsid w:val="0005513A"/>
    <w:rsid w:val="00055B98"/>
    <w:rsid w:val="00056848"/>
    <w:rsid w:val="00056D82"/>
    <w:rsid w:val="00057212"/>
    <w:rsid w:val="00060230"/>
    <w:rsid w:val="00060377"/>
    <w:rsid w:val="00060884"/>
    <w:rsid w:val="00062DD2"/>
    <w:rsid w:val="0006310E"/>
    <w:rsid w:val="00064500"/>
    <w:rsid w:val="0006452B"/>
    <w:rsid w:val="00064ABD"/>
    <w:rsid w:val="000653C9"/>
    <w:rsid w:val="000657F8"/>
    <w:rsid w:val="0006626A"/>
    <w:rsid w:val="0006671D"/>
    <w:rsid w:val="000677C7"/>
    <w:rsid w:val="0007054E"/>
    <w:rsid w:val="00071893"/>
    <w:rsid w:val="00072212"/>
    <w:rsid w:val="000727CA"/>
    <w:rsid w:val="00072A09"/>
    <w:rsid w:val="00072D3F"/>
    <w:rsid w:val="00072DCB"/>
    <w:rsid w:val="000733A4"/>
    <w:rsid w:val="000734E8"/>
    <w:rsid w:val="0007379F"/>
    <w:rsid w:val="00073F04"/>
    <w:rsid w:val="00076F11"/>
    <w:rsid w:val="00077B18"/>
    <w:rsid w:val="000805F7"/>
    <w:rsid w:val="00080621"/>
    <w:rsid w:val="00080BDD"/>
    <w:rsid w:val="00081222"/>
    <w:rsid w:val="00081693"/>
    <w:rsid w:val="000828FF"/>
    <w:rsid w:val="00082DAC"/>
    <w:rsid w:val="000841E3"/>
    <w:rsid w:val="0008533C"/>
    <w:rsid w:val="00085D16"/>
    <w:rsid w:val="00085FD6"/>
    <w:rsid w:val="0008779F"/>
    <w:rsid w:val="00087B33"/>
    <w:rsid w:val="00090DC0"/>
    <w:rsid w:val="00090E9B"/>
    <w:rsid w:val="00091566"/>
    <w:rsid w:val="000917C0"/>
    <w:rsid w:val="000918FB"/>
    <w:rsid w:val="00091E35"/>
    <w:rsid w:val="00092188"/>
    <w:rsid w:val="000923AD"/>
    <w:rsid w:val="000930CC"/>
    <w:rsid w:val="00093D42"/>
    <w:rsid w:val="0009427D"/>
    <w:rsid w:val="000949AB"/>
    <w:rsid w:val="00094E84"/>
    <w:rsid w:val="000956E8"/>
    <w:rsid w:val="00095C87"/>
    <w:rsid w:val="00096447"/>
    <w:rsid w:val="0009669F"/>
    <w:rsid w:val="000977E0"/>
    <w:rsid w:val="00097A04"/>
    <w:rsid w:val="000A0635"/>
    <w:rsid w:val="000A0F62"/>
    <w:rsid w:val="000A280D"/>
    <w:rsid w:val="000A2875"/>
    <w:rsid w:val="000A2B0D"/>
    <w:rsid w:val="000A35BE"/>
    <w:rsid w:val="000A4320"/>
    <w:rsid w:val="000A4474"/>
    <w:rsid w:val="000A478C"/>
    <w:rsid w:val="000A5936"/>
    <w:rsid w:val="000A597B"/>
    <w:rsid w:val="000A6147"/>
    <w:rsid w:val="000A747F"/>
    <w:rsid w:val="000A7751"/>
    <w:rsid w:val="000B153F"/>
    <w:rsid w:val="000B1B83"/>
    <w:rsid w:val="000B2893"/>
    <w:rsid w:val="000B2ACD"/>
    <w:rsid w:val="000B4A03"/>
    <w:rsid w:val="000B4E4A"/>
    <w:rsid w:val="000B4FEF"/>
    <w:rsid w:val="000B63FE"/>
    <w:rsid w:val="000B66C2"/>
    <w:rsid w:val="000B6832"/>
    <w:rsid w:val="000B7619"/>
    <w:rsid w:val="000C0CA9"/>
    <w:rsid w:val="000C1F47"/>
    <w:rsid w:val="000C278A"/>
    <w:rsid w:val="000C2866"/>
    <w:rsid w:val="000C532D"/>
    <w:rsid w:val="000C5354"/>
    <w:rsid w:val="000C5A6A"/>
    <w:rsid w:val="000C5C93"/>
    <w:rsid w:val="000C5F28"/>
    <w:rsid w:val="000C6E0D"/>
    <w:rsid w:val="000C7010"/>
    <w:rsid w:val="000C715A"/>
    <w:rsid w:val="000C7962"/>
    <w:rsid w:val="000D00B8"/>
    <w:rsid w:val="000D022B"/>
    <w:rsid w:val="000D0951"/>
    <w:rsid w:val="000D0A0D"/>
    <w:rsid w:val="000D173B"/>
    <w:rsid w:val="000D1BC5"/>
    <w:rsid w:val="000D2374"/>
    <w:rsid w:val="000D33A5"/>
    <w:rsid w:val="000D35FA"/>
    <w:rsid w:val="000D3732"/>
    <w:rsid w:val="000D3C6E"/>
    <w:rsid w:val="000D3FB4"/>
    <w:rsid w:val="000D43BE"/>
    <w:rsid w:val="000D4D83"/>
    <w:rsid w:val="000D4E4B"/>
    <w:rsid w:val="000D562C"/>
    <w:rsid w:val="000D58FF"/>
    <w:rsid w:val="000D64EB"/>
    <w:rsid w:val="000D66E8"/>
    <w:rsid w:val="000D67F5"/>
    <w:rsid w:val="000E199F"/>
    <w:rsid w:val="000E1E6F"/>
    <w:rsid w:val="000E2726"/>
    <w:rsid w:val="000E33BE"/>
    <w:rsid w:val="000E3BBC"/>
    <w:rsid w:val="000E4126"/>
    <w:rsid w:val="000E426A"/>
    <w:rsid w:val="000E46A6"/>
    <w:rsid w:val="000E5263"/>
    <w:rsid w:val="000E5415"/>
    <w:rsid w:val="000E6AA8"/>
    <w:rsid w:val="000E797C"/>
    <w:rsid w:val="000E7DD3"/>
    <w:rsid w:val="000E7E16"/>
    <w:rsid w:val="000F172F"/>
    <w:rsid w:val="000F1B7D"/>
    <w:rsid w:val="000F2664"/>
    <w:rsid w:val="000F2AE7"/>
    <w:rsid w:val="000F340F"/>
    <w:rsid w:val="000F348A"/>
    <w:rsid w:val="000F3A9A"/>
    <w:rsid w:val="000F3FE5"/>
    <w:rsid w:val="000F41B0"/>
    <w:rsid w:val="000F4F8E"/>
    <w:rsid w:val="000F6A3E"/>
    <w:rsid w:val="000F703B"/>
    <w:rsid w:val="000F725F"/>
    <w:rsid w:val="000F72B0"/>
    <w:rsid w:val="000F7C8F"/>
    <w:rsid w:val="000F7E69"/>
    <w:rsid w:val="001000B4"/>
    <w:rsid w:val="001005AB"/>
    <w:rsid w:val="001050FB"/>
    <w:rsid w:val="00105B10"/>
    <w:rsid w:val="00106515"/>
    <w:rsid w:val="00106917"/>
    <w:rsid w:val="0010763D"/>
    <w:rsid w:val="00107B1F"/>
    <w:rsid w:val="001107C2"/>
    <w:rsid w:val="00111228"/>
    <w:rsid w:val="00111E3E"/>
    <w:rsid w:val="001126AA"/>
    <w:rsid w:val="00113DAE"/>
    <w:rsid w:val="00114144"/>
    <w:rsid w:val="00114978"/>
    <w:rsid w:val="00115532"/>
    <w:rsid w:val="00115993"/>
    <w:rsid w:val="001161B2"/>
    <w:rsid w:val="00116EE5"/>
    <w:rsid w:val="00117141"/>
    <w:rsid w:val="0011720F"/>
    <w:rsid w:val="001174C5"/>
    <w:rsid w:val="001174E5"/>
    <w:rsid w:val="00117541"/>
    <w:rsid w:val="00120462"/>
    <w:rsid w:val="0012103D"/>
    <w:rsid w:val="00121533"/>
    <w:rsid w:val="00121A72"/>
    <w:rsid w:val="0012230B"/>
    <w:rsid w:val="00122D89"/>
    <w:rsid w:val="00123431"/>
    <w:rsid w:val="00123664"/>
    <w:rsid w:val="00124BAB"/>
    <w:rsid w:val="00124D4B"/>
    <w:rsid w:val="00125B4E"/>
    <w:rsid w:val="0012632D"/>
    <w:rsid w:val="00126EDA"/>
    <w:rsid w:val="001274D5"/>
    <w:rsid w:val="001309E4"/>
    <w:rsid w:val="0013125F"/>
    <w:rsid w:val="0013131B"/>
    <w:rsid w:val="00131339"/>
    <w:rsid w:val="00131A35"/>
    <w:rsid w:val="001328D0"/>
    <w:rsid w:val="00132E9F"/>
    <w:rsid w:val="00133EF3"/>
    <w:rsid w:val="0013409C"/>
    <w:rsid w:val="0013427D"/>
    <w:rsid w:val="0013433E"/>
    <w:rsid w:val="00134815"/>
    <w:rsid w:val="00134872"/>
    <w:rsid w:val="00134CDD"/>
    <w:rsid w:val="00134EA6"/>
    <w:rsid w:val="00134FC7"/>
    <w:rsid w:val="001358F8"/>
    <w:rsid w:val="00136591"/>
    <w:rsid w:val="00136FDA"/>
    <w:rsid w:val="0014065C"/>
    <w:rsid w:val="00140EEB"/>
    <w:rsid w:val="001418D8"/>
    <w:rsid w:val="00141AD3"/>
    <w:rsid w:val="0014291B"/>
    <w:rsid w:val="00142F46"/>
    <w:rsid w:val="0014460D"/>
    <w:rsid w:val="001447EA"/>
    <w:rsid w:val="00144E9F"/>
    <w:rsid w:val="001453A8"/>
    <w:rsid w:val="0014595F"/>
    <w:rsid w:val="001479C3"/>
    <w:rsid w:val="00150080"/>
    <w:rsid w:val="00150DBD"/>
    <w:rsid w:val="00151FB3"/>
    <w:rsid w:val="0015286C"/>
    <w:rsid w:val="00152BFE"/>
    <w:rsid w:val="00152C83"/>
    <w:rsid w:val="0015308A"/>
    <w:rsid w:val="0015398A"/>
    <w:rsid w:val="00153A05"/>
    <w:rsid w:val="00154043"/>
    <w:rsid w:val="00154F8C"/>
    <w:rsid w:val="00155275"/>
    <w:rsid w:val="001552B7"/>
    <w:rsid w:val="00155744"/>
    <w:rsid w:val="00157A61"/>
    <w:rsid w:val="0016025F"/>
    <w:rsid w:val="001606B1"/>
    <w:rsid w:val="00160F03"/>
    <w:rsid w:val="001614DF"/>
    <w:rsid w:val="001625BE"/>
    <w:rsid w:val="0016281D"/>
    <w:rsid w:val="00162940"/>
    <w:rsid w:val="00163BA8"/>
    <w:rsid w:val="00163E0B"/>
    <w:rsid w:val="00163F75"/>
    <w:rsid w:val="001654E7"/>
    <w:rsid w:val="0016658A"/>
    <w:rsid w:val="00166AC9"/>
    <w:rsid w:val="001671F6"/>
    <w:rsid w:val="001677A3"/>
    <w:rsid w:val="0017000E"/>
    <w:rsid w:val="001706E0"/>
    <w:rsid w:val="00170773"/>
    <w:rsid w:val="0017083F"/>
    <w:rsid w:val="001717CB"/>
    <w:rsid w:val="0017196D"/>
    <w:rsid w:val="00171A81"/>
    <w:rsid w:val="00172B4F"/>
    <w:rsid w:val="00173466"/>
    <w:rsid w:val="00173B73"/>
    <w:rsid w:val="0017440C"/>
    <w:rsid w:val="00174DB0"/>
    <w:rsid w:val="00175D7F"/>
    <w:rsid w:val="00175FA6"/>
    <w:rsid w:val="00176771"/>
    <w:rsid w:val="0017766B"/>
    <w:rsid w:val="001803B7"/>
    <w:rsid w:val="00181991"/>
    <w:rsid w:val="00182775"/>
    <w:rsid w:val="00182E44"/>
    <w:rsid w:val="001831FC"/>
    <w:rsid w:val="00183FBD"/>
    <w:rsid w:val="001847B9"/>
    <w:rsid w:val="00184A2A"/>
    <w:rsid w:val="00184F3B"/>
    <w:rsid w:val="001859DA"/>
    <w:rsid w:val="001867E1"/>
    <w:rsid w:val="00186891"/>
    <w:rsid w:val="0018704F"/>
    <w:rsid w:val="001902F2"/>
    <w:rsid w:val="00191008"/>
    <w:rsid w:val="00192B0F"/>
    <w:rsid w:val="00192BB7"/>
    <w:rsid w:val="00192CEB"/>
    <w:rsid w:val="00192E72"/>
    <w:rsid w:val="001934FB"/>
    <w:rsid w:val="001948DC"/>
    <w:rsid w:val="00194A53"/>
    <w:rsid w:val="001956FB"/>
    <w:rsid w:val="00197833"/>
    <w:rsid w:val="00197F55"/>
    <w:rsid w:val="001A0124"/>
    <w:rsid w:val="001A0635"/>
    <w:rsid w:val="001A0E06"/>
    <w:rsid w:val="001A15CB"/>
    <w:rsid w:val="001A1D44"/>
    <w:rsid w:val="001A2199"/>
    <w:rsid w:val="001A2316"/>
    <w:rsid w:val="001A23EF"/>
    <w:rsid w:val="001A3CEF"/>
    <w:rsid w:val="001A51EC"/>
    <w:rsid w:val="001A567D"/>
    <w:rsid w:val="001A5DB6"/>
    <w:rsid w:val="001A61EB"/>
    <w:rsid w:val="001A64C3"/>
    <w:rsid w:val="001A7306"/>
    <w:rsid w:val="001B0042"/>
    <w:rsid w:val="001B032D"/>
    <w:rsid w:val="001B03A3"/>
    <w:rsid w:val="001B07AC"/>
    <w:rsid w:val="001B11B8"/>
    <w:rsid w:val="001B11C5"/>
    <w:rsid w:val="001B13A9"/>
    <w:rsid w:val="001B2427"/>
    <w:rsid w:val="001B243C"/>
    <w:rsid w:val="001B3834"/>
    <w:rsid w:val="001B3D70"/>
    <w:rsid w:val="001B46E9"/>
    <w:rsid w:val="001B5A25"/>
    <w:rsid w:val="001B5AAD"/>
    <w:rsid w:val="001B5B73"/>
    <w:rsid w:val="001B5FFD"/>
    <w:rsid w:val="001B61E2"/>
    <w:rsid w:val="001B69DB"/>
    <w:rsid w:val="001C069E"/>
    <w:rsid w:val="001C10B5"/>
    <w:rsid w:val="001C2BEC"/>
    <w:rsid w:val="001C3593"/>
    <w:rsid w:val="001C41F2"/>
    <w:rsid w:val="001C434D"/>
    <w:rsid w:val="001C5A4E"/>
    <w:rsid w:val="001C6393"/>
    <w:rsid w:val="001C6E63"/>
    <w:rsid w:val="001C7599"/>
    <w:rsid w:val="001C77CA"/>
    <w:rsid w:val="001C79DB"/>
    <w:rsid w:val="001D0F1A"/>
    <w:rsid w:val="001D1213"/>
    <w:rsid w:val="001D2BAD"/>
    <w:rsid w:val="001D32D3"/>
    <w:rsid w:val="001D46F4"/>
    <w:rsid w:val="001D4E12"/>
    <w:rsid w:val="001D53FC"/>
    <w:rsid w:val="001D5B9B"/>
    <w:rsid w:val="001D5EB6"/>
    <w:rsid w:val="001D5FA5"/>
    <w:rsid w:val="001D6265"/>
    <w:rsid w:val="001D704A"/>
    <w:rsid w:val="001D75CD"/>
    <w:rsid w:val="001E0166"/>
    <w:rsid w:val="001E1713"/>
    <w:rsid w:val="001E1ADC"/>
    <w:rsid w:val="001E3A41"/>
    <w:rsid w:val="001E3C3C"/>
    <w:rsid w:val="001E4253"/>
    <w:rsid w:val="001E59A4"/>
    <w:rsid w:val="001E6B01"/>
    <w:rsid w:val="001E6FD0"/>
    <w:rsid w:val="001E788B"/>
    <w:rsid w:val="001E797A"/>
    <w:rsid w:val="001F0261"/>
    <w:rsid w:val="001F11A3"/>
    <w:rsid w:val="001F16DF"/>
    <w:rsid w:val="001F1806"/>
    <w:rsid w:val="001F1A90"/>
    <w:rsid w:val="001F1DCA"/>
    <w:rsid w:val="001F363A"/>
    <w:rsid w:val="001F3E05"/>
    <w:rsid w:val="001F602C"/>
    <w:rsid w:val="002001FF"/>
    <w:rsid w:val="002002CF"/>
    <w:rsid w:val="002006A5"/>
    <w:rsid w:val="00200DD0"/>
    <w:rsid w:val="002011B6"/>
    <w:rsid w:val="0020262D"/>
    <w:rsid w:val="002029B2"/>
    <w:rsid w:val="00202F89"/>
    <w:rsid w:val="00203075"/>
    <w:rsid w:val="0020330D"/>
    <w:rsid w:val="00203C1D"/>
    <w:rsid w:val="00203F76"/>
    <w:rsid w:val="00204040"/>
    <w:rsid w:val="002045CC"/>
    <w:rsid w:val="002051BD"/>
    <w:rsid w:val="00205700"/>
    <w:rsid w:val="00205F97"/>
    <w:rsid w:val="00206230"/>
    <w:rsid w:val="0020691B"/>
    <w:rsid w:val="00207102"/>
    <w:rsid w:val="00207899"/>
    <w:rsid w:val="00207C5C"/>
    <w:rsid w:val="00207D33"/>
    <w:rsid w:val="00210042"/>
    <w:rsid w:val="0021196B"/>
    <w:rsid w:val="00211B2F"/>
    <w:rsid w:val="00211B77"/>
    <w:rsid w:val="00212ECD"/>
    <w:rsid w:val="0021306E"/>
    <w:rsid w:val="00213075"/>
    <w:rsid w:val="00213562"/>
    <w:rsid w:val="0021386F"/>
    <w:rsid w:val="00214246"/>
    <w:rsid w:val="00214AC2"/>
    <w:rsid w:val="00214E41"/>
    <w:rsid w:val="00215460"/>
    <w:rsid w:val="00217F0C"/>
    <w:rsid w:val="00220320"/>
    <w:rsid w:val="00220819"/>
    <w:rsid w:val="00221CE6"/>
    <w:rsid w:val="00222D0D"/>
    <w:rsid w:val="00223057"/>
    <w:rsid w:val="00224A16"/>
    <w:rsid w:val="00224BC0"/>
    <w:rsid w:val="00224DE6"/>
    <w:rsid w:val="00225064"/>
    <w:rsid w:val="00226337"/>
    <w:rsid w:val="00227664"/>
    <w:rsid w:val="00227A05"/>
    <w:rsid w:val="00227A1B"/>
    <w:rsid w:val="00227FA0"/>
    <w:rsid w:val="00230D88"/>
    <w:rsid w:val="00230F0E"/>
    <w:rsid w:val="00231960"/>
    <w:rsid w:val="002328EB"/>
    <w:rsid w:val="00232AE8"/>
    <w:rsid w:val="00232D36"/>
    <w:rsid w:val="00233D6F"/>
    <w:rsid w:val="002344AE"/>
    <w:rsid w:val="002349C5"/>
    <w:rsid w:val="002353F2"/>
    <w:rsid w:val="002354E5"/>
    <w:rsid w:val="00235661"/>
    <w:rsid w:val="00235B61"/>
    <w:rsid w:val="002374D9"/>
    <w:rsid w:val="002376DC"/>
    <w:rsid w:val="00237A26"/>
    <w:rsid w:val="00237DEA"/>
    <w:rsid w:val="002412DD"/>
    <w:rsid w:val="002414EE"/>
    <w:rsid w:val="0024197D"/>
    <w:rsid w:val="002419A6"/>
    <w:rsid w:val="00241CDF"/>
    <w:rsid w:val="002427E7"/>
    <w:rsid w:val="00244974"/>
    <w:rsid w:val="002451EA"/>
    <w:rsid w:val="002459B5"/>
    <w:rsid w:val="00245C17"/>
    <w:rsid w:val="00245E12"/>
    <w:rsid w:val="002462BB"/>
    <w:rsid w:val="002501EE"/>
    <w:rsid w:val="00250438"/>
    <w:rsid w:val="002505DE"/>
    <w:rsid w:val="00250C52"/>
    <w:rsid w:val="002513D3"/>
    <w:rsid w:val="00253931"/>
    <w:rsid w:val="00253A0B"/>
    <w:rsid w:val="00253AD8"/>
    <w:rsid w:val="002547A4"/>
    <w:rsid w:val="00255549"/>
    <w:rsid w:val="002559EB"/>
    <w:rsid w:val="00255D03"/>
    <w:rsid w:val="00255E9D"/>
    <w:rsid w:val="002564F8"/>
    <w:rsid w:val="00256641"/>
    <w:rsid w:val="00256A62"/>
    <w:rsid w:val="00257938"/>
    <w:rsid w:val="002600B1"/>
    <w:rsid w:val="00260B1F"/>
    <w:rsid w:val="00260B97"/>
    <w:rsid w:val="00261256"/>
    <w:rsid w:val="00261AB9"/>
    <w:rsid w:val="00262C40"/>
    <w:rsid w:val="00263006"/>
    <w:rsid w:val="0026328A"/>
    <w:rsid w:val="0026414D"/>
    <w:rsid w:val="00264BC2"/>
    <w:rsid w:val="00264FAC"/>
    <w:rsid w:val="00265838"/>
    <w:rsid w:val="00266254"/>
    <w:rsid w:val="002669F5"/>
    <w:rsid w:val="00266AAC"/>
    <w:rsid w:val="002700DA"/>
    <w:rsid w:val="0027059F"/>
    <w:rsid w:val="00271DAB"/>
    <w:rsid w:val="00272A26"/>
    <w:rsid w:val="002730EC"/>
    <w:rsid w:val="0027573D"/>
    <w:rsid w:val="002760DF"/>
    <w:rsid w:val="00276766"/>
    <w:rsid w:val="00277946"/>
    <w:rsid w:val="0028013D"/>
    <w:rsid w:val="00280410"/>
    <w:rsid w:val="0028097F"/>
    <w:rsid w:val="00280DFF"/>
    <w:rsid w:val="00280EEE"/>
    <w:rsid w:val="002811A9"/>
    <w:rsid w:val="002811B5"/>
    <w:rsid w:val="00282171"/>
    <w:rsid w:val="002822CF"/>
    <w:rsid w:val="002823A5"/>
    <w:rsid w:val="002826EB"/>
    <w:rsid w:val="002846D3"/>
    <w:rsid w:val="00284A12"/>
    <w:rsid w:val="002860E6"/>
    <w:rsid w:val="00286327"/>
    <w:rsid w:val="00286443"/>
    <w:rsid w:val="00286A5A"/>
    <w:rsid w:val="002903D3"/>
    <w:rsid w:val="00291175"/>
    <w:rsid w:val="00291482"/>
    <w:rsid w:val="00292096"/>
    <w:rsid w:val="00294DDA"/>
    <w:rsid w:val="00295408"/>
    <w:rsid w:val="002A18D3"/>
    <w:rsid w:val="002A285B"/>
    <w:rsid w:val="002A2E59"/>
    <w:rsid w:val="002A361C"/>
    <w:rsid w:val="002A37F8"/>
    <w:rsid w:val="002A3A4A"/>
    <w:rsid w:val="002A3C3A"/>
    <w:rsid w:val="002A3D99"/>
    <w:rsid w:val="002A4434"/>
    <w:rsid w:val="002A6ECB"/>
    <w:rsid w:val="002A7FE2"/>
    <w:rsid w:val="002B0264"/>
    <w:rsid w:val="002B02AB"/>
    <w:rsid w:val="002B03A7"/>
    <w:rsid w:val="002B193E"/>
    <w:rsid w:val="002B1FDA"/>
    <w:rsid w:val="002B3D80"/>
    <w:rsid w:val="002B3F08"/>
    <w:rsid w:val="002B496C"/>
    <w:rsid w:val="002B5A22"/>
    <w:rsid w:val="002B5F52"/>
    <w:rsid w:val="002B69E2"/>
    <w:rsid w:val="002B6CA0"/>
    <w:rsid w:val="002C005C"/>
    <w:rsid w:val="002C0231"/>
    <w:rsid w:val="002C078B"/>
    <w:rsid w:val="002C160A"/>
    <w:rsid w:val="002C1627"/>
    <w:rsid w:val="002C181E"/>
    <w:rsid w:val="002C1FE9"/>
    <w:rsid w:val="002C2D80"/>
    <w:rsid w:val="002C3F52"/>
    <w:rsid w:val="002C4012"/>
    <w:rsid w:val="002C472C"/>
    <w:rsid w:val="002C4AB7"/>
    <w:rsid w:val="002C4B47"/>
    <w:rsid w:val="002C52C6"/>
    <w:rsid w:val="002C5D09"/>
    <w:rsid w:val="002C77D1"/>
    <w:rsid w:val="002D014C"/>
    <w:rsid w:val="002D01AC"/>
    <w:rsid w:val="002D0200"/>
    <w:rsid w:val="002D0204"/>
    <w:rsid w:val="002D0220"/>
    <w:rsid w:val="002D097A"/>
    <w:rsid w:val="002D09AC"/>
    <w:rsid w:val="002D101B"/>
    <w:rsid w:val="002D1B56"/>
    <w:rsid w:val="002D1E01"/>
    <w:rsid w:val="002D1E12"/>
    <w:rsid w:val="002D27BE"/>
    <w:rsid w:val="002D3247"/>
    <w:rsid w:val="002D3618"/>
    <w:rsid w:val="002D3DD4"/>
    <w:rsid w:val="002D462F"/>
    <w:rsid w:val="002D4BA6"/>
    <w:rsid w:val="002D522F"/>
    <w:rsid w:val="002D55A7"/>
    <w:rsid w:val="002D6199"/>
    <w:rsid w:val="002D657C"/>
    <w:rsid w:val="002D66BA"/>
    <w:rsid w:val="002D7905"/>
    <w:rsid w:val="002D79FF"/>
    <w:rsid w:val="002D7BE1"/>
    <w:rsid w:val="002E035B"/>
    <w:rsid w:val="002E07B4"/>
    <w:rsid w:val="002E25BB"/>
    <w:rsid w:val="002E2801"/>
    <w:rsid w:val="002E2EF4"/>
    <w:rsid w:val="002E3C81"/>
    <w:rsid w:val="002E3D93"/>
    <w:rsid w:val="002E3F8B"/>
    <w:rsid w:val="002E45B6"/>
    <w:rsid w:val="002E53C2"/>
    <w:rsid w:val="002E5C24"/>
    <w:rsid w:val="002E7027"/>
    <w:rsid w:val="002F00FB"/>
    <w:rsid w:val="002F02C8"/>
    <w:rsid w:val="002F040F"/>
    <w:rsid w:val="002F0774"/>
    <w:rsid w:val="002F07F2"/>
    <w:rsid w:val="002F1A01"/>
    <w:rsid w:val="002F1DB1"/>
    <w:rsid w:val="002F2BCD"/>
    <w:rsid w:val="002F3CA7"/>
    <w:rsid w:val="002F4934"/>
    <w:rsid w:val="002F4B88"/>
    <w:rsid w:val="002F4E17"/>
    <w:rsid w:val="002F5F99"/>
    <w:rsid w:val="002F6C06"/>
    <w:rsid w:val="002F70FD"/>
    <w:rsid w:val="002F74B7"/>
    <w:rsid w:val="002F7A78"/>
    <w:rsid w:val="003002B0"/>
    <w:rsid w:val="00300DB9"/>
    <w:rsid w:val="00301A08"/>
    <w:rsid w:val="0030213A"/>
    <w:rsid w:val="00302911"/>
    <w:rsid w:val="00302B87"/>
    <w:rsid w:val="0030345F"/>
    <w:rsid w:val="00304048"/>
    <w:rsid w:val="00304B9F"/>
    <w:rsid w:val="00304EC9"/>
    <w:rsid w:val="003051A4"/>
    <w:rsid w:val="00306A61"/>
    <w:rsid w:val="0030769D"/>
    <w:rsid w:val="00310896"/>
    <w:rsid w:val="00311324"/>
    <w:rsid w:val="00311A57"/>
    <w:rsid w:val="00311E46"/>
    <w:rsid w:val="00311EB4"/>
    <w:rsid w:val="00312285"/>
    <w:rsid w:val="0031298A"/>
    <w:rsid w:val="00312CC1"/>
    <w:rsid w:val="00313C93"/>
    <w:rsid w:val="00313E79"/>
    <w:rsid w:val="0031424F"/>
    <w:rsid w:val="0031425E"/>
    <w:rsid w:val="00314442"/>
    <w:rsid w:val="00316AF4"/>
    <w:rsid w:val="0031726B"/>
    <w:rsid w:val="003179B8"/>
    <w:rsid w:val="0032076C"/>
    <w:rsid w:val="00320A04"/>
    <w:rsid w:val="00320E69"/>
    <w:rsid w:val="00321299"/>
    <w:rsid w:val="00322029"/>
    <w:rsid w:val="003232DE"/>
    <w:rsid w:val="003238C8"/>
    <w:rsid w:val="003243B6"/>
    <w:rsid w:val="003245EF"/>
    <w:rsid w:val="00325076"/>
    <w:rsid w:val="0032532F"/>
    <w:rsid w:val="00327E4F"/>
    <w:rsid w:val="00331832"/>
    <w:rsid w:val="0033283B"/>
    <w:rsid w:val="003336C2"/>
    <w:rsid w:val="00333C0E"/>
    <w:rsid w:val="00333FBA"/>
    <w:rsid w:val="003355B4"/>
    <w:rsid w:val="00335929"/>
    <w:rsid w:val="00336ADD"/>
    <w:rsid w:val="00337188"/>
    <w:rsid w:val="003373C7"/>
    <w:rsid w:val="003375F1"/>
    <w:rsid w:val="00337949"/>
    <w:rsid w:val="00337D3F"/>
    <w:rsid w:val="00337E5F"/>
    <w:rsid w:val="00340329"/>
    <w:rsid w:val="0034136F"/>
    <w:rsid w:val="00341B46"/>
    <w:rsid w:val="003420A8"/>
    <w:rsid w:val="003423F2"/>
    <w:rsid w:val="0034352A"/>
    <w:rsid w:val="003439F4"/>
    <w:rsid w:val="00344254"/>
    <w:rsid w:val="0034522E"/>
    <w:rsid w:val="00347530"/>
    <w:rsid w:val="003502CE"/>
    <w:rsid w:val="00352670"/>
    <w:rsid w:val="003533CD"/>
    <w:rsid w:val="003538E6"/>
    <w:rsid w:val="00353C43"/>
    <w:rsid w:val="0035433C"/>
    <w:rsid w:val="00354ABD"/>
    <w:rsid w:val="003551AA"/>
    <w:rsid w:val="0035530E"/>
    <w:rsid w:val="00355E3E"/>
    <w:rsid w:val="003561F3"/>
    <w:rsid w:val="00356BFA"/>
    <w:rsid w:val="00357726"/>
    <w:rsid w:val="00357E45"/>
    <w:rsid w:val="0036065D"/>
    <w:rsid w:val="00361FEB"/>
    <w:rsid w:val="003627D8"/>
    <w:rsid w:val="00362D0F"/>
    <w:rsid w:val="0036356F"/>
    <w:rsid w:val="003638E2"/>
    <w:rsid w:val="003639AB"/>
    <w:rsid w:val="00363C4A"/>
    <w:rsid w:val="003645A6"/>
    <w:rsid w:val="00364B98"/>
    <w:rsid w:val="00364F10"/>
    <w:rsid w:val="00365284"/>
    <w:rsid w:val="00365577"/>
    <w:rsid w:val="0036613F"/>
    <w:rsid w:val="0036677D"/>
    <w:rsid w:val="00366B21"/>
    <w:rsid w:val="00366C51"/>
    <w:rsid w:val="0036747A"/>
    <w:rsid w:val="00367DC1"/>
    <w:rsid w:val="00371379"/>
    <w:rsid w:val="003713A9"/>
    <w:rsid w:val="003714C3"/>
    <w:rsid w:val="00372220"/>
    <w:rsid w:val="00372623"/>
    <w:rsid w:val="003727D1"/>
    <w:rsid w:val="00372AD0"/>
    <w:rsid w:val="00372D35"/>
    <w:rsid w:val="003733AD"/>
    <w:rsid w:val="0037347B"/>
    <w:rsid w:val="00374196"/>
    <w:rsid w:val="00374DAC"/>
    <w:rsid w:val="00374E43"/>
    <w:rsid w:val="00374F44"/>
    <w:rsid w:val="00375440"/>
    <w:rsid w:val="00375905"/>
    <w:rsid w:val="00375FCE"/>
    <w:rsid w:val="003763DD"/>
    <w:rsid w:val="003800F9"/>
    <w:rsid w:val="003818BE"/>
    <w:rsid w:val="00381A86"/>
    <w:rsid w:val="0038232D"/>
    <w:rsid w:val="003825C0"/>
    <w:rsid w:val="0038272E"/>
    <w:rsid w:val="0038381C"/>
    <w:rsid w:val="00386176"/>
    <w:rsid w:val="00386305"/>
    <w:rsid w:val="0038658A"/>
    <w:rsid w:val="00386BE8"/>
    <w:rsid w:val="00386DE8"/>
    <w:rsid w:val="00387410"/>
    <w:rsid w:val="00387AA6"/>
    <w:rsid w:val="00387BB7"/>
    <w:rsid w:val="0039043C"/>
    <w:rsid w:val="00391565"/>
    <w:rsid w:val="0039195E"/>
    <w:rsid w:val="00391B78"/>
    <w:rsid w:val="0039213B"/>
    <w:rsid w:val="0039255F"/>
    <w:rsid w:val="0039260B"/>
    <w:rsid w:val="00393183"/>
    <w:rsid w:val="003935DD"/>
    <w:rsid w:val="00393D9A"/>
    <w:rsid w:val="00394554"/>
    <w:rsid w:val="00394584"/>
    <w:rsid w:val="003948BD"/>
    <w:rsid w:val="00394CA1"/>
    <w:rsid w:val="00395081"/>
    <w:rsid w:val="00395242"/>
    <w:rsid w:val="00395591"/>
    <w:rsid w:val="003958A6"/>
    <w:rsid w:val="00395A10"/>
    <w:rsid w:val="003967DE"/>
    <w:rsid w:val="00396D21"/>
    <w:rsid w:val="00396FF8"/>
    <w:rsid w:val="003972AB"/>
    <w:rsid w:val="003973AB"/>
    <w:rsid w:val="003A08ED"/>
    <w:rsid w:val="003A0BF8"/>
    <w:rsid w:val="003A180C"/>
    <w:rsid w:val="003A1C42"/>
    <w:rsid w:val="003A2114"/>
    <w:rsid w:val="003A2620"/>
    <w:rsid w:val="003A3EB9"/>
    <w:rsid w:val="003A50E6"/>
    <w:rsid w:val="003A52F7"/>
    <w:rsid w:val="003A551B"/>
    <w:rsid w:val="003A70F3"/>
    <w:rsid w:val="003B016D"/>
    <w:rsid w:val="003B0224"/>
    <w:rsid w:val="003B1B1E"/>
    <w:rsid w:val="003B252B"/>
    <w:rsid w:val="003B29CE"/>
    <w:rsid w:val="003B2A42"/>
    <w:rsid w:val="003B4D75"/>
    <w:rsid w:val="003B5180"/>
    <w:rsid w:val="003B58EF"/>
    <w:rsid w:val="003B5E0F"/>
    <w:rsid w:val="003B5E5F"/>
    <w:rsid w:val="003B5EB0"/>
    <w:rsid w:val="003B69EA"/>
    <w:rsid w:val="003B792B"/>
    <w:rsid w:val="003C0801"/>
    <w:rsid w:val="003C0C78"/>
    <w:rsid w:val="003C1476"/>
    <w:rsid w:val="003C1639"/>
    <w:rsid w:val="003C2603"/>
    <w:rsid w:val="003C3279"/>
    <w:rsid w:val="003C391B"/>
    <w:rsid w:val="003C3FC4"/>
    <w:rsid w:val="003C3FDC"/>
    <w:rsid w:val="003C56F8"/>
    <w:rsid w:val="003C6758"/>
    <w:rsid w:val="003C6A7B"/>
    <w:rsid w:val="003C7D60"/>
    <w:rsid w:val="003D01DC"/>
    <w:rsid w:val="003D04DD"/>
    <w:rsid w:val="003D0A05"/>
    <w:rsid w:val="003D1295"/>
    <w:rsid w:val="003D1497"/>
    <w:rsid w:val="003D16B6"/>
    <w:rsid w:val="003D176C"/>
    <w:rsid w:val="003D1A41"/>
    <w:rsid w:val="003D1D52"/>
    <w:rsid w:val="003D216F"/>
    <w:rsid w:val="003D2904"/>
    <w:rsid w:val="003D3443"/>
    <w:rsid w:val="003D421D"/>
    <w:rsid w:val="003D6415"/>
    <w:rsid w:val="003D671B"/>
    <w:rsid w:val="003D7771"/>
    <w:rsid w:val="003D7B02"/>
    <w:rsid w:val="003D7BE1"/>
    <w:rsid w:val="003D7C39"/>
    <w:rsid w:val="003E0627"/>
    <w:rsid w:val="003E081F"/>
    <w:rsid w:val="003E0B62"/>
    <w:rsid w:val="003E0E9D"/>
    <w:rsid w:val="003E13F6"/>
    <w:rsid w:val="003E25FA"/>
    <w:rsid w:val="003E3A85"/>
    <w:rsid w:val="003E4D51"/>
    <w:rsid w:val="003E5D91"/>
    <w:rsid w:val="003E61CD"/>
    <w:rsid w:val="003E640D"/>
    <w:rsid w:val="003E6AE0"/>
    <w:rsid w:val="003E7B3C"/>
    <w:rsid w:val="003F1121"/>
    <w:rsid w:val="003F1DD6"/>
    <w:rsid w:val="003F2A48"/>
    <w:rsid w:val="003F2E57"/>
    <w:rsid w:val="003F41AB"/>
    <w:rsid w:val="003F425D"/>
    <w:rsid w:val="003F7964"/>
    <w:rsid w:val="003F79BE"/>
    <w:rsid w:val="003F79EC"/>
    <w:rsid w:val="00400260"/>
    <w:rsid w:val="00400BCC"/>
    <w:rsid w:val="0040130C"/>
    <w:rsid w:val="004014DF"/>
    <w:rsid w:val="0040216F"/>
    <w:rsid w:val="00402355"/>
    <w:rsid w:val="00402930"/>
    <w:rsid w:val="00403B4F"/>
    <w:rsid w:val="00403C30"/>
    <w:rsid w:val="00403FFB"/>
    <w:rsid w:val="004041AF"/>
    <w:rsid w:val="00404C0E"/>
    <w:rsid w:val="00404D29"/>
    <w:rsid w:val="00405380"/>
    <w:rsid w:val="004053E5"/>
    <w:rsid w:val="0040589C"/>
    <w:rsid w:val="00405953"/>
    <w:rsid w:val="00407DB8"/>
    <w:rsid w:val="0041090B"/>
    <w:rsid w:val="00412A70"/>
    <w:rsid w:val="004133D5"/>
    <w:rsid w:val="00414585"/>
    <w:rsid w:val="0041534F"/>
    <w:rsid w:val="004156B8"/>
    <w:rsid w:val="00416D76"/>
    <w:rsid w:val="004172F5"/>
    <w:rsid w:val="00417859"/>
    <w:rsid w:val="00420072"/>
    <w:rsid w:val="004205A3"/>
    <w:rsid w:val="00421AF9"/>
    <w:rsid w:val="004222E5"/>
    <w:rsid w:val="00423C7D"/>
    <w:rsid w:val="004246CA"/>
    <w:rsid w:val="00424D5C"/>
    <w:rsid w:val="00427DB0"/>
    <w:rsid w:val="00427F0C"/>
    <w:rsid w:val="00430707"/>
    <w:rsid w:val="004316B4"/>
    <w:rsid w:val="00431F33"/>
    <w:rsid w:val="004325B1"/>
    <w:rsid w:val="00432C89"/>
    <w:rsid w:val="0043313C"/>
    <w:rsid w:val="0043349A"/>
    <w:rsid w:val="0043398F"/>
    <w:rsid w:val="004347AB"/>
    <w:rsid w:val="004347B9"/>
    <w:rsid w:val="00434DA3"/>
    <w:rsid w:val="004353D2"/>
    <w:rsid w:val="00436310"/>
    <w:rsid w:val="0043713A"/>
    <w:rsid w:val="00437DE2"/>
    <w:rsid w:val="004405C5"/>
    <w:rsid w:val="004415B9"/>
    <w:rsid w:val="0044162E"/>
    <w:rsid w:val="00442787"/>
    <w:rsid w:val="00442A94"/>
    <w:rsid w:val="00444014"/>
    <w:rsid w:val="00444462"/>
    <w:rsid w:val="004445C2"/>
    <w:rsid w:val="0044484C"/>
    <w:rsid w:val="004456C2"/>
    <w:rsid w:val="0044659C"/>
    <w:rsid w:val="004469B6"/>
    <w:rsid w:val="004503FA"/>
    <w:rsid w:val="004507B6"/>
    <w:rsid w:val="004516EC"/>
    <w:rsid w:val="00451941"/>
    <w:rsid w:val="00451A78"/>
    <w:rsid w:val="00452321"/>
    <w:rsid w:val="00452AC0"/>
    <w:rsid w:val="004535B4"/>
    <w:rsid w:val="004557CD"/>
    <w:rsid w:val="004561D7"/>
    <w:rsid w:val="00456DA7"/>
    <w:rsid w:val="004578CA"/>
    <w:rsid w:val="0045798F"/>
    <w:rsid w:val="00457A54"/>
    <w:rsid w:val="00457D96"/>
    <w:rsid w:val="00457FCD"/>
    <w:rsid w:val="00460791"/>
    <w:rsid w:val="004617CE"/>
    <w:rsid w:val="004623D7"/>
    <w:rsid w:val="00464104"/>
    <w:rsid w:val="00464166"/>
    <w:rsid w:val="00465E99"/>
    <w:rsid w:val="00466D5E"/>
    <w:rsid w:val="00467775"/>
    <w:rsid w:val="0047016C"/>
    <w:rsid w:val="00472246"/>
    <w:rsid w:val="00472587"/>
    <w:rsid w:val="00472E5F"/>
    <w:rsid w:val="0047417F"/>
    <w:rsid w:val="0047440E"/>
    <w:rsid w:val="00474D04"/>
    <w:rsid w:val="00474F3D"/>
    <w:rsid w:val="004750FC"/>
    <w:rsid w:val="00475191"/>
    <w:rsid w:val="00475F48"/>
    <w:rsid w:val="0047606A"/>
    <w:rsid w:val="004772DD"/>
    <w:rsid w:val="00477A04"/>
    <w:rsid w:val="00480756"/>
    <w:rsid w:val="00480F27"/>
    <w:rsid w:val="00481545"/>
    <w:rsid w:val="0048278C"/>
    <w:rsid w:val="00484159"/>
    <w:rsid w:val="00485A80"/>
    <w:rsid w:val="00485D73"/>
    <w:rsid w:val="004864AB"/>
    <w:rsid w:val="004865AE"/>
    <w:rsid w:val="004873B4"/>
    <w:rsid w:val="00490100"/>
    <w:rsid w:val="004913A8"/>
    <w:rsid w:val="004915E1"/>
    <w:rsid w:val="004916EB"/>
    <w:rsid w:val="00491789"/>
    <w:rsid w:val="00491803"/>
    <w:rsid w:val="00492DE4"/>
    <w:rsid w:val="0049339B"/>
    <w:rsid w:val="00494171"/>
    <w:rsid w:val="00495DCB"/>
    <w:rsid w:val="00496401"/>
    <w:rsid w:val="00497C96"/>
    <w:rsid w:val="004A0F16"/>
    <w:rsid w:val="004A0F47"/>
    <w:rsid w:val="004A1320"/>
    <w:rsid w:val="004A22DD"/>
    <w:rsid w:val="004A3EDA"/>
    <w:rsid w:val="004A456B"/>
    <w:rsid w:val="004A4FE2"/>
    <w:rsid w:val="004A523D"/>
    <w:rsid w:val="004A5566"/>
    <w:rsid w:val="004A5771"/>
    <w:rsid w:val="004A59DD"/>
    <w:rsid w:val="004A6A41"/>
    <w:rsid w:val="004A6A94"/>
    <w:rsid w:val="004A7C61"/>
    <w:rsid w:val="004A7DC9"/>
    <w:rsid w:val="004B2956"/>
    <w:rsid w:val="004B2D6F"/>
    <w:rsid w:val="004B3AA6"/>
    <w:rsid w:val="004B4918"/>
    <w:rsid w:val="004B4978"/>
    <w:rsid w:val="004B4E18"/>
    <w:rsid w:val="004B5607"/>
    <w:rsid w:val="004B5892"/>
    <w:rsid w:val="004B5E58"/>
    <w:rsid w:val="004B6031"/>
    <w:rsid w:val="004B7587"/>
    <w:rsid w:val="004B7BF0"/>
    <w:rsid w:val="004B7F6B"/>
    <w:rsid w:val="004C1935"/>
    <w:rsid w:val="004C22CD"/>
    <w:rsid w:val="004C26E4"/>
    <w:rsid w:val="004C2FA7"/>
    <w:rsid w:val="004C39F4"/>
    <w:rsid w:val="004C47CA"/>
    <w:rsid w:val="004C48AB"/>
    <w:rsid w:val="004C52AE"/>
    <w:rsid w:val="004C5764"/>
    <w:rsid w:val="004C5F2A"/>
    <w:rsid w:val="004C61A1"/>
    <w:rsid w:val="004C6490"/>
    <w:rsid w:val="004C6D87"/>
    <w:rsid w:val="004C77DF"/>
    <w:rsid w:val="004D0073"/>
    <w:rsid w:val="004D01BA"/>
    <w:rsid w:val="004D0A44"/>
    <w:rsid w:val="004D0B10"/>
    <w:rsid w:val="004D0E35"/>
    <w:rsid w:val="004D1379"/>
    <w:rsid w:val="004D1787"/>
    <w:rsid w:val="004D18BA"/>
    <w:rsid w:val="004D2AAA"/>
    <w:rsid w:val="004D2ECB"/>
    <w:rsid w:val="004D3289"/>
    <w:rsid w:val="004D3737"/>
    <w:rsid w:val="004D387A"/>
    <w:rsid w:val="004D39A3"/>
    <w:rsid w:val="004D3ADB"/>
    <w:rsid w:val="004D5758"/>
    <w:rsid w:val="004D798D"/>
    <w:rsid w:val="004E01C3"/>
    <w:rsid w:val="004E1011"/>
    <w:rsid w:val="004E1634"/>
    <w:rsid w:val="004E17E2"/>
    <w:rsid w:val="004E1DD3"/>
    <w:rsid w:val="004E2404"/>
    <w:rsid w:val="004E2D95"/>
    <w:rsid w:val="004E2FED"/>
    <w:rsid w:val="004E31F9"/>
    <w:rsid w:val="004E3325"/>
    <w:rsid w:val="004E427F"/>
    <w:rsid w:val="004E4827"/>
    <w:rsid w:val="004E49BF"/>
    <w:rsid w:val="004E55D8"/>
    <w:rsid w:val="004E7EAA"/>
    <w:rsid w:val="004F078E"/>
    <w:rsid w:val="004F0D63"/>
    <w:rsid w:val="004F16EE"/>
    <w:rsid w:val="004F1753"/>
    <w:rsid w:val="004F241C"/>
    <w:rsid w:val="004F24E5"/>
    <w:rsid w:val="004F2981"/>
    <w:rsid w:val="004F2C10"/>
    <w:rsid w:val="004F2D79"/>
    <w:rsid w:val="004F44F0"/>
    <w:rsid w:val="004F4667"/>
    <w:rsid w:val="004F46A6"/>
    <w:rsid w:val="004F4EA5"/>
    <w:rsid w:val="004F5424"/>
    <w:rsid w:val="004F642D"/>
    <w:rsid w:val="004F64FD"/>
    <w:rsid w:val="004F6938"/>
    <w:rsid w:val="004F6AA3"/>
    <w:rsid w:val="004F726C"/>
    <w:rsid w:val="004F7388"/>
    <w:rsid w:val="004F7893"/>
    <w:rsid w:val="00500207"/>
    <w:rsid w:val="0050053B"/>
    <w:rsid w:val="0050086C"/>
    <w:rsid w:val="00500B9A"/>
    <w:rsid w:val="00500C09"/>
    <w:rsid w:val="00502162"/>
    <w:rsid w:val="005025E6"/>
    <w:rsid w:val="005029CE"/>
    <w:rsid w:val="00502A3F"/>
    <w:rsid w:val="005032D5"/>
    <w:rsid w:val="00503671"/>
    <w:rsid w:val="0050472C"/>
    <w:rsid w:val="005052DA"/>
    <w:rsid w:val="005053E3"/>
    <w:rsid w:val="005055DB"/>
    <w:rsid w:val="005057D2"/>
    <w:rsid w:val="00506D05"/>
    <w:rsid w:val="00507070"/>
    <w:rsid w:val="00507666"/>
    <w:rsid w:val="005076D9"/>
    <w:rsid w:val="0050779C"/>
    <w:rsid w:val="00510015"/>
    <w:rsid w:val="005101F5"/>
    <w:rsid w:val="0051110E"/>
    <w:rsid w:val="0051138B"/>
    <w:rsid w:val="0051157C"/>
    <w:rsid w:val="00511E9B"/>
    <w:rsid w:val="00512A07"/>
    <w:rsid w:val="00512B0B"/>
    <w:rsid w:val="00512D67"/>
    <w:rsid w:val="00513757"/>
    <w:rsid w:val="005166A1"/>
    <w:rsid w:val="005171EC"/>
    <w:rsid w:val="0052005E"/>
    <w:rsid w:val="005201B6"/>
    <w:rsid w:val="00520829"/>
    <w:rsid w:val="00520D11"/>
    <w:rsid w:val="005235A9"/>
    <w:rsid w:val="00523729"/>
    <w:rsid w:val="0052390A"/>
    <w:rsid w:val="005239F7"/>
    <w:rsid w:val="00524FF8"/>
    <w:rsid w:val="005251FD"/>
    <w:rsid w:val="00525278"/>
    <w:rsid w:val="0052591E"/>
    <w:rsid w:val="00526095"/>
    <w:rsid w:val="005264B9"/>
    <w:rsid w:val="005267F2"/>
    <w:rsid w:val="005272A2"/>
    <w:rsid w:val="005272B8"/>
    <w:rsid w:val="005272C9"/>
    <w:rsid w:val="00530127"/>
    <w:rsid w:val="0053115B"/>
    <w:rsid w:val="005312FD"/>
    <w:rsid w:val="00531704"/>
    <w:rsid w:val="00532258"/>
    <w:rsid w:val="00532561"/>
    <w:rsid w:val="00532B04"/>
    <w:rsid w:val="00533913"/>
    <w:rsid w:val="0053691A"/>
    <w:rsid w:val="00536F27"/>
    <w:rsid w:val="0053770A"/>
    <w:rsid w:val="00537D33"/>
    <w:rsid w:val="00542D21"/>
    <w:rsid w:val="005435D5"/>
    <w:rsid w:val="005448EC"/>
    <w:rsid w:val="00544B2A"/>
    <w:rsid w:val="00544E3D"/>
    <w:rsid w:val="00545044"/>
    <w:rsid w:val="00545245"/>
    <w:rsid w:val="00547716"/>
    <w:rsid w:val="00547EE2"/>
    <w:rsid w:val="005500F2"/>
    <w:rsid w:val="0055023B"/>
    <w:rsid w:val="00551AEA"/>
    <w:rsid w:val="00552C1F"/>
    <w:rsid w:val="00552D27"/>
    <w:rsid w:val="0055315A"/>
    <w:rsid w:val="0055369B"/>
    <w:rsid w:val="00554CB8"/>
    <w:rsid w:val="0055547E"/>
    <w:rsid w:val="00555F2F"/>
    <w:rsid w:val="00556D69"/>
    <w:rsid w:val="00556F88"/>
    <w:rsid w:val="005571A0"/>
    <w:rsid w:val="00557417"/>
    <w:rsid w:val="00561563"/>
    <w:rsid w:val="00561DF9"/>
    <w:rsid w:val="00562433"/>
    <w:rsid w:val="00562508"/>
    <w:rsid w:val="00562645"/>
    <w:rsid w:val="00562A9C"/>
    <w:rsid w:val="00562F77"/>
    <w:rsid w:val="00563480"/>
    <w:rsid w:val="0056370D"/>
    <w:rsid w:val="00563937"/>
    <w:rsid w:val="00563C5A"/>
    <w:rsid w:val="00564E13"/>
    <w:rsid w:val="005659D5"/>
    <w:rsid w:val="005665D5"/>
    <w:rsid w:val="00566CFF"/>
    <w:rsid w:val="00567876"/>
    <w:rsid w:val="00567A10"/>
    <w:rsid w:val="00567AC3"/>
    <w:rsid w:val="0057028D"/>
    <w:rsid w:val="0057120B"/>
    <w:rsid w:val="0057153C"/>
    <w:rsid w:val="00571791"/>
    <w:rsid w:val="00571F61"/>
    <w:rsid w:val="005727C2"/>
    <w:rsid w:val="0057295A"/>
    <w:rsid w:val="00572A40"/>
    <w:rsid w:val="00572EB6"/>
    <w:rsid w:val="005735A7"/>
    <w:rsid w:val="00573FE2"/>
    <w:rsid w:val="005759A0"/>
    <w:rsid w:val="00575CF9"/>
    <w:rsid w:val="00576001"/>
    <w:rsid w:val="005761E6"/>
    <w:rsid w:val="005763F6"/>
    <w:rsid w:val="0057699F"/>
    <w:rsid w:val="00576A43"/>
    <w:rsid w:val="0057743B"/>
    <w:rsid w:val="00580A9D"/>
    <w:rsid w:val="00580D40"/>
    <w:rsid w:val="00580D8C"/>
    <w:rsid w:val="00581630"/>
    <w:rsid w:val="00581653"/>
    <w:rsid w:val="00581AFB"/>
    <w:rsid w:val="00581DE4"/>
    <w:rsid w:val="005828E9"/>
    <w:rsid w:val="005830FF"/>
    <w:rsid w:val="005835A2"/>
    <w:rsid w:val="00584C83"/>
    <w:rsid w:val="00585E32"/>
    <w:rsid w:val="00586039"/>
    <w:rsid w:val="00587872"/>
    <w:rsid w:val="00587C1D"/>
    <w:rsid w:val="00587D93"/>
    <w:rsid w:val="005907F5"/>
    <w:rsid w:val="00590870"/>
    <w:rsid w:val="0059186F"/>
    <w:rsid w:val="005918F4"/>
    <w:rsid w:val="005922E5"/>
    <w:rsid w:val="0059250F"/>
    <w:rsid w:val="00592DC6"/>
    <w:rsid w:val="0059361F"/>
    <w:rsid w:val="00593A11"/>
    <w:rsid w:val="00594C94"/>
    <w:rsid w:val="00595780"/>
    <w:rsid w:val="00595DD5"/>
    <w:rsid w:val="005966AD"/>
    <w:rsid w:val="00596846"/>
    <w:rsid w:val="005968AF"/>
    <w:rsid w:val="00597914"/>
    <w:rsid w:val="005A0730"/>
    <w:rsid w:val="005A110F"/>
    <w:rsid w:val="005A1122"/>
    <w:rsid w:val="005A2BCC"/>
    <w:rsid w:val="005A3374"/>
    <w:rsid w:val="005A3B8D"/>
    <w:rsid w:val="005A5660"/>
    <w:rsid w:val="005A5D6E"/>
    <w:rsid w:val="005A6269"/>
    <w:rsid w:val="005A69CB"/>
    <w:rsid w:val="005A6B1A"/>
    <w:rsid w:val="005A777F"/>
    <w:rsid w:val="005A7D5A"/>
    <w:rsid w:val="005B0026"/>
    <w:rsid w:val="005B0902"/>
    <w:rsid w:val="005B09F9"/>
    <w:rsid w:val="005B2D29"/>
    <w:rsid w:val="005B2E37"/>
    <w:rsid w:val="005B2F5A"/>
    <w:rsid w:val="005B3B84"/>
    <w:rsid w:val="005B48C3"/>
    <w:rsid w:val="005B49E7"/>
    <w:rsid w:val="005B4DD8"/>
    <w:rsid w:val="005B5BD1"/>
    <w:rsid w:val="005B753A"/>
    <w:rsid w:val="005B775D"/>
    <w:rsid w:val="005C00DF"/>
    <w:rsid w:val="005C214C"/>
    <w:rsid w:val="005C2C5F"/>
    <w:rsid w:val="005C3330"/>
    <w:rsid w:val="005C4CC5"/>
    <w:rsid w:val="005C510B"/>
    <w:rsid w:val="005C51E3"/>
    <w:rsid w:val="005C547E"/>
    <w:rsid w:val="005C5CD1"/>
    <w:rsid w:val="005C608D"/>
    <w:rsid w:val="005C6615"/>
    <w:rsid w:val="005C740C"/>
    <w:rsid w:val="005C7C76"/>
    <w:rsid w:val="005C7EDD"/>
    <w:rsid w:val="005C7FEE"/>
    <w:rsid w:val="005D0017"/>
    <w:rsid w:val="005D04B4"/>
    <w:rsid w:val="005D04FD"/>
    <w:rsid w:val="005D08CF"/>
    <w:rsid w:val="005D1564"/>
    <w:rsid w:val="005D1635"/>
    <w:rsid w:val="005D181B"/>
    <w:rsid w:val="005D1E60"/>
    <w:rsid w:val="005D29F2"/>
    <w:rsid w:val="005D2E77"/>
    <w:rsid w:val="005D3FF4"/>
    <w:rsid w:val="005D4A93"/>
    <w:rsid w:val="005D50DF"/>
    <w:rsid w:val="005D5B90"/>
    <w:rsid w:val="005D7822"/>
    <w:rsid w:val="005D79EA"/>
    <w:rsid w:val="005E04CF"/>
    <w:rsid w:val="005E2514"/>
    <w:rsid w:val="005E6058"/>
    <w:rsid w:val="005E67B4"/>
    <w:rsid w:val="005E69AC"/>
    <w:rsid w:val="005E799F"/>
    <w:rsid w:val="005E7CD0"/>
    <w:rsid w:val="005E7F4B"/>
    <w:rsid w:val="005E7FDF"/>
    <w:rsid w:val="005F00FB"/>
    <w:rsid w:val="005F03CB"/>
    <w:rsid w:val="005F0D98"/>
    <w:rsid w:val="005F204A"/>
    <w:rsid w:val="005F21F2"/>
    <w:rsid w:val="005F31D0"/>
    <w:rsid w:val="005F3E14"/>
    <w:rsid w:val="005F46E7"/>
    <w:rsid w:val="005F4D76"/>
    <w:rsid w:val="005F5909"/>
    <w:rsid w:val="005F5A14"/>
    <w:rsid w:val="005F76EE"/>
    <w:rsid w:val="005F7846"/>
    <w:rsid w:val="006008EF"/>
    <w:rsid w:val="00600B23"/>
    <w:rsid w:val="00601F8F"/>
    <w:rsid w:val="00602E38"/>
    <w:rsid w:val="0060308F"/>
    <w:rsid w:val="00603AE7"/>
    <w:rsid w:val="00603D9F"/>
    <w:rsid w:val="006050A7"/>
    <w:rsid w:val="0060518D"/>
    <w:rsid w:val="00605FCB"/>
    <w:rsid w:val="00606150"/>
    <w:rsid w:val="006065B7"/>
    <w:rsid w:val="00607299"/>
    <w:rsid w:val="00607873"/>
    <w:rsid w:val="00607E14"/>
    <w:rsid w:val="0061030E"/>
    <w:rsid w:val="0061051F"/>
    <w:rsid w:val="006106AF"/>
    <w:rsid w:val="00610D3F"/>
    <w:rsid w:val="00611076"/>
    <w:rsid w:val="00611132"/>
    <w:rsid w:val="00612315"/>
    <w:rsid w:val="006136F3"/>
    <w:rsid w:val="0061491B"/>
    <w:rsid w:val="006159EB"/>
    <w:rsid w:val="00615B66"/>
    <w:rsid w:val="006163B7"/>
    <w:rsid w:val="006169BA"/>
    <w:rsid w:val="00616E91"/>
    <w:rsid w:val="00617BF7"/>
    <w:rsid w:val="00617BFB"/>
    <w:rsid w:val="00617DD1"/>
    <w:rsid w:val="00620384"/>
    <w:rsid w:val="006204D0"/>
    <w:rsid w:val="00620576"/>
    <w:rsid w:val="006206ED"/>
    <w:rsid w:val="00621DF3"/>
    <w:rsid w:val="006234D0"/>
    <w:rsid w:val="00623701"/>
    <w:rsid w:val="006242C6"/>
    <w:rsid w:val="006244C9"/>
    <w:rsid w:val="00624992"/>
    <w:rsid w:val="0062499B"/>
    <w:rsid w:val="0062539B"/>
    <w:rsid w:val="0062576F"/>
    <w:rsid w:val="006260BE"/>
    <w:rsid w:val="006265F2"/>
    <w:rsid w:val="006268FB"/>
    <w:rsid w:val="00627061"/>
    <w:rsid w:val="0062771F"/>
    <w:rsid w:val="00630DBB"/>
    <w:rsid w:val="006329A4"/>
    <w:rsid w:val="00632E52"/>
    <w:rsid w:val="00634B01"/>
    <w:rsid w:val="00634B8A"/>
    <w:rsid w:val="0063509C"/>
    <w:rsid w:val="0063515C"/>
    <w:rsid w:val="00635716"/>
    <w:rsid w:val="00635BB6"/>
    <w:rsid w:val="006365EF"/>
    <w:rsid w:val="006401FF"/>
    <w:rsid w:val="006407C8"/>
    <w:rsid w:val="00641471"/>
    <w:rsid w:val="0064155E"/>
    <w:rsid w:val="00641F88"/>
    <w:rsid w:val="006420F8"/>
    <w:rsid w:val="00642762"/>
    <w:rsid w:val="00643A40"/>
    <w:rsid w:val="00645443"/>
    <w:rsid w:val="006466B6"/>
    <w:rsid w:val="00646F77"/>
    <w:rsid w:val="006472C8"/>
    <w:rsid w:val="00647DD7"/>
    <w:rsid w:val="00651170"/>
    <w:rsid w:val="00651BC8"/>
    <w:rsid w:val="00652348"/>
    <w:rsid w:val="006527F9"/>
    <w:rsid w:val="006528B3"/>
    <w:rsid w:val="00652967"/>
    <w:rsid w:val="00652A56"/>
    <w:rsid w:val="006530BA"/>
    <w:rsid w:val="0065455F"/>
    <w:rsid w:val="00654779"/>
    <w:rsid w:val="006548F1"/>
    <w:rsid w:val="0065491A"/>
    <w:rsid w:val="006549AB"/>
    <w:rsid w:val="00654E4A"/>
    <w:rsid w:val="006555FB"/>
    <w:rsid w:val="00655608"/>
    <w:rsid w:val="00655D58"/>
    <w:rsid w:val="00656763"/>
    <w:rsid w:val="006570FA"/>
    <w:rsid w:val="00657386"/>
    <w:rsid w:val="006614BA"/>
    <w:rsid w:val="00662B30"/>
    <w:rsid w:val="00663224"/>
    <w:rsid w:val="006638C9"/>
    <w:rsid w:val="00663BE3"/>
    <w:rsid w:val="00665D97"/>
    <w:rsid w:val="0066627E"/>
    <w:rsid w:val="0066694B"/>
    <w:rsid w:val="00666EC7"/>
    <w:rsid w:val="0066702C"/>
    <w:rsid w:val="00667246"/>
    <w:rsid w:val="006679BF"/>
    <w:rsid w:val="00667C87"/>
    <w:rsid w:val="00671790"/>
    <w:rsid w:val="00671F3D"/>
    <w:rsid w:val="006720B2"/>
    <w:rsid w:val="006725B3"/>
    <w:rsid w:val="00673378"/>
    <w:rsid w:val="006737C2"/>
    <w:rsid w:val="00674695"/>
    <w:rsid w:val="006767FB"/>
    <w:rsid w:val="00677902"/>
    <w:rsid w:val="00682AC9"/>
    <w:rsid w:val="00682D47"/>
    <w:rsid w:val="0068328C"/>
    <w:rsid w:val="00683761"/>
    <w:rsid w:val="00684040"/>
    <w:rsid w:val="006854DD"/>
    <w:rsid w:val="006856C3"/>
    <w:rsid w:val="00685A7E"/>
    <w:rsid w:val="00687AD7"/>
    <w:rsid w:val="00690A63"/>
    <w:rsid w:val="00690E4D"/>
    <w:rsid w:val="00691096"/>
    <w:rsid w:val="0069196F"/>
    <w:rsid w:val="00692BF9"/>
    <w:rsid w:val="00692DDA"/>
    <w:rsid w:val="006949D5"/>
    <w:rsid w:val="00694B66"/>
    <w:rsid w:val="00694B7A"/>
    <w:rsid w:val="00695833"/>
    <w:rsid w:val="0069663E"/>
    <w:rsid w:val="00696A9F"/>
    <w:rsid w:val="00696F85"/>
    <w:rsid w:val="0069747A"/>
    <w:rsid w:val="00697DD4"/>
    <w:rsid w:val="006A07B6"/>
    <w:rsid w:val="006A1336"/>
    <w:rsid w:val="006A1913"/>
    <w:rsid w:val="006A1D96"/>
    <w:rsid w:val="006A23CD"/>
    <w:rsid w:val="006A368A"/>
    <w:rsid w:val="006A3D97"/>
    <w:rsid w:val="006A4992"/>
    <w:rsid w:val="006A4AC1"/>
    <w:rsid w:val="006A5538"/>
    <w:rsid w:val="006A62E7"/>
    <w:rsid w:val="006A6755"/>
    <w:rsid w:val="006A690C"/>
    <w:rsid w:val="006A6CFC"/>
    <w:rsid w:val="006A6EA2"/>
    <w:rsid w:val="006A7D65"/>
    <w:rsid w:val="006B0111"/>
    <w:rsid w:val="006B0811"/>
    <w:rsid w:val="006B0BA8"/>
    <w:rsid w:val="006B0E58"/>
    <w:rsid w:val="006B0F4D"/>
    <w:rsid w:val="006B19F7"/>
    <w:rsid w:val="006B1C9C"/>
    <w:rsid w:val="006B1CEB"/>
    <w:rsid w:val="006B1E65"/>
    <w:rsid w:val="006B1F53"/>
    <w:rsid w:val="006B288D"/>
    <w:rsid w:val="006B304E"/>
    <w:rsid w:val="006B3780"/>
    <w:rsid w:val="006B3C1C"/>
    <w:rsid w:val="006B5062"/>
    <w:rsid w:val="006B512F"/>
    <w:rsid w:val="006B5539"/>
    <w:rsid w:val="006B7590"/>
    <w:rsid w:val="006B75C5"/>
    <w:rsid w:val="006B785E"/>
    <w:rsid w:val="006C0A76"/>
    <w:rsid w:val="006C1B4A"/>
    <w:rsid w:val="006C216A"/>
    <w:rsid w:val="006C2C9A"/>
    <w:rsid w:val="006C2FEE"/>
    <w:rsid w:val="006C2FFB"/>
    <w:rsid w:val="006C31A4"/>
    <w:rsid w:val="006C3282"/>
    <w:rsid w:val="006C3A28"/>
    <w:rsid w:val="006C3FCB"/>
    <w:rsid w:val="006C4969"/>
    <w:rsid w:val="006C5CFD"/>
    <w:rsid w:val="006C5DBE"/>
    <w:rsid w:val="006C6176"/>
    <w:rsid w:val="006C6374"/>
    <w:rsid w:val="006C683C"/>
    <w:rsid w:val="006C6C4F"/>
    <w:rsid w:val="006C7301"/>
    <w:rsid w:val="006C7389"/>
    <w:rsid w:val="006D07C6"/>
    <w:rsid w:val="006D09A6"/>
    <w:rsid w:val="006D1877"/>
    <w:rsid w:val="006D346B"/>
    <w:rsid w:val="006D3686"/>
    <w:rsid w:val="006D4183"/>
    <w:rsid w:val="006D427B"/>
    <w:rsid w:val="006D4D0F"/>
    <w:rsid w:val="006D50C4"/>
    <w:rsid w:val="006D52F1"/>
    <w:rsid w:val="006D5807"/>
    <w:rsid w:val="006D5CEC"/>
    <w:rsid w:val="006D657E"/>
    <w:rsid w:val="006D722C"/>
    <w:rsid w:val="006E015A"/>
    <w:rsid w:val="006E105A"/>
    <w:rsid w:val="006E1F13"/>
    <w:rsid w:val="006E216C"/>
    <w:rsid w:val="006E2469"/>
    <w:rsid w:val="006E2CAD"/>
    <w:rsid w:val="006E2E1C"/>
    <w:rsid w:val="006E3185"/>
    <w:rsid w:val="006E3981"/>
    <w:rsid w:val="006E3BC9"/>
    <w:rsid w:val="006E4278"/>
    <w:rsid w:val="006E481B"/>
    <w:rsid w:val="006E4F57"/>
    <w:rsid w:val="006E511B"/>
    <w:rsid w:val="006E6842"/>
    <w:rsid w:val="006E7A4D"/>
    <w:rsid w:val="006F0A30"/>
    <w:rsid w:val="006F1992"/>
    <w:rsid w:val="006F30C4"/>
    <w:rsid w:val="006F3525"/>
    <w:rsid w:val="006F39EE"/>
    <w:rsid w:val="006F3B5E"/>
    <w:rsid w:val="006F3F09"/>
    <w:rsid w:val="006F54C0"/>
    <w:rsid w:val="006F5839"/>
    <w:rsid w:val="006F5A33"/>
    <w:rsid w:val="006F5E8C"/>
    <w:rsid w:val="006F5F0A"/>
    <w:rsid w:val="006F60C0"/>
    <w:rsid w:val="006F6D36"/>
    <w:rsid w:val="006F7BF6"/>
    <w:rsid w:val="00700E0E"/>
    <w:rsid w:val="007016CB"/>
    <w:rsid w:val="007028F8"/>
    <w:rsid w:val="00702995"/>
    <w:rsid w:val="00703F1D"/>
    <w:rsid w:val="0070446D"/>
    <w:rsid w:val="00704704"/>
    <w:rsid w:val="007062AD"/>
    <w:rsid w:val="00706FCB"/>
    <w:rsid w:val="00707F99"/>
    <w:rsid w:val="00712250"/>
    <w:rsid w:val="007125BA"/>
    <w:rsid w:val="007132B4"/>
    <w:rsid w:val="00713435"/>
    <w:rsid w:val="007138A0"/>
    <w:rsid w:val="00714AA0"/>
    <w:rsid w:val="007157D0"/>
    <w:rsid w:val="00715FD0"/>
    <w:rsid w:val="007161C6"/>
    <w:rsid w:val="0071636B"/>
    <w:rsid w:val="00716B16"/>
    <w:rsid w:val="00716CC5"/>
    <w:rsid w:val="00716FBE"/>
    <w:rsid w:val="0071764D"/>
    <w:rsid w:val="00720169"/>
    <w:rsid w:val="007205A3"/>
    <w:rsid w:val="00720D19"/>
    <w:rsid w:val="00721AE5"/>
    <w:rsid w:val="00721EB6"/>
    <w:rsid w:val="007221BF"/>
    <w:rsid w:val="00722CFB"/>
    <w:rsid w:val="007235B1"/>
    <w:rsid w:val="007235FE"/>
    <w:rsid w:val="007236EC"/>
    <w:rsid w:val="0072439B"/>
    <w:rsid w:val="007243D7"/>
    <w:rsid w:val="007244CC"/>
    <w:rsid w:val="00724C71"/>
    <w:rsid w:val="00724FDD"/>
    <w:rsid w:val="0072526D"/>
    <w:rsid w:val="007277AF"/>
    <w:rsid w:val="00730BC6"/>
    <w:rsid w:val="00731EF3"/>
    <w:rsid w:val="007321FB"/>
    <w:rsid w:val="00732983"/>
    <w:rsid w:val="0073390E"/>
    <w:rsid w:val="0073443B"/>
    <w:rsid w:val="00734E8A"/>
    <w:rsid w:val="007353A4"/>
    <w:rsid w:val="00735570"/>
    <w:rsid w:val="00735AB6"/>
    <w:rsid w:val="0073799B"/>
    <w:rsid w:val="0074123F"/>
    <w:rsid w:val="00741989"/>
    <w:rsid w:val="007425F4"/>
    <w:rsid w:val="007453FA"/>
    <w:rsid w:val="0074562B"/>
    <w:rsid w:val="00745B58"/>
    <w:rsid w:val="00745FB2"/>
    <w:rsid w:val="00746F56"/>
    <w:rsid w:val="007470CA"/>
    <w:rsid w:val="007472C6"/>
    <w:rsid w:val="00750288"/>
    <w:rsid w:val="00750EB4"/>
    <w:rsid w:val="007521AD"/>
    <w:rsid w:val="00752C1F"/>
    <w:rsid w:val="0075340B"/>
    <w:rsid w:val="00753FA2"/>
    <w:rsid w:val="007545B5"/>
    <w:rsid w:val="00754856"/>
    <w:rsid w:val="00754FBE"/>
    <w:rsid w:val="00755960"/>
    <w:rsid w:val="00756503"/>
    <w:rsid w:val="00762083"/>
    <w:rsid w:val="0076209B"/>
    <w:rsid w:val="00762660"/>
    <w:rsid w:val="00762B0F"/>
    <w:rsid w:val="00763C26"/>
    <w:rsid w:val="00764015"/>
    <w:rsid w:val="007644FC"/>
    <w:rsid w:val="007659B0"/>
    <w:rsid w:val="00765D8F"/>
    <w:rsid w:val="00765E67"/>
    <w:rsid w:val="00766386"/>
    <w:rsid w:val="0076672D"/>
    <w:rsid w:val="0076753F"/>
    <w:rsid w:val="0076772A"/>
    <w:rsid w:val="00767A77"/>
    <w:rsid w:val="00770082"/>
    <w:rsid w:val="00770CF2"/>
    <w:rsid w:val="00770DC6"/>
    <w:rsid w:val="00770F4E"/>
    <w:rsid w:val="0077250C"/>
    <w:rsid w:val="00772654"/>
    <w:rsid w:val="007741E2"/>
    <w:rsid w:val="0077448E"/>
    <w:rsid w:val="007752E0"/>
    <w:rsid w:val="00775571"/>
    <w:rsid w:val="007758B7"/>
    <w:rsid w:val="007762BD"/>
    <w:rsid w:val="007768B3"/>
    <w:rsid w:val="00776B49"/>
    <w:rsid w:val="007801F3"/>
    <w:rsid w:val="00780AEB"/>
    <w:rsid w:val="00780EB4"/>
    <w:rsid w:val="00781C7C"/>
    <w:rsid w:val="007821D7"/>
    <w:rsid w:val="00782608"/>
    <w:rsid w:val="0078281E"/>
    <w:rsid w:val="00783138"/>
    <w:rsid w:val="0078335F"/>
    <w:rsid w:val="00783AB8"/>
    <w:rsid w:val="007840C7"/>
    <w:rsid w:val="00784411"/>
    <w:rsid w:val="007847FF"/>
    <w:rsid w:val="00784889"/>
    <w:rsid w:val="00784F93"/>
    <w:rsid w:val="00786F85"/>
    <w:rsid w:val="00787601"/>
    <w:rsid w:val="00787BB6"/>
    <w:rsid w:val="00791039"/>
    <w:rsid w:val="007918AD"/>
    <w:rsid w:val="00792386"/>
    <w:rsid w:val="00792A48"/>
    <w:rsid w:val="00793004"/>
    <w:rsid w:val="00793F66"/>
    <w:rsid w:val="00794CB7"/>
    <w:rsid w:val="00795405"/>
    <w:rsid w:val="00795A78"/>
    <w:rsid w:val="00795E95"/>
    <w:rsid w:val="00796620"/>
    <w:rsid w:val="007A2504"/>
    <w:rsid w:val="007A263B"/>
    <w:rsid w:val="007A3635"/>
    <w:rsid w:val="007A3C9F"/>
    <w:rsid w:val="007A6CE0"/>
    <w:rsid w:val="007A770D"/>
    <w:rsid w:val="007A795B"/>
    <w:rsid w:val="007B05E9"/>
    <w:rsid w:val="007B0D4F"/>
    <w:rsid w:val="007B0E82"/>
    <w:rsid w:val="007B142D"/>
    <w:rsid w:val="007B2FF0"/>
    <w:rsid w:val="007B30ED"/>
    <w:rsid w:val="007B3604"/>
    <w:rsid w:val="007B3B53"/>
    <w:rsid w:val="007B430B"/>
    <w:rsid w:val="007B459A"/>
    <w:rsid w:val="007B478C"/>
    <w:rsid w:val="007B4F18"/>
    <w:rsid w:val="007B5064"/>
    <w:rsid w:val="007B5543"/>
    <w:rsid w:val="007B5975"/>
    <w:rsid w:val="007B62B9"/>
    <w:rsid w:val="007B6D7B"/>
    <w:rsid w:val="007B7609"/>
    <w:rsid w:val="007C00B5"/>
    <w:rsid w:val="007C02BB"/>
    <w:rsid w:val="007C13C1"/>
    <w:rsid w:val="007C1789"/>
    <w:rsid w:val="007C27FB"/>
    <w:rsid w:val="007C2AB1"/>
    <w:rsid w:val="007C2EA3"/>
    <w:rsid w:val="007C3032"/>
    <w:rsid w:val="007C392B"/>
    <w:rsid w:val="007C3B41"/>
    <w:rsid w:val="007C4D7F"/>
    <w:rsid w:val="007C4ED0"/>
    <w:rsid w:val="007C5124"/>
    <w:rsid w:val="007C59EA"/>
    <w:rsid w:val="007C69EB"/>
    <w:rsid w:val="007D10F4"/>
    <w:rsid w:val="007D112B"/>
    <w:rsid w:val="007D1308"/>
    <w:rsid w:val="007D135A"/>
    <w:rsid w:val="007D13FC"/>
    <w:rsid w:val="007D16A0"/>
    <w:rsid w:val="007D19F9"/>
    <w:rsid w:val="007D1CEA"/>
    <w:rsid w:val="007D1D99"/>
    <w:rsid w:val="007D3BDB"/>
    <w:rsid w:val="007D3E26"/>
    <w:rsid w:val="007D4A6A"/>
    <w:rsid w:val="007D5D48"/>
    <w:rsid w:val="007D60BD"/>
    <w:rsid w:val="007D6BE9"/>
    <w:rsid w:val="007D6F42"/>
    <w:rsid w:val="007D76F6"/>
    <w:rsid w:val="007E084C"/>
    <w:rsid w:val="007E1D04"/>
    <w:rsid w:val="007E2157"/>
    <w:rsid w:val="007E24BE"/>
    <w:rsid w:val="007E3E3D"/>
    <w:rsid w:val="007E573D"/>
    <w:rsid w:val="007E59B6"/>
    <w:rsid w:val="007E5BE1"/>
    <w:rsid w:val="007E6224"/>
    <w:rsid w:val="007E6A45"/>
    <w:rsid w:val="007E7506"/>
    <w:rsid w:val="007E7C4C"/>
    <w:rsid w:val="007F0245"/>
    <w:rsid w:val="007F0D78"/>
    <w:rsid w:val="007F365D"/>
    <w:rsid w:val="007F41A3"/>
    <w:rsid w:val="007F5297"/>
    <w:rsid w:val="007F5BF7"/>
    <w:rsid w:val="007F5FB4"/>
    <w:rsid w:val="007F703D"/>
    <w:rsid w:val="007F7635"/>
    <w:rsid w:val="007F7ACC"/>
    <w:rsid w:val="00801E5F"/>
    <w:rsid w:val="00802258"/>
    <w:rsid w:val="008025CB"/>
    <w:rsid w:val="00803970"/>
    <w:rsid w:val="00803979"/>
    <w:rsid w:val="00803C14"/>
    <w:rsid w:val="00804132"/>
    <w:rsid w:val="0080448C"/>
    <w:rsid w:val="00804770"/>
    <w:rsid w:val="00804AC2"/>
    <w:rsid w:val="008056EE"/>
    <w:rsid w:val="00805FA8"/>
    <w:rsid w:val="00805FB2"/>
    <w:rsid w:val="00806916"/>
    <w:rsid w:val="00806E9B"/>
    <w:rsid w:val="0081113A"/>
    <w:rsid w:val="00811D17"/>
    <w:rsid w:val="00811F2C"/>
    <w:rsid w:val="00812798"/>
    <w:rsid w:val="00812DA9"/>
    <w:rsid w:val="00814572"/>
    <w:rsid w:val="00814953"/>
    <w:rsid w:val="00814993"/>
    <w:rsid w:val="008160AF"/>
    <w:rsid w:val="008169E8"/>
    <w:rsid w:val="00817A40"/>
    <w:rsid w:val="00820515"/>
    <w:rsid w:val="00820D84"/>
    <w:rsid w:val="00821DAB"/>
    <w:rsid w:val="00822949"/>
    <w:rsid w:val="00822E60"/>
    <w:rsid w:val="008238DA"/>
    <w:rsid w:val="00823C8D"/>
    <w:rsid w:val="008252C4"/>
    <w:rsid w:val="008257BB"/>
    <w:rsid w:val="00825892"/>
    <w:rsid w:val="008259B5"/>
    <w:rsid w:val="00825FD1"/>
    <w:rsid w:val="008265CF"/>
    <w:rsid w:val="00826CE8"/>
    <w:rsid w:val="00826E7F"/>
    <w:rsid w:val="00827290"/>
    <w:rsid w:val="00827550"/>
    <w:rsid w:val="008303A0"/>
    <w:rsid w:val="00830FB6"/>
    <w:rsid w:val="0083261E"/>
    <w:rsid w:val="00832CE7"/>
    <w:rsid w:val="0083302A"/>
    <w:rsid w:val="008334E9"/>
    <w:rsid w:val="00834853"/>
    <w:rsid w:val="00835203"/>
    <w:rsid w:val="008353F2"/>
    <w:rsid w:val="008359B8"/>
    <w:rsid w:val="008359F6"/>
    <w:rsid w:val="00836832"/>
    <w:rsid w:val="008368B0"/>
    <w:rsid w:val="00836A23"/>
    <w:rsid w:val="008408AB"/>
    <w:rsid w:val="00841B33"/>
    <w:rsid w:val="00841F7E"/>
    <w:rsid w:val="0084215A"/>
    <w:rsid w:val="00842DA2"/>
    <w:rsid w:val="0084346E"/>
    <w:rsid w:val="008445FD"/>
    <w:rsid w:val="008450A6"/>
    <w:rsid w:val="0084533D"/>
    <w:rsid w:val="00845488"/>
    <w:rsid w:val="00845817"/>
    <w:rsid w:val="00846771"/>
    <w:rsid w:val="008519CE"/>
    <w:rsid w:val="00851E1E"/>
    <w:rsid w:val="00852980"/>
    <w:rsid w:val="008529F7"/>
    <w:rsid w:val="00852FA1"/>
    <w:rsid w:val="0085307D"/>
    <w:rsid w:val="008531EA"/>
    <w:rsid w:val="00853BB5"/>
    <w:rsid w:val="00853E48"/>
    <w:rsid w:val="0085528C"/>
    <w:rsid w:val="0085530A"/>
    <w:rsid w:val="00855835"/>
    <w:rsid w:val="0085627E"/>
    <w:rsid w:val="00856C15"/>
    <w:rsid w:val="00856F0D"/>
    <w:rsid w:val="008570E1"/>
    <w:rsid w:val="00857A62"/>
    <w:rsid w:val="00857E64"/>
    <w:rsid w:val="00860398"/>
    <w:rsid w:val="008604FC"/>
    <w:rsid w:val="008620D6"/>
    <w:rsid w:val="0086268A"/>
    <w:rsid w:val="00862CC8"/>
    <w:rsid w:val="00863104"/>
    <w:rsid w:val="008632D1"/>
    <w:rsid w:val="00863462"/>
    <w:rsid w:val="00863803"/>
    <w:rsid w:val="00863EFD"/>
    <w:rsid w:val="00863F91"/>
    <w:rsid w:val="0086447E"/>
    <w:rsid w:val="00864495"/>
    <w:rsid w:val="008648A2"/>
    <w:rsid w:val="00865D4B"/>
    <w:rsid w:val="00866343"/>
    <w:rsid w:val="008663F7"/>
    <w:rsid w:val="00866874"/>
    <w:rsid w:val="008703AD"/>
    <w:rsid w:val="00870828"/>
    <w:rsid w:val="00871108"/>
    <w:rsid w:val="00873988"/>
    <w:rsid w:val="008749E0"/>
    <w:rsid w:val="00875034"/>
    <w:rsid w:val="00875070"/>
    <w:rsid w:val="0087632A"/>
    <w:rsid w:val="008765BD"/>
    <w:rsid w:val="00876D5C"/>
    <w:rsid w:val="0088076F"/>
    <w:rsid w:val="00880BFA"/>
    <w:rsid w:val="00881287"/>
    <w:rsid w:val="00881C25"/>
    <w:rsid w:val="0088230D"/>
    <w:rsid w:val="00883ECC"/>
    <w:rsid w:val="00884E0A"/>
    <w:rsid w:val="008855FB"/>
    <w:rsid w:val="0088611E"/>
    <w:rsid w:val="008866E4"/>
    <w:rsid w:val="008867E9"/>
    <w:rsid w:val="00886F73"/>
    <w:rsid w:val="00887156"/>
    <w:rsid w:val="008874BD"/>
    <w:rsid w:val="008874CE"/>
    <w:rsid w:val="0089058A"/>
    <w:rsid w:val="008911B0"/>
    <w:rsid w:val="008914AD"/>
    <w:rsid w:val="00893E7A"/>
    <w:rsid w:val="00894466"/>
    <w:rsid w:val="00895374"/>
    <w:rsid w:val="0089753B"/>
    <w:rsid w:val="0089757D"/>
    <w:rsid w:val="00897733"/>
    <w:rsid w:val="00897BB5"/>
    <w:rsid w:val="00897F01"/>
    <w:rsid w:val="008A0249"/>
    <w:rsid w:val="008A04E8"/>
    <w:rsid w:val="008A13B9"/>
    <w:rsid w:val="008A1D27"/>
    <w:rsid w:val="008A1D33"/>
    <w:rsid w:val="008A1E6E"/>
    <w:rsid w:val="008A2729"/>
    <w:rsid w:val="008A2E78"/>
    <w:rsid w:val="008A38BF"/>
    <w:rsid w:val="008A3D3E"/>
    <w:rsid w:val="008A4910"/>
    <w:rsid w:val="008A4A07"/>
    <w:rsid w:val="008A4E3A"/>
    <w:rsid w:val="008A617F"/>
    <w:rsid w:val="008A65A7"/>
    <w:rsid w:val="008B0A2E"/>
    <w:rsid w:val="008B0AE0"/>
    <w:rsid w:val="008B1124"/>
    <w:rsid w:val="008B1161"/>
    <w:rsid w:val="008B12B6"/>
    <w:rsid w:val="008B1C4D"/>
    <w:rsid w:val="008B217E"/>
    <w:rsid w:val="008B2288"/>
    <w:rsid w:val="008B25DC"/>
    <w:rsid w:val="008B26ED"/>
    <w:rsid w:val="008B3CEB"/>
    <w:rsid w:val="008B6526"/>
    <w:rsid w:val="008B7191"/>
    <w:rsid w:val="008C0433"/>
    <w:rsid w:val="008C0695"/>
    <w:rsid w:val="008C09C9"/>
    <w:rsid w:val="008C0CDC"/>
    <w:rsid w:val="008C23E4"/>
    <w:rsid w:val="008C2A9A"/>
    <w:rsid w:val="008C38B3"/>
    <w:rsid w:val="008C3DC7"/>
    <w:rsid w:val="008C5549"/>
    <w:rsid w:val="008C55F5"/>
    <w:rsid w:val="008C638D"/>
    <w:rsid w:val="008C689B"/>
    <w:rsid w:val="008C78D3"/>
    <w:rsid w:val="008D03C1"/>
    <w:rsid w:val="008D0A2B"/>
    <w:rsid w:val="008D1111"/>
    <w:rsid w:val="008D1481"/>
    <w:rsid w:val="008D1558"/>
    <w:rsid w:val="008D2C98"/>
    <w:rsid w:val="008D3686"/>
    <w:rsid w:val="008D3EF9"/>
    <w:rsid w:val="008D426F"/>
    <w:rsid w:val="008D4390"/>
    <w:rsid w:val="008D4981"/>
    <w:rsid w:val="008D5616"/>
    <w:rsid w:val="008D5CE1"/>
    <w:rsid w:val="008E02FB"/>
    <w:rsid w:val="008E137A"/>
    <w:rsid w:val="008E1382"/>
    <w:rsid w:val="008E1CB5"/>
    <w:rsid w:val="008E1EA3"/>
    <w:rsid w:val="008E1FDB"/>
    <w:rsid w:val="008E35D1"/>
    <w:rsid w:val="008E414F"/>
    <w:rsid w:val="008E4FC1"/>
    <w:rsid w:val="008E5459"/>
    <w:rsid w:val="008E5511"/>
    <w:rsid w:val="008E5539"/>
    <w:rsid w:val="008E62D1"/>
    <w:rsid w:val="008E71EE"/>
    <w:rsid w:val="008F06BF"/>
    <w:rsid w:val="008F0E43"/>
    <w:rsid w:val="008F23E5"/>
    <w:rsid w:val="008F2546"/>
    <w:rsid w:val="008F2FF8"/>
    <w:rsid w:val="008F333F"/>
    <w:rsid w:val="008F40AB"/>
    <w:rsid w:val="008F469B"/>
    <w:rsid w:val="008F4987"/>
    <w:rsid w:val="008F53EE"/>
    <w:rsid w:val="008F6183"/>
    <w:rsid w:val="008F6744"/>
    <w:rsid w:val="008F67E1"/>
    <w:rsid w:val="008F6BC6"/>
    <w:rsid w:val="008F7C25"/>
    <w:rsid w:val="008F7E7F"/>
    <w:rsid w:val="00900A7E"/>
    <w:rsid w:val="00900B29"/>
    <w:rsid w:val="00900F4D"/>
    <w:rsid w:val="009029C0"/>
    <w:rsid w:val="00902A1E"/>
    <w:rsid w:val="00902D14"/>
    <w:rsid w:val="00902E71"/>
    <w:rsid w:val="009032DA"/>
    <w:rsid w:val="0090349F"/>
    <w:rsid w:val="00903A9A"/>
    <w:rsid w:val="00903DAF"/>
    <w:rsid w:val="00904156"/>
    <w:rsid w:val="00904193"/>
    <w:rsid w:val="0090431F"/>
    <w:rsid w:val="00904DF2"/>
    <w:rsid w:val="0090584D"/>
    <w:rsid w:val="00905B98"/>
    <w:rsid w:val="009066C5"/>
    <w:rsid w:val="0090675E"/>
    <w:rsid w:val="00907A7A"/>
    <w:rsid w:val="00907C3C"/>
    <w:rsid w:val="00907D4C"/>
    <w:rsid w:val="00907F3D"/>
    <w:rsid w:val="009100A3"/>
    <w:rsid w:val="00910848"/>
    <w:rsid w:val="009110AC"/>
    <w:rsid w:val="00911532"/>
    <w:rsid w:val="0091203B"/>
    <w:rsid w:val="009124F5"/>
    <w:rsid w:val="00912849"/>
    <w:rsid w:val="00913192"/>
    <w:rsid w:val="00913E2C"/>
    <w:rsid w:val="009145B3"/>
    <w:rsid w:val="00915030"/>
    <w:rsid w:val="00916DEA"/>
    <w:rsid w:val="009170DC"/>
    <w:rsid w:val="009171D9"/>
    <w:rsid w:val="00917FC1"/>
    <w:rsid w:val="00920DF6"/>
    <w:rsid w:val="0092194A"/>
    <w:rsid w:val="0092373B"/>
    <w:rsid w:val="00923BFA"/>
    <w:rsid w:val="009246D3"/>
    <w:rsid w:val="00924D5B"/>
    <w:rsid w:val="00926720"/>
    <w:rsid w:val="00926BE9"/>
    <w:rsid w:val="00927391"/>
    <w:rsid w:val="00930DF1"/>
    <w:rsid w:val="00930FD0"/>
    <w:rsid w:val="00931432"/>
    <w:rsid w:val="00931801"/>
    <w:rsid w:val="00931B53"/>
    <w:rsid w:val="00932BD5"/>
    <w:rsid w:val="0093474F"/>
    <w:rsid w:val="00934ADB"/>
    <w:rsid w:val="00935709"/>
    <w:rsid w:val="009365DE"/>
    <w:rsid w:val="00936B14"/>
    <w:rsid w:val="00937F1A"/>
    <w:rsid w:val="00940222"/>
    <w:rsid w:val="0094363A"/>
    <w:rsid w:val="00943FDD"/>
    <w:rsid w:val="009454DF"/>
    <w:rsid w:val="009518D6"/>
    <w:rsid w:val="00951A74"/>
    <w:rsid w:val="00952990"/>
    <w:rsid w:val="00952F5F"/>
    <w:rsid w:val="009530FD"/>
    <w:rsid w:val="00953C38"/>
    <w:rsid w:val="00956D89"/>
    <w:rsid w:val="00957056"/>
    <w:rsid w:val="009571D3"/>
    <w:rsid w:val="009576C7"/>
    <w:rsid w:val="00957DC5"/>
    <w:rsid w:val="0096062A"/>
    <w:rsid w:val="0096071F"/>
    <w:rsid w:val="00961C80"/>
    <w:rsid w:val="00962B4C"/>
    <w:rsid w:val="0096326B"/>
    <w:rsid w:val="00963B4C"/>
    <w:rsid w:val="0096450B"/>
    <w:rsid w:val="00964ACC"/>
    <w:rsid w:val="00970506"/>
    <w:rsid w:val="00970A56"/>
    <w:rsid w:val="0097115E"/>
    <w:rsid w:val="009714C2"/>
    <w:rsid w:val="00971D38"/>
    <w:rsid w:val="00971D68"/>
    <w:rsid w:val="009722A8"/>
    <w:rsid w:val="00972B55"/>
    <w:rsid w:val="00973249"/>
    <w:rsid w:val="00973F55"/>
    <w:rsid w:val="00975594"/>
    <w:rsid w:val="0097667F"/>
    <w:rsid w:val="00976A39"/>
    <w:rsid w:val="00977717"/>
    <w:rsid w:val="00981714"/>
    <w:rsid w:val="00981829"/>
    <w:rsid w:val="00981A41"/>
    <w:rsid w:val="00981AA2"/>
    <w:rsid w:val="00982C16"/>
    <w:rsid w:val="009831F3"/>
    <w:rsid w:val="009831FF"/>
    <w:rsid w:val="00983B02"/>
    <w:rsid w:val="009855D4"/>
    <w:rsid w:val="0098592E"/>
    <w:rsid w:val="00986112"/>
    <w:rsid w:val="00986C9A"/>
    <w:rsid w:val="00986FEC"/>
    <w:rsid w:val="009874DE"/>
    <w:rsid w:val="00990A37"/>
    <w:rsid w:val="00990B15"/>
    <w:rsid w:val="00990F57"/>
    <w:rsid w:val="00991FC7"/>
    <w:rsid w:val="00992928"/>
    <w:rsid w:val="009929C1"/>
    <w:rsid w:val="00993E85"/>
    <w:rsid w:val="009954F7"/>
    <w:rsid w:val="00996746"/>
    <w:rsid w:val="00997150"/>
    <w:rsid w:val="009A015C"/>
    <w:rsid w:val="009A218A"/>
    <w:rsid w:val="009A57F8"/>
    <w:rsid w:val="009B02BA"/>
    <w:rsid w:val="009B10C8"/>
    <w:rsid w:val="009B13EF"/>
    <w:rsid w:val="009B1905"/>
    <w:rsid w:val="009B20B6"/>
    <w:rsid w:val="009B3977"/>
    <w:rsid w:val="009B3ABF"/>
    <w:rsid w:val="009B4678"/>
    <w:rsid w:val="009B5104"/>
    <w:rsid w:val="009B55E4"/>
    <w:rsid w:val="009B5FC7"/>
    <w:rsid w:val="009B645C"/>
    <w:rsid w:val="009B7325"/>
    <w:rsid w:val="009B7B12"/>
    <w:rsid w:val="009C0257"/>
    <w:rsid w:val="009C12FB"/>
    <w:rsid w:val="009C1659"/>
    <w:rsid w:val="009C17B0"/>
    <w:rsid w:val="009C2046"/>
    <w:rsid w:val="009C20FE"/>
    <w:rsid w:val="009C2293"/>
    <w:rsid w:val="009C3BAA"/>
    <w:rsid w:val="009C4304"/>
    <w:rsid w:val="009C43BA"/>
    <w:rsid w:val="009C464F"/>
    <w:rsid w:val="009C5154"/>
    <w:rsid w:val="009C53CC"/>
    <w:rsid w:val="009C5890"/>
    <w:rsid w:val="009C597D"/>
    <w:rsid w:val="009C6379"/>
    <w:rsid w:val="009C66E9"/>
    <w:rsid w:val="009C681B"/>
    <w:rsid w:val="009C7B4A"/>
    <w:rsid w:val="009D0435"/>
    <w:rsid w:val="009D1004"/>
    <w:rsid w:val="009D100C"/>
    <w:rsid w:val="009D1A83"/>
    <w:rsid w:val="009D219A"/>
    <w:rsid w:val="009D318B"/>
    <w:rsid w:val="009D32DB"/>
    <w:rsid w:val="009D3541"/>
    <w:rsid w:val="009D3B26"/>
    <w:rsid w:val="009D3FFD"/>
    <w:rsid w:val="009D4A5A"/>
    <w:rsid w:val="009D4B31"/>
    <w:rsid w:val="009D59B4"/>
    <w:rsid w:val="009D6885"/>
    <w:rsid w:val="009D6F6C"/>
    <w:rsid w:val="009D7B2E"/>
    <w:rsid w:val="009E0F11"/>
    <w:rsid w:val="009E1520"/>
    <w:rsid w:val="009E29D9"/>
    <w:rsid w:val="009E39F4"/>
    <w:rsid w:val="009E3AEF"/>
    <w:rsid w:val="009E55AC"/>
    <w:rsid w:val="009E6DEA"/>
    <w:rsid w:val="009E7267"/>
    <w:rsid w:val="009F0156"/>
    <w:rsid w:val="009F0991"/>
    <w:rsid w:val="009F0EFD"/>
    <w:rsid w:val="009F1589"/>
    <w:rsid w:val="009F17FE"/>
    <w:rsid w:val="009F1884"/>
    <w:rsid w:val="009F18CA"/>
    <w:rsid w:val="009F2CC1"/>
    <w:rsid w:val="009F3C82"/>
    <w:rsid w:val="009F4FC8"/>
    <w:rsid w:val="009F6688"/>
    <w:rsid w:val="009F67B3"/>
    <w:rsid w:val="009F6881"/>
    <w:rsid w:val="009F77B7"/>
    <w:rsid w:val="00A00100"/>
    <w:rsid w:val="00A00631"/>
    <w:rsid w:val="00A00A11"/>
    <w:rsid w:val="00A00E01"/>
    <w:rsid w:val="00A028E1"/>
    <w:rsid w:val="00A02F51"/>
    <w:rsid w:val="00A03CD6"/>
    <w:rsid w:val="00A03E87"/>
    <w:rsid w:val="00A040CA"/>
    <w:rsid w:val="00A055AF"/>
    <w:rsid w:val="00A06413"/>
    <w:rsid w:val="00A0740E"/>
    <w:rsid w:val="00A10092"/>
    <w:rsid w:val="00A1071B"/>
    <w:rsid w:val="00A107C5"/>
    <w:rsid w:val="00A11B5F"/>
    <w:rsid w:val="00A1279B"/>
    <w:rsid w:val="00A133AB"/>
    <w:rsid w:val="00A13652"/>
    <w:rsid w:val="00A13AD6"/>
    <w:rsid w:val="00A13BC5"/>
    <w:rsid w:val="00A15099"/>
    <w:rsid w:val="00A1533D"/>
    <w:rsid w:val="00A17949"/>
    <w:rsid w:val="00A17BD2"/>
    <w:rsid w:val="00A2043D"/>
    <w:rsid w:val="00A20C0C"/>
    <w:rsid w:val="00A218FA"/>
    <w:rsid w:val="00A21D88"/>
    <w:rsid w:val="00A222DE"/>
    <w:rsid w:val="00A22B1D"/>
    <w:rsid w:val="00A238B9"/>
    <w:rsid w:val="00A23BCF"/>
    <w:rsid w:val="00A23FC0"/>
    <w:rsid w:val="00A23FC5"/>
    <w:rsid w:val="00A24F56"/>
    <w:rsid w:val="00A25DA8"/>
    <w:rsid w:val="00A272B9"/>
    <w:rsid w:val="00A30219"/>
    <w:rsid w:val="00A3095B"/>
    <w:rsid w:val="00A30C37"/>
    <w:rsid w:val="00A31B09"/>
    <w:rsid w:val="00A3229E"/>
    <w:rsid w:val="00A325B9"/>
    <w:rsid w:val="00A33934"/>
    <w:rsid w:val="00A33B0C"/>
    <w:rsid w:val="00A33DD3"/>
    <w:rsid w:val="00A33DE4"/>
    <w:rsid w:val="00A34019"/>
    <w:rsid w:val="00A3425B"/>
    <w:rsid w:val="00A3658A"/>
    <w:rsid w:val="00A36ADF"/>
    <w:rsid w:val="00A36BB5"/>
    <w:rsid w:val="00A36D01"/>
    <w:rsid w:val="00A371BD"/>
    <w:rsid w:val="00A371DA"/>
    <w:rsid w:val="00A37233"/>
    <w:rsid w:val="00A37D70"/>
    <w:rsid w:val="00A37E6D"/>
    <w:rsid w:val="00A40007"/>
    <w:rsid w:val="00A4048B"/>
    <w:rsid w:val="00A40ED3"/>
    <w:rsid w:val="00A4120B"/>
    <w:rsid w:val="00A41416"/>
    <w:rsid w:val="00A414D7"/>
    <w:rsid w:val="00A42A3C"/>
    <w:rsid w:val="00A42B57"/>
    <w:rsid w:val="00A42B73"/>
    <w:rsid w:val="00A43128"/>
    <w:rsid w:val="00A4352C"/>
    <w:rsid w:val="00A436A2"/>
    <w:rsid w:val="00A437D2"/>
    <w:rsid w:val="00A43E85"/>
    <w:rsid w:val="00A44937"/>
    <w:rsid w:val="00A4519B"/>
    <w:rsid w:val="00A451EA"/>
    <w:rsid w:val="00A453CC"/>
    <w:rsid w:val="00A45DC2"/>
    <w:rsid w:val="00A4689B"/>
    <w:rsid w:val="00A46C65"/>
    <w:rsid w:val="00A46F74"/>
    <w:rsid w:val="00A504BF"/>
    <w:rsid w:val="00A5085D"/>
    <w:rsid w:val="00A5133D"/>
    <w:rsid w:val="00A51B90"/>
    <w:rsid w:val="00A527D6"/>
    <w:rsid w:val="00A53370"/>
    <w:rsid w:val="00A53C4C"/>
    <w:rsid w:val="00A544B6"/>
    <w:rsid w:val="00A56C27"/>
    <w:rsid w:val="00A57B16"/>
    <w:rsid w:val="00A57D7D"/>
    <w:rsid w:val="00A603B7"/>
    <w:rsid w:val="00A60664"/>
    <w:rsid w:val="00A6186D"/>
    <w:rsid w:val="00A61A40"/>
    <w:rsid w:val="00A61BD8"/>
    <w:rsid w:val="00A6261B"/>
    <w:rsid w:val="00A633DC"/>
    <w:rsid w:val="00A634E9"/>
    <w:rsid w:val="00A63B00"/>
    <w:rsid w:val="00A63B5B"/>
    <w:rsid w:val="00A63C61"/>
    <w:rsid w:val="00A65F41"/>
    <w:rsid w:val="00A6653F"/>
    <w:rsid w:val="00A66F66"/>
    <w:rsid w:val="00A66FBE"/>
    <w:rsid w:val="00A67795"/>
    <w:rsid w:val="00A679BC"/>
    <w:rsid w:val="00A70A7A"/>
    <w:rsid w:val="00A71F9A"/>
    <w:rsid w:val="00A72945"/>
    <w:rsid w:val="00A73618"/>
    <w:rsid w:val="00A7434B"/>
    <w:rsid w:val="00A74690"/>
    <w:rsid w:val="00A74CC4"/>
    <w:rsid w:val="00A757C1"/>
    <w:rsid w:val="00A7594C"/>
    <w:rsid w:val="00A75C71"/>
    <w:rsid w:val="00A76631"/>
    <w:rsid w:val="00A76BE6"/>
    <w:rsid w:val="00A77537"/>
    <w:rsid w:val="00A77B76"/>
    <w:rsid w:val="00A80821"/>
    <w:rsid w:val="00A80BF5"/>
    <w:rsid w:val="00A82352"/>
    <w:rsid w:val="00A82E62"/>
    <w:rsid w:val="00A8302E"/>
    <w:rsid w:val="00A83285"/>
    <w:rsid w:val="00A83B09"/>
    <w:rsid w:val="00A841E5"/>
    <w:rsid w:val="00A84212"/>
    <w:rsid w:val="00A849BF"/>
    <w:rsid w:val="00A85A60"/>
    <w:rsid w:val="00A86E2B"/>
    <w:rsid w:val="00A876F6"/>
    <w:rsid w:val="00A87E73"/>
    <w:rsid w:val="00A910EE"/>
    <w:rsid w:val="00A93227"/>
    <w:rsid w:val="00A93CCD"/>
    <w:rsid w:val="00A93EB7"/>
    <w:rsid w:val="00A950B8"/>
    <w:rsid w:val="00A96132"/>
    <w:rsid w:val="00A96FAF"/>
    <w:rsid w:val="00AA0A37"/>
    <w:rsid w:val="00AA0B66"/>
    <w:rsid w:val="00AA0D53"/>
    <w:rsid w:val="00AA12A3"/>
    <w:rsid w:val="00AA15C9"/>
    <w:rsid w:val="00AA339E"/>
    <w:rsid w:val="00AA3518"/>
    <w:rsid w:val="00AA4218"/>
    <w:rsid w:val="00AA50A6"/>
    <w:rsid w:val="00AA5895"/>
    <w:rsid w:val="00AA62AB"/>
    <w:rsid w:val="00AA7BE6"/>
    <w:rsid w:val="00AB010F"/>
    <w:rsid w:val="00AB028A"/>
    <w:rsid w:val="00AB080E"/>
    <w:rsid w:val="00AB0B4C"/>
    <w:rsid w:val="00AB10E2"/>
    <w:rsid w:val="00AB263F"/>
    <w:rsid w:val="00AB2DA2"/>
    <w:rsid w:val="00AB37CA"/>
    <w:rsid w:val="00AB41E7"/>
    <w:rsid w:val="00AB4CB4"/>
    <w:rsid w:val="00AB4E30"/>
    <w:rsid w:val="00AB61DE"/>
    <w:rsid w:val="00AB6350"/>
    <w:rsid w:val="00AB6692"/>
    <w:rsid w:val="00AB68D2"/>
    <w:rsid w:val="00AB72EE"/>
    <w:rsid w:val="00AB7986"/>
    <w:rsid w:val="00AB7DE7"/>
    <w:rsid w:val="00AC04FC"/>
    <w:rsid w:val="00AC0788"/>
    <w:rsid w:val="00AC1294"/>
    <w:rsid w:val="00AC1C2C"/>
    <w:rsid w:val="00AC1F8E"/>
    <w:rsid w:val="00AC1FA0"/>
    <w:rsid w:val="00AC3024"/>
    <w:rsid w:val="00AC323F"/>
    <w:rsid w:val="00AC3263"/>
    <w:rsid w:val="00AC35EE"/>
    <w:rsid w:val="00AC3615"/>
    <w:rsid w:val="00AC3765"/>
    <w:rsid w:val="00AC4190"/>
    <w:rsid w:val="00AC4C2A"/>
    <w:rsid w:val="00AC5E1B"/>
    <w:rsid w:val="00AC7313"/>
    <w:rsid w:val="00AC7A98"/>
    <w:rsid w:val="00AD0479"/>
    <w:rsid w:val="00AD08E3"/>
    <w:rsid w:val="00AD1268"/>
    <w:rsid w:val="00AD1461"/>
    <w:rsid w:val="00AD1554"/>
    <w:rsid w:val="00AD16D7"/>
    <w:rsid w:val="00AD1942"/>
    <w:rsid w:val="00AD2605"/>
    <w:rsid w:val="00AD275B"/>
    <w:rsid w:val="00AD2A70"/>
    <w:rsid w:val="00AD2DEB"/>
    <w:rsid w:val="00AD3687"/>
    <w:rsid w:val="00AD38E6"/>
    <w:rsid w:val="00AD3D61"/>
    <w:rsid w:val="00AD4599"/>
    <w:rsid w:val="00AD5064"/>
    <w:rsid w:val="00AD509A"/>
    <w:rsid w:val="00AD5422"/>
    <w:rsid w:val="00AD6290"/>
    <w:rsid w:val="00AD7DBE"/>
    <w:rsid w:val="00AE057E"/>
    <w:rsid w:val="00AE0A40"/>
    <w:rsid w:val="00AE0D71"/>
    <w:rsid w:val="00AE11E0"/>
    <w:rsid w:val="00AE15AB"/>
    <w:rsid w:val="00AE18F9"/>
    <w:rsid w:val="00AE1DAB"/>
    <w:rsid w:val="00AE2D6F"/>
    <w:rsid w:val="00AE45F5"/>
    <w:rsid w:val="00AE5442"/>
    <w:rsid w:val="00AE55C1"/>
    <w:rsid w:val="00AE6214"/>
    <w:rsid w:val="00AE6EEF"/>
    <w:rsid w:val="00AE72D9"/>
    <w:rsid w:val="00AE72EA"/>
    <w:rsid w:val="00AF0A46"/>
    <w:rsid w:val="00AF170D"/>
    <w:rsid w:val="00AF1749"/>
    <w:rsid w:val="00AF1A56"/>
    <w:rsid w:val="00AF2495"/>
    <w:rsid w:val="00AF37BF"/>
    <w:rsid w:val="00AF42B8"/>
    <w:rsid w:val="00AF4759"/>
    <w:rsid w:val="00AF4837"/>
    <w:rsid w:val="00AF5B3C"/>
    <w:rsid w:val="00AF6127"/>
    <w:rsid w:val="00AF6726"/>
    <w:rsid w:val="00AF705F"/>
    <w:rsid w:val="00AF7665"/>
    <w:rsid w:val="00B00464"/>
    <w:rsid w:val="00B0048B"/>
    <w:rsid w:val="00B00C83"/>
    <w:rsid w:val="00B01C14"/>
    <w:rsid w:val="00B01D22"/>
    <w:rsid w:val="00B03990"/>
    <w:rsid w:val="00B04A66"/>
    <w:rsid w:val="00B04E9D"/>
    <w:rsid w:val="00B0505C"/>
    <w:rsid w:val="00B05469"/>
    <w:rsid w:val="00B05E06"/>
    <w:rsid w:val="00B065D7"/>
    <w:rsid w:val="00B06FBD"/>
    <w:rsid w:val="00B07518"/>
    <w:rsid w:val="00B079CC"/>
    <w:rsid w:val="00B07A1B"/>
    <w:rsid w:val="00B07EF5"/>
    <w:rsid w:val="00B07FC8"/>
    <w:rsid w:val="00B105D1"/>
    <w:rsid w:val="00B10760"/>
    <w:rsid w:val="00B108A8"/>
    <w:rsid w:val="00B1099F"/>
    <w:rsid w:val="00B10FEC"/>
    <w:rsid w:val="00B11C87"/>
    <w:rsid w:val="00B127C1"/>
    <w:rsid w:val="00B12888"/>
    <w:rsid w:val="00B12E34"/>
    <w:rsid w:val="00B1351F"/>
    <w:rsid w:val="00B136BF"/>
    <w:rsid w:val="00B13EEB"/>
    <w:rsid w:val="00B1495A"/>
    <w:rsid w:val="00B14F97"/>
    <w:rsid w:val="00B16042"/>
    <w:rsid w:val="00B16DA5"/>
    <w:rsid w:val="00B16E53"/>
    <w:rsid w:val="00B16EB4"/>
    <w:rsid w:val="00B176A7"/>
    <w:rsid w:val="00B17C30"/>
    <w:rsid w:val="00B17D33"/>
    <w:rsid w:val="00B17D99"/>
    <w:rsid w:val="00B20BF9"/>
    <w:rsid w:val="00B20D3E"/>
    <w:rsid w:val="00B21A54"/>
    <w:rsid w:val="00B21BB7"/>
    <w:rsid w:val="00B22B87"/>
    <w:rsid w:val="00B23198"/>
    <w:rsid w:val="00B233EF"/>
    <w:rsid w:val="00B240AB"/>
    <w:rsid w:val="00B24484"/>
    <w:rsid w:val="00B24C28"/>
    <w:rsid w:val="00B24C78"/>
    <w:rsid w:val="00B25BDA"/>
    <w:rsid w:val="00B26D00"/>
    <w:rsid w:val="00B27498"/>
    <w:rsid w:val="00B27669"/>
    <w:rsid w:val="00B27952"/>
    <w:rsid w:val="00B27AA4"/>
    <w:rsid w:val="00B27EEC"/>
    <w:rsid w:val="00B30785"/>
    <w:rsid w:val="00B317BE"/>
    <w:rsid w:val="00B333E9"/>
    <w:rsid w:val="00B3358B"/>
    <w:rsid w:val="00B353C6"/>
    <w:rsid w:val="00B35642"/>
    <w:rsid w:val="00B36775"/>
    <w:rsid w:val="00B3704B"/>
    <w:rsid w:val="00B37E3A"/>
    <w:rsid w:val="00B40263"/>
    <w:rsid w:val="00B4063C"/>
    <w:rsid w:val="00B4194B"/>
    <w:rsid w:val="00B41CB3"/>
    <w:rsid w:val="00B41FD1"/>
    <w:rsid w:val="00B42254"/>
    <w:rsid w:val="00B423F6"/>
    <w:rsid w:val="00B42406"/>
    <w:rsid w:val="00B42E9B"/>
    <w:rsid w:val="00B431A5"/>
    <w:rsid w:val="00B44086"/>
    <w:rsid w:val="00B446B5"/>
    <w:rsid w:val="00B44C7B"/>
    <w:rsid w:val="00B44D41"/>
    <w:rsid w:val="00B45027"/>
    <w:rsid w:val="00B45092"/>
    <w:rsid w:val="00B4581A"/>
    <w:rsid w:val="00B462A7"/>
    <w:rsid w:val="00B463B1"/>
    <w:rsid w:val="00B469E8"/>
    <w:rsid w:val="00B4758C"/>
    <w:rsid w:val="00B50FFE"/>
    <w:rsid w:val="00B51B9C"/>
    <w:rsid w:val="00B52169"/>
    <w:rsid w:val="00B528BC"/>
    <w:rsid w:val="00B52B6E"/>
    <w:rsid w:val="00B53665"/>
    <w:rsid w:val="00B53757"/>
    <w:rsid w:val="00B53D4B"/>
    <w:rsid w:val="00B546A3"/>
    <w:rsid w:val="00B54CD4"/>
    <w:rsid w:val="00B5543D"/>
    <w:rsid w:val="00B5567C"/>
    <w:rsid w:val="00B55B54"/>
    <w:rsid w:val="00B56087"/>
    <w:rsid w:val="00B56E0B"/>
    <w:rsid w:val="00B57319"/>
    <w:rsid w:val="00B5751A"/>
    <w:rsid w:val="00B60AD0"/>
    <w:rsid w:val="00B621DF"/>
    <w:rsid w:val="00B62F8A"/>
    <w:rsid w:val="00B635CF"/>
    <w:rsid w:val="00B63F5C"/>
    <w:rsid w:val="00B64010"/>
    <w:rsid w:val="00B6475A"/>
    <w:rsid w:val="00B6546C"/>
    <w:rsid w:val="00B663D1"/>
    <w:rsid w:val="00B664AB"/>
    <w:rsid w:val="00B66993"/>
    <w:rsid w:val="00B671A3"/>
    <w:rsid w:val="00B67D83"/>
    <w:rsid w:val="00B70831"/>
    <w:rsid w:val="00B709E3"/>
    <w:rsid w:val="00B71584"/>
    <w:rsid w:val="00B7202A"/>
    <w:rsid w:val="00B7473E"/>
    <w:rsid w:val="00B74D8D"/>
    <w:rsid w:val="00B7503D"/>
    <w:rsid w:val="00B75CD7"/>
    <w:rsid w:val="00B77F06"/>
    <w:rsid w:val="00B804B1"/>
    <w:rsid w:val="00B80CB8"/>
    <w:rsid w:val="00B81E2F"/>
    <w:rsid w:val="00B8242B"/>
    <w:rsid w:val="00B82A07"/>
    <w:rsid w:val="00B83A7F"/>
    <w:rsid w:val="00B83B20"/>
    <w:rsid w:val="00B83E28"/>
    <w:rsid w:val="00B84028"/>
    <w:rsid w:val="00B840AC"/>
    <w:rsid w:val="00B8502E"/>
    <w:rsid w:val="00B851A3"/>
    <w:rsid w:val="00B8771F"/>
    <w:rsid w:val="00B87BD3"/>
    <w:rsid w:val="00B901BD"/>
    <w:rsid w:val="00B902A4"/>
    <w:rsid w:val="00B9046C"/>
    <w:rsid w:val="00B905FC"/>
    <w:rsid w:val="00B90697"/>
    <w:rsid w:val="00B90A66"/>
    <w:rsid w:val="00B90FBD"/>
    <w:rsid w:val="00B9101D"/>
    <w:rsid w:val="00B91175"/>
    <w:rsid w:val="00B9169B"/>
    <w:rsid w:val="00B917D0"/>
    <w:rsid w:val="00B91AE1"/>
    <w:rsid w:val="00B92200"/>
    <w:rsid w:val="00B927CE"/>
    <w:rsid w:val="00B943FA"/>
    <w:rsid w:val="00B94693"/>
    <w:rsid w:val="00B965AB"/>
    <w:rsid w:val="00B96BC5"/>
    <w:rsid w:val="00B97386"/>
    <w:rsid w:val="00BA0052"/>
    <w:rsid w:val="00BA02A2"/>
    <w:rsid w:val="00BA1018"/>
    <w:rsid w:val="00BA164D"/>
    <w:rsid w:val="00BA1A69"/>
    <w:rsid w:val="00BA28D0"/>
    <w:rsid w:val="00BA3333"/>
    <w:rsid w:val="00BA358D"/>
    <w:rsid w:val="00BA3786"/>
    <w:rsid w:val="00BA37E9"/>
    <w:rsid w:val="00BA3AE9"/>
    <w:rsid w:val="00BA3EF2"/>
    <w:rsid w:val="00BA6D60"/>
    <w:rsid w:val="00BA6EE9"/>
    <w:rsid w:val="00BA70DD"/>
    <w:rsid w:val="00BA7251"/>
    <w:rsid w:val="00BA75E6"/>
    <w:rsid w:val="00BA764A"/>
    <w:rsid w:val="00BA7C3A"/>
    <w:rsid w:val="00BB0E06"/>
    <w:rsid w:val="00BB1BE2"/>
    <w:rsid w:val="00BB2B54"/>
    <w:rsid w:val="00BB3B2A"/>
    <w:rsid w:val="00BB3C7A"/>
    <w:rsid w:val="00BB46BC"/>
    <w:rsid w:val="00BB4D1F"/>
    <w:rsid w:val="00BB5095"/>
    <w:rsid w:val="00BB5D4C"/>
    <w:rsid w:val="00BB6445"/>
    <w:rsid w:val="00BB6BBA"/>
    <w:rsid w:val="00BB7476"/>
    <w:rsid w:val="00BB7760"/>
    <w:rsid w:val="00BB7CC0"/>
    <w:rsid w:val="00BC046D"/>
    <w:rsid w:val="00BC123E"/>
    <w:rsid w:val="00BC16B0"/>
    <w:rsid w:val="00BC2D85"/>
    <w:rsid w:val="00BC3B49"/>
    <w:rsid w:val="00BC683A"/>
    <w:rsid w:val="00BC7047"/>
    <w:rsid w:val="00BC7AEA"/>
    <w:rsid w:val="00BD0806"/>
    <w:rsid w:val="00BD1953"/>
    <w:rsid w:val="00BD19A4"/>
    <w:rsid w:val="00BD2565"/>
    <w:rsid w:val="00BD362C"/>
    <w:rsid w:val="00BD4914"/>
    <w:rsid w:val="00BD5690"/>
    <w:rsid w:val="00BD5983"/>
    <w:rsid w:val="00BD69A2"/>
    <w:rsid w:val="00BD7C60"/>
    <w:rsid w:val="00BE00E5"/>
    <w:rsid w:val="00BE01AF"/>
    <w:rsid w:val="00BE0520"/>
    <w:rsid w:val="00BE1AEA"/>
    <w:rsid w:val="00BE1B37"/>
    <w:rsid w:val="00BE2964"/>
    <w:rsid w:val="00BE31E9"/>
    <w:rsid w:val="00BE3537"/>
    <w:rsid w:val="00BE3D1F"/>
    <w:rsid w:val="00BE4A78"/>
    <w:rsid w:val="00BE4C8B"/>
    <w:rsid w:val="00BE500F"/>
    <w:rsid w:val="00BE62F6"/>
    <w:rsid w:val="00BE7832"/>
    <w:rsid w:val="00BE7BD1"/>
    <w:rsid w:val="00BE7F4D"/>
    <w:rsid w:val="00BF046A"/>
    <w:rsid w:val="00BF0D91"/>
    <w:rsid w:val="00BF0EA9"/>
    <w:rsid w:val="00BF1854"/>
    <w:rsid w:val="00BF1D87"/>
    <w:rsid w:val="00BF25DF"/>
    <w:rsid w:val="00BF2E9D"/>
    <w:rsid w:val="00BF3212"/>
    <w:rsid w:val="00BF3983"/>
    <w:rsid w:val="00BF41BD"/>
    <w:rsid w:val="00BF440F"/>
    <w:rsid w:val="00BF473C"/>
    <w:rsid w:val="00BF4DEA"/>
    <w:rsid w:val="00BF5547"/>
    <w:rsid w:val="00BF617F"/>
    <w:rsid w:val="00BF6B41"/>
    <w:rsid w:val="00BF7A2E"/>
    <w:rsid w:val="00BF7A3F"/>
    <w:rsid w:val="00C005AA"/>
    <w:rsid w:val="00C04207"/>
    <w:rsid w:val="00C04DC3"/>
    <w:rsid w:val="00C06539"/>
    <w:rsid w:val="00C0683F"/>
    <w:rsid w:val="00C06DEB"/>
    <w:rsid w:val="00C0713B"/>
    <w:rsid w:val="00C0770D"/>
    <w:rsid w:val="00C07AB1"/>
    <w:rsid w:val="00C07C76"/>
    <w:rsid w:val="00C07DBF"/>
    <w:rsid w:val="00C10303"/>
    <w:rsid w:val="00C10C04"/>
    <w:rsid w:val="00C11309"/>
    <w:rsid w:val="00C12093"/>
    <w:rsid w:val="00C12465"/>
    <w:rsid w:val="00C139EF"/>
    <w:rsid w:val="00C13BD9"/>
    <w:rsid w:val="00C13CD7"/>
    <w:rsid w:val="00C141B0"/>
    <w:rsid w:val="00C150B0"/>
    <w:rsid w:val="00C15BEA"/>
    <w:rsid w:val="00C1728D"/>
    <w:rsid w:val="00C2026E"/>
    <w:rsid w:val="00C20320"/>
    <w:rsid w:val="00C21852"/>
    <w:rsid w:val="00C21953"/>
    <w:rsid w:val="00C22989"/>
    <w:rsid w:val="00C22A1E"/>
    <w:rsid w:val="00C230AB"/>
    <w:rsid w:val="00C23756"/>
    <w:rsid w:val="00C24D3F"/>
    <w:rsid w:val="00C2529C"/>
    <w:rsid w:val="00C255F2"/>
    <w:rsid w:val="00C25980"/>
    <w:rsid w:val="00C2667E"/>
    <w:rsid w:val="00C26A76"/>
    <w:rsid w:val="00C26E86"/>
    <w:rsid w:val="00C27BCE"/>
    <w:rsid w:val="00C27C51"/>
    <w:rsid w:val="00C30C27"/>
    <w:rsid w:val="00C31C38"/>
    <w:rsid w:val="00C32913"/>
    <w:rsid w:val="00C33753"/>
    <w:rsid w:val="00C33D44"/>
    <w:rsid w:val="00C33FB2"/>
    <w:rsid w:val="00C34701"/>
    <w:rsid w:val="00C34CA9"/>
    <w:rsid w:val="00C35F84"/>
    <w:rsid w:val="00C361B1"/>
    <w:rsid w:val="00C36569"/>
    <w:rsid w:val="00C36DB0"/>
    <w:rsid w:val="00C3792D"/>
    <w:rsid w:val="00C37C86"/>
    <w:rsid w:val="00C400C6"/>
    <w:rsid w:val="00C417D7"/>
    <w:rsid w:val="00C41B94"/>
    <w:rsid w:val="00C41C6E"/>
    <w:rsid w:val="00C423E1"/>
    <w:rsid w:val="00C42BBD"/>
    <w:rsid w:val="00C43999"/>
    <w:rsid w:val="00C44582"/>
    <w:rsid w:val="00C44615"/>
    <w:rsid w:val="00C44C1B"/>
    <w:rsid w:val="00C44C4D"/>
    <w:rsid w:val="00C4542C"/>
    <w:rsid w:val="00C45B96"/>
    <w:rsid w:val="00C46507"/>
    <w:rsid w:val="00C46728"/>
    <w:rsid w:val="00C46F25"/>
    <w:rsid w:val="00C47B17"/>
    <w:rsid w:val="00C47CAE"/>
    <w:rsid w:val="00C50648"/>
    <w:rsid w:val="00C50D73"/>
    <w:rsid w:val="00C51D57"/>
    <w:rsid w:val="00C521A8"/>
    <w:rsid w:val="00C522B2"/>
    <w:rsid w:val="00C5240E"/>
    <w:rsid w:val="00C52A00"/>
    <w:rsid w:val="00C531C5"/>
    <w:rsid w:val="00C5346A"/>
    <w:rsid w:val="00C537CF"/>
    <w:rsid w:val="00C5484A"/>
    <w:rsid w:val="00C54CBD"/>
    <w:rsid w:val="00C54EAB"/>
    <w:rsid w:val="00C55482"/>
    <w:rsid w:val="00C56FE6"/>
    <w:rsid w:val="00C57B64"/>
    <w:rsid w:val="00C60BDF"/>
    <w:rsid w:val="00C60DEC"/>
    <w:rsid w:val="00C61543"/>
    <w:rsid w:val="00C62BBC"/>
    <w:rsid w:val="00C62F63"/>
    <w:rsid w:val="00C63D89"/>
    <w:rsid w:val="00C6455A"/>
    <w:rsid w:val="00C64A57"/>
    <w:rsid w:val="00C6524A"/>
    <w:rsid w:val="00C66551"/>
    <w:rsid w:val="00C66AF9"/>
    <w:rsid w:val="00C66D0F"/>
    <w:rsid w:val="00C71713"/>
    <w:rsid w:val="00C71758"/>
    <w:rsid w:val="00C73612"/>
    <w:rsid w:val="00C73997"/>
    <w:rsid w:val="00C73C4D"/>
    <w:rsid w:val="00C73EAF"/>
    <w:rsid w:val="00C7407E"/>
    <w:rsid w:val="00C74777"/>
    <w:rsid w:val="00C74DA1"/>
    <w:rsid w:val="00C76146"/>
    <w:rsid w:val="00C76297"/>
    <w:rsid w:val="00C77462"/>
    <w:rsid w:val="00C77916"/>
    <w:rsid w:val="00C802E8"/>
    <w:rsid w:val="00C80781"/>
    <w:rsid w:val="00C8122D"/>
    <w:rsid w:val="00C8292A"/>
    <w:rsid w:val="00C83038"/>
    <w:rsid w:val="00C8367F"/>
    <w:rsid w:val="00C84299"/>
    <w:rsid w:val="00C84D55"/>
    <w:rsid w:val="00C85853"/>
    <w:rsid w:val="00C86403"/>
    <w:rsid w:val="00C873CF"/>
    <w:rsid w:val="00C87BFC"/>
    <w:rsid w:val="00C90084"/>
    <w:rsid w:val="00C90374"/>
    <w:rsid w:val="00C90AAD"/>
    <w:rsid w:val="00C9127E"/>
    <w:rsid w:val="00C91E9E"/>
    <w:rsid w:val="00C92508"/>
    <w:rsid w:val="00C927D6"/>
    <w:rsid w:val="00C92A6F"/>
    <w:rsid w:val="00C92A7A"/>
    <w:rsid w:val="00C92DE3"/>
    <w:rsid w:val="00C9320F"/>
    <w:rsid w:val="00C948F3"/>
    <w:rsid w:val="00C949A6"/>
    <w:rsid w:val="00C95251"/>
    <w:rsid w:val="00C95B3C"/>
    <w:rsid w:val="00C962AD"/>
    <w:rsid w:val="00C96B41"/>
    <w:rsid w:val="00CA050C"/>
    <w:rsid w:val="00CA06AC"/>
    <w:rsid w:val="00CA0C59"/>
    <w:rsid w:val="00CA1723"/>
    <w:rsid w:val="00CA19B1"/>
    <w:rsid w:val="00CA19B8"/>
    <w:rsid w:val="00CA1D83"/>
    <w:rsid w:val="00CA2110"/>
    <w:rsid w:val="00CA2236"/>
    <w:rsid w:val="00CA2512"/>
    <w:rsid w:val="00CA28F7"/>
    <w:rsid w:val="00CA3BAA"/>
    <w:rsid w:val="00CA4047"/>
    <w:rsid w:val="00CA6DAD"/>
    <w:rsid w:val="00CA7758"/>
    <w:rsid w:val="00CA7CB0"/>
    <w:rsid w:val="00CB01AD"/>
    <w:rsid w:val="00CB0222"/>
    <w:rsid w:val="00CB07A8"/>
    <w:rsid w:val="00CB0AC7"/>
    <w:rsid w:val="00CB0BDF"/>
    <w:rsid w:val="00CB12BF"/>
    <w:rsid w:val="00CB1BBF"/>
    <w:rsid w:val="00CB1ED3"/>
    <w:rsid w:val="00CB2D26"/>
    <w:rsid w:val="00CB3FC9"/>
    <w:rsid w:val="00CB4501"/>
    <w:rsid w:val="00CB46EB"/>
    <w:rsid w:val="00CB4A3D"/>
    <w:rsid w:val="00CB517A"/>
    <w:rsid w:val="00CB7FAE"/>
    <w:rsid w:val="00CC040D"/>
    <w:rsid w:val="00CC0E2E"/>
    <w:rsid w:val="00CC1C63"/>
    <w:rsid w:val="00CC29EB"/>
    <w:rsid w:val="00CC3C10"/>
    <w:rsid w:val="00CC41A8"/>
    <w:rsid w:val="00CC51BB"/>
    <w:rsid w:val="00CC53CB"/>
    <w:rsid w:val="00CC5445"/>
    <w:rsid w:val="00CC5F08"/>
    <w:rsid w:val="00CC64DC"/>
    <w:rsid w:val="00CC6D04"/>
    <w:rsid w:val="00CC749E"/>
    <w:rsid w:val="00CD01B2"/>
    <w:rsid w:val="00CD07D6"/>
    <w:rsid w:val="00CD17A7"/>
    <w:rsid w:val="00CD50A3"/>
    <w:rsid w:val="00CD5938"/>
    <w:rsid w:val="00CD5E0F"/>
    <w:rsid w:val="00CD6E15"/>
    <w:rsid w:val="00CD6FAE"/>
    <w:rsid w:val="00CE06D5"/>
    <w:rsid w:val="00CE078D"/>
    <w:rsid w:val="00CE0C89"/>
    <w:rsid w:val="00CE0CA8"/>
    <w:rsid w:val="00CE0F94"/>
    <w:rsid w:val="00CE1584"/>
    <w:rsid w:val="00CE1B79"/>
    <w:rsid w:val="00CE1FA1"/>
    <w:rsid w:val="00CE3238"/>
    <w:rsid w:val="00CE345E"/>
    <w:rsid w:val="00CE562C"/>
    <w:rsid w:val="00CE5D9D"/>
    <w:rsid w:val="00CE5E94"/>
    <w:rsid w:val="00CE6280"/>
    <w:rsid w:val="00CE6C34"/>
    <w:rsid w:val="00CE76E7"/>
    <w:rsid w:val="00CE7C30"/>
    <w:rsid w:val="00CE7F8F"/>
    <w:rsid w:val="00CE7FB9"/>
    <w:rsid w:val="00CF05A8"/>
    <w:rsid w:val="00CF06D7"/>
    <w:rsid w:val="00CF0EA5"/>
    <w:rsid w:val="00CF19B2"/>
    <w:rsid w:val="00CF1ACD"/>
    <w:rsid w:val="00CF1DF1"/>
    <w:rsid w:val="00CF2830"/>
    <w:rsid w:val="00CF2E27"/>
    <w:rsid w:val="00CF2F50"/>
    <w:rsid w:val="00CF3EBC"/>
    <w:rsid w:val="00CF3EFE"/>
    <w:rsid w:val="00CF495A"/>
    <w:rsid w:val="00CF4CE6"/>
    <w:rsid w:val="00CF4D0C"/>
    <w:rsid w:val="00CF4FED"/>
    <w:rsid w:val="00CF5949"/>
    <w:rsid w:val="00CF5DCC"/>
    <w:rsid w:val="00CF77DD"/>
    <w:rsid w:val="00CF7E41"/>
    <w:rsid w:val="00CF7E80"/>
    <w:rsid w:val="00D01843"/>
    <w:rsid w:val="00D02708"/>
    <w:rsid w:val="00D02FC7"/>
    <w:rsid w:val="00D033B3"/>
    <w:rsid w:val="00D03AFE"/>
    <w:rsid w:val="00D03D62"/>
    <w:rsid w:val="00D04065"/>
    <w:rsid w:val="00D042FF"/>
    <w:rsid w:val="00D04E4B"/>
    <w:rsid w:val="00D05A84"/>
    <w:rsid w:val="00D061EA"/>
    <w:rsid w:val="00D06B7D"/>
    <w:rsid w:val="00D105C4"/>
    <w:rsid w:val="00D109AA"/>
    <w:rsid w:val="00D10A62"/>
    <w:rsid w:val="00D10B2C"/>
    <w:rsid w:val="00D1105F"/>
    <w:rsid w:val="00D1169A"/>
    <w:rsid w:val="00D1247F"/>
    <w:rsid w:val="00D126DD"/>
    <w:rsid w:val="00D127EE"/>
    <w:rsid w:val="00D12A23"/>
    <w:rsid w:val="00D133B0"/>
    <w:rsid w:val="00D13CDE"/>
    <w:rsid w:val="00D14622"/>
    <w:rsid w:val="00D14786"/>
    <w:rsid w:val="00D14B9E"/>
    <w:rsid w:val="00D15238"/>
    <w:rsid w:val="00D15A64"/>
    <w:rsid w:val="00D16811"/>
    <w:rsid w:val="00D16E85"/>
    <w:rsid w:val="00D16F65"/>
    <w:rsid w:val="00D17051"/>
    <w:rsid w:val="00D17602"/>
    <w:rsid w:val="00D20668"/>
    <w:rsid w:val="00D2159C"/>
    <w:rsid w:val="00D21959"/>
    <w:rsid w:val="00D2199F"/>
    <w:rsid w:val="00D21B1B"/>
    <w:rsid w:val="00D223AF"/>
    <w:rsid w:val="00D23175"/>
    <w:rsid w:val="00D235CB"/>
    <w:rsid w:val="00D24082"/>
    <w:rsid w:val="00D24B32"/>
    <w:rsid w:val="00D26D6B"/>
    <w:rsid w:val="00D2726A"/>
    <w:rsid w:val="00D27C0E"/>
    <w:rsid w:val="00D3039E"/>
    <w:rsid w:val="00D306DC"/>
    <w:rsid w:val="00D30C02"/>
    <w:rsid w:val="00D32642"/>
    <w:rsid w:val="00D32879"/>
    <w:rsid w:val="00D33443"/>
    <w:rsid w:val="00D33679"/>
    <w:rsid w:val="00D342DA"/>
    <w:rsid w:val="00D34942"/>
    <w:rsid w:val="00D34B44"/>
    <w:rsid w:val="00D34BB9"/>
    <w:rsid w:val="00D34D62"/>
    <w:rsid w:val="00D35058"/>
    <w:rsid w:val="00D3529C"/>
    <w:rsid w:val="00D353CB"/>
    <w:rsid w:val="00D35437"/>
    <w:rsid w:val="00D35832"/>
    <w:rsid w:val="00D3659E"/>
    <w:rsid w:val="00D37FC3"/>
    <w:rsid w:val="00D40CEF"/>
    <w:rsid w:val="00D4127C"/>
    <w:rsid w:val="00D415AC"/>
    <w:rsid w:val="00D4192A"/>
    <w:rsid w:val="00D41CC4"/>
    <w:rsid w:val="00D41F67"/>
    <w:rsid w:val="00D42E6F"/>
    <w:rsid w:val="00D42F72"/>
    <w:rsid w:val="00D438B6"/>
    <w:rsid w:val="00D4458D"/>
    <w:rsid w:val="00D44A98"/>
    <w:rsid w:val="00D44CA0"/>
    <w:rsid w:val="00D45979"/>
    <w:rsid w:val="00D45CBB"/>
    <w:rsid w:val="00D45D81"/>
    <w:rsid w:val="00D461EC"/>
    <w:rsid w:val="00D4645A"/>
    <w:rsid w:val="00D46F09"/>
    <w:rsid w:val="00D47532"/>
    <w:rsid w:val="00D47CDD"/>
    <w:rsid w:val="00D5027F"/>
    <w:rsid w:val="00D50E41"/>
    <w:rsid w:val="00D50F82"/>
    <w:rsid w:val="00D51133"/>
    <w:rsid w:val="00D512E5"/>
    <w:rsid w:val="00D51CD8"/>
    <w:rsid w:val="00D525E2"/>
    <w:rsid w:val="00D52C1F"/>
    <w:rsid w:val="00D52D36"/>
    <w:rsid w:val="00D530E6"/>
    <w:rsid w:val="00D53609"/>
    <w:rsid w:val="00D5460F"/>
    <w:rsid w:val="00D55363"/>
    <w:rsid w:val="00D55E25"/>
    <w:rsid w:val="00D55F13"/>
    <w:rsid w:val="00D57DCC"/>
    <w:rsid w:val="00D613C8"/>
    <w:rsid w:val="00D61AAA"/>
    <w:rsid w:val="00D61FD8"/>
    <w:rsid w:val="00D636AA"/>
    <w:rsid w:val="00D64294"/>
    <w:rsid w:val="00D64326"/>
    <w:rsid w:val="00D645B3"/>
    <w:rsid w:val="00D65DAF"/>
    <w:rsid w:val="00D66541"/>
    <w:rsid w:val="00D66862"/>
    <w:rsid w:val="00D67C1C"/>
    <w:rsid w:val="00D67CEB"/>
    <w:rsid w:val="00D67F46"/>
    <w:rsid w:val="00D67F62"/>
    <w:rsid w:val="00D70216"/>
    <w:rsid w:val="00D70404"/>
    <w:rsid w:val="00D718B6"/>
    <w:rsid w:val="00D71E1F"/>
    <w:rsid w:val="00D726BC"/>
    <w:rsid w:val="00D73082"/>
    <w:rsid w:val="00D735DF"/>
    <w:rsid w:val="00D73A75"/>
    <w:rsid w:val="00D73F96"/>
    <w:rsid w:val="00D7475B"/>
    <w:rsid w:val="00D7642D"/>
    <w:rsid w:val="00D767D3"/>
    <w:rsid w:val="00D76A5B"/>
    <w:rsid w:val="00D7788C"/>
    <w:rsid w:val="00D77BD4"/>
    <w:rsid w:val="00D77D62"/>
    <w:rsid w:val="00D8020E"/>
    <w:rsid w:val="00D81B41"/>
    <w:rsid w:val="00D82235"/>
    <w:rsid w:val="00D822FE"/>
    <w:rsid w:val="00D8265F"/>
    <w:rsid w:val="00D8296A"/>
    <w:rsid w:val="00D82AC8"/>
    <w:rsid w:val="00D8354D"/>
    <w:rsid w:val="00D836D3"/>
    <w:rsid w:val="00D83DE4"/>
    <w:rsid w:val="00D844A0"/>
    <w:rsid w:val="00D84E85"/>
    <w:rsid w:val="00D869F2"/>
    <w:rsid w:val="00D86D63"/>
    <w:rsid w:val="00D87057"/>
    <w:rsid w:val="00D8797B"/>
    <w:rsid w:val="00D90D7D"/>
    <w:rsid w:val="00D90DF8"/>
    <w:rsid w:val="00D9181C"/>
    <w:rsid w:val="00D91DAB"/>
    <w:rsid w:val="00D929C0"/>
    <w:rsid w:val="00D93051"/>
    <w:rsid w:val="00D934F2"/>
    <w:rsid w:val="00D956A2"/>
    <w:rsid w:val="00D96BE8"/>
    <w:rsid w:val="00D96EF5"/>
    <w:rsid w:val="00D975A3"/>
    <w:rsid w:val="00DA1D22"/>
    <w:rsid w:val="00DA2434"/>
    <w:rsid w:val="00DA2DC7"/>
    <w:rsid w:val="00DA36E5"/>
    <w:rsid w:val="00DA39A9"/>
    <w:rsid w:val="00DA3EC3"/>
    <w:rsid w:val="00DA400E"/>
    <w:rsid w:val="00DA487A"/>
    <w:rsid w:val="00DA55BB"/>
    <w:rsid w:val="00DA60B6"/>
    <w:rsid w:val="00DA6394"/>
    <w:rsid w:val="00DA6404"/>
    <w:rsid w:val="00DB078C"/>
    <w:rsid w:val="00DB1F20"/>
    <w:rsid w:val="00DB3204"/>
    <w:rsid w:val="00DB37D5"/>
    <w:rsid w:val="00DB5664"/>
    <w:rsid w:val="00DB616C"/>
    <w:rsid w:val="00DC068B"/>
    <w:rsid w:val="00DC0A30"/>
    <w:rsid w:val="00DC0B96"/>
    <w:rsid w:val="00DC0F47"/>
    <w:rsid w:val="00DC11BA"/>
    <w:rsid w:val="00DC249B"/>
    <w:rsid w:val="00DC34DF"/>
    <w:rsid w:val="00DC4396"/>
    <w:rsid w:val="00DC4601"/>
    <w:rsid w:val="00DC4743"/>
    <w:rsid w:val="00DC4DD8"/>
    <w:rsid w:val="00DC668A"/>
    <w:rsid w:val="00DC73C6"/>
    <w:rsid w:val="00DC794C"/>
    <w:rsid w:val="00DD04DE"/>
    <w:rsid w:val="00DD0EFF"/>
    <w:rsid w:val="00DD1254"/>
    <w:rsid w:val="00DD1D30"/>
    <w:rsid w:val="00DD2D08"/>
    <w:rsid w:val="00DD2DCE"/>
    <w:rsid w:val="00DD3499"/>
    <w:rsid w:val="00DD34D4"/>
    <w:rsid w:val="00DD370E"/>
    <w:rsid w:val="00DD5633"/>
    <w:rsid w:val="00DD5C6C"/>
    <w:rsid w:val="00DD6C20"/>
    <w:rsid w:val="00DD73B9"/>
    <w:rsid w:val="00DD7C50"/>
    <w:rsid w:val="00DE01EF"/>
    <w:rsid w:val="00DE04A8"/>
    <w:rsid w:val="00DE1F83"/>
    <w:rsid w:val="00DE49CB"/>
    <w:rsid w:val="00DE4D1E"/>
    <w:rsid w:val="00DE5042"/>
    <w:rsid w:val="00DE663B"/>
    <w:rsid w:val="00DE6B1A"/>
    <w:rsid w:val="00DF03BC"/>
    <w:rsid w:val="00DF0C91"/>
    <w:rsid w:val="00DF0CC0"/>
    <w:rsid w:val="00DF0F5E"/>
    <w:rsid w:val="00DF12B5"/>
    <w:rsid w:val="00DF144C"/>
    <w:rsid w:val="00DF1B6A"/>
    <w:rsid w:val="00DF1E0E"/>
    <w:rsid w:val="00DF27BA"/>
    <w:rsid w:val="00DF2963"/>
    <w:rsid w:val="00DF339A"/>
    <w:rsid w:val="00DF3765"/>
    <w:rsid w:val="00DF3C5C"/>
    <w:rsid w:val="00DF43F5"/>
    <w:rsid w:val="00DF4690"/>
    <w:rsid w:val="00DF4866"/>
    <w:rsid w:val="00DF61FA"/>
    <w:rsid w:val="00E00AEA"/>
    <w:rsid w:val="00E01375"/>
    <w:rsid w:val="00E01F23"/>
    <w:rsid w:val="00E01F6F"/>
    <w:rsid w:val="00E02265"/>
    <w:rsid w:val="00E03087"/>
    <w:rsid w:val="00E03656"/>
    <w:rsid w:val="00E0369A"/>
    <w:rsid w:val="00E037CC"/>
    <w:rsid w:val="00E043A1"/>
    <w:rsid w:val="00E05346"/>
    <w:rsid w:val="00E05A0B"/>
    <w:rsid w:val="00E05A1F"/>
    <w:rsid w:val="00E0636B"/>
    <w:rsid w:val="00E068B1"/>
    <w:rsid w:val="00E06991"/>
    <w:rsid w:val="00E06CF1"/>
    <w:rsid w:val="00E10AC5"/>
    <w:rsid w:val="00E10EFA"/>
    <w:rsid w:val="00E1185F"/>
    <w:rsid w:val="00E11E76"/>
    <w:rsid w:val="00E1401B"/>
    <w:rsid w:val="00E14232"/>
    <w:rsid w:val="00E146F6"/>
    <w:rsid w:val="00E1556A"/>
    <w:rsid w:val="00E157C7"/>
    <w:rsid w:val="00E159A9"/>
    <w:rsid w:val="00E16133"/>
    <w:rsid w:val="00E16C05"/>
    <w:rsid w:val="00E16D8E"/>
    <w:rsid w:val="00E21553"/>
    <w:rsid w:val="00E238D4"/>
    <w:rsid w:val="00E23B18"/>
    <w:rsid w:val="00E24324"/>
    <w:rsid w:val="00E25BE6"/>
    <w:rsid w:val="00E25E7B"/>
    <w:rsid w:val="00E265C1"/>
    <w:rsid w:val="00E26736"/>
    <w:rsid w:val="00E26E35"/>
    <w:rsid w:val="00E27CB6"/>
    <w:rsid w:val="00E30900"/>
    <w:rsid w:val="00E3166D"/>
    <w:rsid w:val="00E31CCD"/>
    <w:rsid w:val="00E31FF7"/>
    <w:rsid w:val="00E32A28"/>
    <w:rsid w:val="00E331C3"/>
    <w:rsid w:val="00E33438"/>
    <w:rsid w:val="00E33794"/>
    <w:rsid w:val="00E34469"/>
    <w:rsid w:val="00E344A6"/>
    <w:rsid w:val="00E3492E"/>
    <w:rsid w:val="00E34EB8"/>
    <w:rsid w:val="00E35760"/>
    <w:rsid w:val="00E3738A"/>
    <w:rsid w:val="00E37B77"/>
    <w:rsid w:val="00E40E74"/>
    <w:rsid w:val="00E42161"/>
    <w:rsid w:val="00E43482"/>
    <w:rsid w:val="00E43BEA"/>
    <w:rsid w:val="00E4411B"/>
    <w:rsid w:val="00E441CA"/>
    <w:rsid w:val="00E441DE"/>
    <w:rsid w:val="00E445F9"/>
    <w:rsid w:val="00E4546B"/>
    <w:rsid w:val="00E4557B"/>
    <w:rsid w:val="00E45716"/>
    <w:rsid w:val="00E46845"/>
    <w:rsid w:val="00E46CAA"/>
    <w:rsid w:val="00E4747F"/>
    <w:rsid w:val="00E47CF5"/>
    <w:rsid w:val="00E50304"/>
    <w:rsid w:val="00E50EAF"/>
    <w:rsid w:val="00E51C56"/>
    <w:rsid w:val="00E51CA7"/>
    <w:rsid w:val="00E52DDF"/>
    <w:rsid w:val="00E537F2"/>
    <w:rsid w:val="00E56780"/>
    <w:rsid w:val="00E57DCA"/>
    <w:rsid w:val="00E613C8"/>
    <w:rsid w:val="00E622DD"/>
    <w:rsid w:val="00E6279D"/>
    <w:rsid w:val="00E6389B"/>
    <w:rsid w:val="00E63DBA"/>
    <w:rsid w:val="00E64910"/>
    <w:rsid w:val="00E66C50"/>
    <w:rsid w:val="00E67446"/>
    <w:rsid w:val="00E6785E"/>
    <w:rsid w:val="00E70BCC"/>
    <w:rsid w:val="00E70C05"/>
    <w:rsid w:val="00E70D50"/>
    <w:rsid w:val="00E71C2E"/>
    <w:rsid w:val="00E725FA"/>
    <w:rsid w:val="00E72FEA"/>
    <w:rsid w:val="00E73220"/>
    <w:rsid w:val="00E73C0B"/>
    <w:rsid w:val="00E73E4D"/>
    <w:rsid w:val="00E743AE"/>
    <w:rsid w:val="00E74A97"/>
    <w:rsid w:val="00E75D63"/>
    <w:rsid w:val="00E76061"/>
    <w:rsid w:val="00E7628F"/>
    <w:rsid w:val="00E7707E"/>
    <w:rsid w:val="00E80957"/>
    <w:rsid w:val="00E80E4C"/>
    <w:rsid w:val="00E81168"/>
    <w:rsid w:val="00E81259"/>
    <w:rsid w:val="00E82B41"/>
    <w:rsid w:val="00E82CA2"/>
    <w:rsid w:val="00E82EAC"/>
    <w:rsid w:val="00E8333A"/>
    <w:rsid w:val="00E83F8D"/>
    <w:rsid w:val="00E84094"/>
    <w:rsid w:val="00E84E7D"/>
    <w:rsid w:val="00E84FFA"/>
    <w:rsid w:val="00E85107"/>
    <w:rsid w:val="00E8698A"/>
    <w:rsid w:val="00E87CF5"/>
    <w:rsid w:val="00E905C6"/>
    <w:rsid w:val="00E910EA"/>
    <w:rsid w:val="00E911E7"/>
    <w:rsid w:val="00E91576"/>
    <w:rsid w:val="00E9224B"/>
    <w:rsid w:val="00E927BA"/>
    <w:rsid w:val="00E93C9F"/>
    <w:rsid w:val="00E94034"/>
    <w:rsid w:val="00E94182"/>
    <w:rsid w:val="00E94877"/>
    <w:rsid w:val="00E95A03"/>
    <w:rsid w:val="00E96C0C"/>
    <w:rsid w:val="00E97057"/>
    <w:rsid w:val="00E97093"/>
    <w:rsid w:val="00EA2144"/>
    <w:rsid w:val="00EA2529"/>
    <w:rsid w:val="00EA2BAC"/>
    <w:rsid w:val="00EA3172"/>
    <w:rsid w:val="00EA3486"/>
    <w:rsid w:val="00EA4101"/>
    <w:rsid w:val="00EA4A4D"/>
    <w:rsid w:val="00EA5024"/>
    <w:rsid w:val="00EA5608"/>
    <w:rsid w:val="00EA5CBC"/>
    <w:rsid w:val="00EA5D7B"/>
    <w:rsid w:val="00EA5EB9"/>
    <w:rsid w:val="00EA65DE"/>
    <w:rsid w:val="00EA662F"/>
    <w:rsid w:val="00EB0CE2"/>
    <w:rsid w:val="00EB0FAC"/>
    <w:rsid w:val="00EB2407"/>
    <w:rsid w:val="00EB37F7"/>
    <w:rsid w:val="00EB39DA"/>
    <w:rsid w:val="00EB3E2A"/>
    <w:rsid w:val="00EB3F96"/>
    <w:rsid w:val="00EB53C8"/>
    <w:rsid w:val="00EB5826"/>
    <w:rsid w:val="00EB6366"/>
    <w:rsid w:val="00EB6C9E"/>
    <w:rsid w:val="00EB6D41"/>
    <w:rsid w:val="00EC0511"/>
    <w:rsid w:val="00EC0CBD"/>
    <w:rsid w:val="00EC0D71"/>
    <w:rsid w:val="00EC139F"/>
    <w:rsid w:val="00EC13EF"/>
    <w:rsid w:val="00EC16A2"/>
    <w:rsid w:val="00EC22D0"/>
    <w:rsid w:val="00EC374A"/>
    <w:rsid w:val="00EC411B"/>
    <w:rsid w:val="00EC4481"/>
    <w:rsid w:val="00EC4A34"/>
    <w:rsid w:val="00EC4E93"/>
    <w:rsid w:val="00EC55D3"/>
    <w:rsid w:val="00EC5AFC"/>
    <w:rsid w:val="00EC5B16"/>
    <w:rsid w:val="00EC5CFD"/>
    <w:rsid w:val="00EC69B3"/>
    <w:rsid w:val="00ED0641"/>
    <w:rsid w:val="00ED1300"/>
    <w:rsid w:val="00ED1CDA"/>
    <w:rsid w:val="00ED1CEE"/>
    <w:rsid w:val="00ED21A0"/>
    <w:rsid w:val="00ED2A40"/>
    <w:rsid w:val="00ED320D"/>
    <w:rsid w:val="00ED40F2"/>
    <w:rsid w:val="00ED4CF0"/>
    <w:rsid w:val="00ED4F31"/>
    <w:rsid w:val="00ED56E4"/>
    <w:rsid w:val="00ED588F"/>
    <w:rsid w:val="00ED5EF3"/>
    <w:rsid w:val="00ED6100"/>
    <w:rsid w:val="00ED679B"/>
    <w:rsid w:val="00ED7639"/>
    <w:rsid w:val="00ED7864"/>
    <w:rsid w:val="00ED7B8D"/>
    <w:rsid w:val="00EE02D8"/>
    <w:rsid w:val="00EE0448"/>
    <w:rsid w:val="00EE0C95"/>
    <w:rsid w:val="00EE10B3"/>
    <w:rsid w:val="00EE20F9"/>
    <w:rsid w:val="00EE2812"/>
    <w:rsid w:val="00EE3B0F"/>
    <w:rsid w:val="00EE3C9C"/>
    <w:rsid w:val="00EE3FA2"/>
    <w:rsid w:val="00EE442F"/>
    <w:rsid w:val="00EE5F5C"/>
    <w:rsid w:val="00EE62AC"/>
    <w:rsid w:val="00EE638D"/>
    <w:rsid w:val="00EE6540"/>
    <w:rsid w:val="00EE6DC9"/>
    <w:rsid w:val="00EE7750"/>
    <w:rsid w:val="00EE7E3A"/>
    <w:rsid w:val="00EF0718"/>
    <w:rsid w:val="00EF0B0F"/>
    <w:rsid w:val="00EF0E7D"/>
    <w:rsid w:val="00EF1281"/>
    <w:rsid w:val="00EF20BA"/>
    <w:rsid w:val="00EF3E6B"/>
    <w:rsid w:val="00EF3F1C"/>
    <w:rsid w:val="00EF53EE"/>
    <w:rsid w:val="00EF5B61"/>
    <w:rsid w:val="00EF5C2A"/>
    <w:rsid w:val="00EF6575"/>
    <w:rsid w:val="00EF6FD2"/>
    <w:rsid w:val="00EF729D"/>
    <w:rsid w:val="00EF7AAA"/>
    <w:rsid w:val="00EF7CBA"/>
    <w:rsid w:val="00F001AC"/>
    <w:rsid w:val="00F004D5"/>
    <w:rsid w:val="00F0064F"/>
    <w:rsid w:val="00F0096A"/>
    <w:rsid w:val="00F00C18"/>
    <w:rsid w:val="00F00FCC"/>
    <w:rsid w:val="00F02591"/>
    <w:rsid w:val="00F02690"/>
    <w:rsid w:val="00F02778"/>
    <w:rsid w:val="00F043ED"/>
    <w:rsid w:val="00F04596"/>
    <w:rsid w:val="00F04668"/>
    <w:rsid w:val="00F05B09"/>
    <w:rsid w:val="00F06220"/>
    <w:rsid w:val="00F06AC7"/>
    <w:rsid w:val="00F07055"/>
    <w:rsid w:val="00F07231"/>
    <w:rsid w:val="00F10051"/>
    <w:rsid w:val="00F10C29"/>
    <w:rsid w:val="00F1131F"/>
    <w:rsid w:val="00F1221E"/>
    <w:rsid w:val="00F1230C"/>
    <w:rsid w:val="00F13009"/>
    <w:rsid w:val="00F13897"/>
    <w:rsid w:val="00F15439"/>
    <w:rsid w:val="00F15E96"/>
    <w:rsid w:val="00F15F4D"/>
    <w:rsid w:val="00F16DBC"/>
    <w:rsid w:val="00F16E3B"/>
    <w:rsid w:val="00F16EB5"/>
    <w:rsid w:val="00F17A41"/>
    <w:rsid w:val="00F20143"/>
    <w:rsid w:val="00F21A96"/>
    <w:rsid w:val="00F21C8C"/>
    <w:rsid w:val="00F22327"/>
    <w:rsid w:val="00F22D29"/>
    <w:rsid w:val="00F22E83"/>
    <w:rsid w:val="00F22F2D"/>
    <w:rsid w:val="00F23535"/>
    <w:rsid w:val="00F23B77"/>
    <w:rsid w:val="00F24D9F"/>
    <w:rsid w:val="00F24E46"/>
    <w:rsid w:val="00F2526D"/>
    <w:rsid w:val="00F25441"/>
    <w:rsid w:val="00F254CE"/>
    <w:rsid w:val="00F26064"/>
    <w:rsid w:val="00F261F0"/>
    <w:rsid w:val="00F271B9"/>
    <w:rsid w:val="00F2755C"/>
    <w:rsid w:val="00F27694"/>
    <w:rsid w:val="00F27ADE"/>
    <w:rsid w:val="00F3224B"/>
    <w:rsid w:val="00F32583"/>
    <w:rsid w:val="00F32860"/>
    <w:rsid w:val="00F3346A"/>
    <w:rsid w:val="00F34CE9"/>
    <w:rsid w:val="00F34EB4"/>
    <w:rsid w:val="00F356A6"/>
    <w:rsid w:val="00F361E4"/>
    <w:rsid w:val="00F372E1"/>
    <w:rsid w:val="00F40275"/>
    <w:rsid w:val="00F40E94"/>
    <w:rsid w:val="00F4150A"/>
    <w:rsid w:val="00F41B7B"/>
    <w:rsid w:val="00F42125"/>
    <w:rsid w:val="00F4221C"/>
    <w:rsid w:val="00F4342B"/>
    <w:rsid w:val="00F4354E"/>
    <w:rsid w:val="00F43742"/>
    <w:rsid w:val="00F44224"/>
    <w:rsid w:val="00F44651"/>
    <w:rsid w:val="00F44950"/>
    <w:rsid w:val="00F45B41"/>
    <w:rsid w:val="00F463AC"/>
    <w:rsid w:val="00F46527"/>
    <w:rsid w:val="00F47429"/>
    <w:rsid w:val="00F50D73"/>
    <w:rsid w:val="00F5100D"/>
    <w:rsid w:val="00F51E70"/>
    <w:rsid w:val="00F521CD"/>
    <w:rsid w:val="00F523E3"/>
    <w:rsid w:val="00F526D8"/>
    <w:rsid w:val="00F52ECE"/>
    <w:rsid w:val="00F53D7B"/>
    <w:rsid w:val="00F53F8B"/>
    <w:rsid w:val="00F53FB4"/>
    <w:rsid w:val="00F5462A"/>
    <w:rsid w:val="00F54962"/>
    <w:rsid w:val="00F54EE4"/>
    <w:rsid w:val="00F5547C"/>
    <w:rsid w:val="00F55DA5"/>
    <w:rsid w:val="00F56DC4"/>
    <w:rsid w:val="00F56F02"/>
    <w:rsid w:val="00F57128"/>
    <w:rsid w:val="00F577DC"/>
    <w:rsid w:val="00F61683"/>
    <w:rsid w:val="00F61C37"/>
    <w:rsid w:val="00F62404"/>
    <w:rsid w:val="00F6368C"/>
    <w:rsid w:val="00F6656B"/>
    <w:rsid w:val="00F66D0B"/>
    <w:rsid w:val="00F67454"/>
    <w:rsid w:val="00F7039D"/>
    <w:rsid w:val="00F705A8"/>
    <w:rsid w:val="00F70681"/>
    <w:rsid w:val="00F70E6A"/>
    <w:rsid w:val="00F70E8F"/>
    <w:rsid w:val="00F71744"/>
    <w:rsid w:val="00F72699"/>
    <w:rsid w:val="00F72A7C"/>
    <w:rsid w:val="00F72D62"/>
    <w:rsid w:val="00F73715"/>
    <w:rsid w:val="00F74185"/>
    <w:rsid w:val="00F74EAF"/>
    <w:rsid w:val="00F765FE"/>
    <w:rsid w:val="00F77B0A"/>
    <w:rsid w:val="00F80000"/>
    <w:rsid w:val="00F81490"/>
    <w:rsid w:val="00F81B0E"/>
    <w:rsid w:val="00F81E7E"/>
    <w:rsid w:val="00F823F7"/>
    <w:rsid w:val="00F84774"/>
    <w:rsid w:val="00F849AE"/>
    <w:rsid w:val="00F8535E"/>
    <w:rsid w:val="00F8549B"/>
    <w:rsid w:val="00F85769"/>
    <w:rsid w:val="00F85D75"/>
    <w:rsid w:val="00F87060"/>
    <w:rsid w:val="00F87105"/>
    <w:rsid w:val="00F87A38"/>
    <w:rsid w:val="00F90689"/>
    <w:rsid w:val="00F90E50"/>
    <w:rsid w:val="00F91720"/>
    <w:rsid w:val="00F91910"/>
    <w:rsid w:val="00F91AB5"/>
    <w:rsid w:val="00F920CD"/>
    <w:rsid w:val="00F923A5"/>
    <w:rsid w:val="00F936A6"/>
    <w:rsid w:val="00F93A74"/>
    <w:rsid w:val="00F94791"/>
    <w:rsid w:val="00F95438"/>
    <w:rsid w:val="00F95844"/>
    <w:rsid w:val="00F95BB3"/>
    <w:rsid w:val="00F96137"/>
    <w:rsid w:val="00F96B0A"/>
    <w:rsid w:val="00F96D4A"/>
    <w:rsid w:val="00F970AE"/>
    <w:rsid w:val="00F97235"/>
    <w:rsid w:val="00F979C2"/>
    <w:rsid w:val="00F979EA"/>
    <w:rsid w:val="00F97AEC"/>
    <w:rsid w:val="00F97EAB"/>
    <w:rsid w:val="00F97FF7"/>
    <w:rsid w:val="00FA16EB"/>
    <w:rsid w:val="00FA171A"/>
    <w:rsid w:val="00FA17A5"/>
    <w:rsid w:val="00FA1A48"/>
    <w:rsid w:val="00FA31E6"/>
    <w:rsid w:val="00FA3318"/>
    <w:rsid w:val="00FA3419"/>
    <w:rsid w:val="00FA3451"/>
    <w:rsid w:val="00FA3DD7"/>
    <w:rsid w:val="00FA4164"/>
    <w:rsid w:val="00FA43E9"/>
    <w:rsid w:val="00FA58A2"/>
    <w:rsid w:val="00FA6C54"/>
    <w:rsid w:val="00FA7C27"/>
    <w:rsid w:val="00FB185E"/>
    <w:rsid w:val="00FB1910"/>
    <w:rsid w:val="00FB1AFE"/>
    <w:rsid w:val="00FB2775"/>
    <w:rsid w:val="00FB49F6"/>
    <w:rsid w:val="00FB5C2A"/>
    <w:rsid w:val="00FB60EB"/>
    <w:rsid w:val="00FB6115"/>
    <w:rsid w:val="00FB6A43"/>
    <w:rsid w:val="00FB6BF4"/>
    <w:rsid w:val="00FB6D35"/>
    <w:rsid w:val="00FB7A76"/>
    <w:rsid w:val="00FC08FF"/>
    <w:rsid w:val="00FC12B3"/>
    <w:rsid w:val="00FC1ECC"/>
    <w:rsid w:val="00FC1F77"/>
    <w:rsid w:val="00FC27EA"/>
    <w:rsid w:val="00FC3142"/>
    <w:rsid w:val="00FC441D"/>
    <w:rsid w:val="00FC5BD5"/>
    <w:rsid w:val="00FC6645"/>
    <w:rsid w:val="00FC66F3"/>
    <w:rsid w:val="00FC7BE0"/>
    <w:rsid w:val="00FC7C28"/>
    <w:rsid w:val="00FD0628"/>
    <w:rsid w:val="00FD0D24"/>
    <w:rsid w:val="00FD0E00"/>
    <w:rsid w:val="00FD1AD0"/>
    <w:rsid w:val="00FD1C2E"/>
    <w:rsid w:val="00FD1DFC"/>
    <w:rsid w:val="00FD2660"/>
    <w:rsid w:val="00FD2B6E"/>
    <w:rsid w:val="00FD3960"/>
    <w:rsid w:val="00FD3CDB"/>
    <w:rsid w:val="00FD4005"/>
    <w:rsid w:val="00FD4A55"/>
    <w:rsid w:val="00FD4DC0"/>
    <w:rsid w:val="00FD5288"/>
    <w:rsid w:val="00FD5762"/>
    <w:rsid w:val="00FD5F81"/>
    <w:rsid w:val="00FD62B3"/>
    <w:rsid w:val="00FD6BDD"/>
    <w:rsid w:val="00FD6D38"/>
    <w:rsid w:val="00FE05BE"/>
    <w:rsid w:val="00FE0736"/>
    <w:rsid w:val="00FE0E43"/>
    <w:rsid w:val="00FE128C"/>
    <w:rsid w:val="00FE168D"/>
    <w:rsid w:val="00FE1A12"/>
    <w:rsid w:val="00FE24AD"/>
    <w:rsid w:val="00FE3C00"/>
    <w:rsid w:val="00FE568E"/>
    <w:rsid w:val="00FE5D4C"/>
    <w:rsid w:val="00FE5F81"/>
    <w:rsid w:val="00FE6116"/>
    <w:rsid w:val="00FE6700"/>
    <w:rsid w:val="00FE6A62"/>
    <w:rsid w:val="00FE722B"/>
    <w:rsid w:val="00FF01C5"/>
    <w:rsid w:val="00FF143D"/>
    <w:rsid w:val="00FF178F"/>
    <w:rsid w:val="00FF1B49"/>
    <w:rsid w:val="00FF31C8"/>
    <w:rsid w:val="00FF378D"/>
    <w:rsid w:val="00FF3883"/>
    <w:rsid w:val="00FF3FDD"/>
    <w:rsid w:val="00FF486B"/>
    <w:rsid w:val="00FF4C37"/>
    <w:rsid w:val="00FF5CE6"/>
    <w:rsid w:val="00FF61F6"/>
    <w:rsid w:val="00FF6A3A"/>
    <w:rsid w:val="00FF70D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1057C27"/>
  <w15:docId w15:val="{1407B45F-DBBF-4C3A-BD38-64914860E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47440E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</w:tabs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0"/>
      <w:u w:val="single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44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40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47440E"/>
    <w:rPr>
      <w:rFonts w:ascii="Times New Roman" w:eastAsia="Times New Roman" w:hAnsi="Times New Roman" w:cs="Times New Roman"/>
      <w:b/>
      <w:sz w:val="24"/>
      <w:szCs w:val="20"/>
      <w:u w:val="single"/>
      <w:lang w:eastAsia="en-GB"/>
    </w:rPr>
  </w:style>
  <w:style w:type="table" w:styleId="TableGrid">
    <w:name w:val="Table Grid"/>
    <w:basedOn w:val="TableNormal"/>
    <w:uiPriority w:val="59"/>
    <w:rsid w:val="009032D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oogle.co.uk/imgres?biw=1391&amp;bih=656&amp;tbm=isch&amp;tbnid=-C6I3YoKKxzQ5M:&amp;imgrefurl=http://www.rosetheatrekingston.org/rose-plus/kingston-university-big-band&amp;docid=n7a8X3wERyoZxM&amp;imgurl=http://www.rosetheatrekingston.org/sites/rose/files/sponsor-logos/kingston_uni_logo_10.jpg&amp;w=135&amp;h=135&amp;ei=z1SjUuqmDcGmhAe12oGYCg&amp;zoom=1&amp;ved=1t:3588,r:11,s:0,i:114&amp;iact=rc&amp;page=1&amp;tbnh=108&amp;tbnw=108&amp;start=0&amp;ndsp=17&amp;tx=61.169921875&amp;ty=67.6099967956543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21</Words>
  <Characters>640</Characters>
  <Application>Microsoft Office Word</Application>
  <DocSecurity>0</DocSecurity>
  <Lines>10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ston University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</dc:creator>
  <cp:lastModifiedBy>Jiang, Pingfei</cp:lastModifiedBy>
  <cp:revision>42</cp:revision>
  <dcterms:created xsi:type="dcterms:W3CDTF">2017-12-14T14:22:00Z</dcterms:created>
  <dcterms:modified xsi:type="dcterms:W3CDTF">2023-09-13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b551598-29da-492a-8b9f-8358cd43dd03_Enabled">
    <vt:lpwstr>True</vt:lpwstr>
  </property>
  <property fmtid="{D5CDD505-2E9C-101B-9397-08002B2CF9AE}" pid="3" name="MSIP_Label_3b551598-29da-492a-8b9f-8358cd43dd03_SiteId">
    <vt:lpwstr>c9ef029c-18cf-4016-86d3-93cf8e94ff94</vt:lpwstr>
  </property>
  <property fmtid="{D5CDD505-2E9C-101B-9397-08002B2CF9AE}" pid="4" name="MSIP_Label_3b551598-29da-492a-8b9f-8358cd43dd03_Owner">
    <vt:lpwstr>KU56607@kingston.ac.uk</vt:lpwstr>
  </property>
  <property fmtid="{D5CDD505-2E9C-101B-9397-08002B2CF9AE}" pid="5" name="MSIP_Label_3b551598-29da-492a-8b9f-8358cd43dd03_SetDate">
    <vt:lpwstr>2020-10-18T21:56:49.3292578Z</vt:lpwstr>
  </property>
  <property fmtid="{D5CDD505-2E9C-101B-9397-08002B2CF9AE}" pid="6" name="MSIP_Label_3b551598-29da-492a-8b9f-8358cd43dd03_Name">
    <vt:lpwstr>General</vt:lpwstr>
  </property>
  <property fmtid="{D5CDD505-2E9C-101B-9397-08002B2CF9AE}" pid="7" name="MSIP_Label_3b551598-29da-492a-8b9f-8358cd43dd03_Application">
    <vt:lpwstr>Microsoft Azure Information Protection</vt:lpwstr>
  </property>
  <property fmtid="{D5CDD505-2E9C-101B-9397-08002B2CF9AE}" pid="8" name="MSIP_Label_3b551598-29da-492a-8b9f-8358cd43dd03_ActionId">
    <vt:lpwstr>2948629e-81c9-4d9b-bb5d-649a2900062b</vt:lpwstr>
  </property>
  <property fmtid="{D5CDD505-2E9C-101B-9397-08002B2CF9AE}" pid="9" name="MSIP_Label_3b551598-29da-492a-8b9f-8358cd43dd03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GrammarlyDocumentId">
    <vt:lpwstr>c92a27341b727f5256a501385518c4a306879daca72d77ed9300663520a8b0f1</vt:lpwstr>
  </property>
</Properties>
</file>